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B966F" w14:textId="5BA5E103" w:rsidR="005E6A58" w:rsidRDefault="005E6A58" w:rsidP="008E2A11">
      <w:pPr>
        <w:tabs>
          <w:tab w:val="left" w:pos="4962"/>
        </w:tabs>
        <w:spacing w:line="22" w:lineRule="atLeast"/>
        <w:rPr>
          <w:rFonts w:ascii="Times New Roman" w:hAnsi="Times New Roman"/>
          <w:b/>
          <w:sz w:val="24"/>
          <w:szCs w:val="24"/>
        </w:rPr>
      </w:pPr>
    </w:p>
    <w:p w14:paraId="07E6B5F3" w14:textId="7FA8E1A8" w:rsidR="00FD064C" w:rsidRDefault="00FD064C" w:rsidP="00FD064C">
      <w:pPr>
        <w:ind w:left="11766"/>
        <w:rPr>
          <w:rFonts w:ascii="Times New Roman" w:hAnsi="Times New Roman"/>
          <w:iCs/>
          <w:sz w:val="20"/>
        </w:rPr>
      </w:pPr>
    </w:p>
    <w:p w14:paraId="0CE5E48B" w14:textId="6A7D5B5F" w:rsidR="00A77A0C" w:rsidRDefault="00A77A0C" w:rsidP="00FD064C">
      <w:pPr>
        <w:ind w:left="11766"/>
        <w:rPr>
          <w:rFonts w:ascii="Times New Roman" w:hAnsi="Times New Roman"/>
          <w:iCs/>
          <w:sz w:val="20"/>
        </w:rPr>
      </w:pPr>
    </w:p>
    <w:p w14:paraId="66273229" w14:textId="08BC4942" w:rsidR="00A77A0C" w:rsidRDefault="00A77A0C" w:rsidP="00FD064C">
      <w:pPr>
        <w:ind w:left="11766"/>
        <w:rPr>
          <w:rFonts w:ascii="Times New Roman" w:hAnsi="Times New Roman"/>
          <w:iCs/>
          <w:sz w:val="20"/>
        </w:rPr>
      </w:pPr>
    </w:p>
    <w:p w14:paraId="3A530DD8" w14:textId="77777777" w:rsidR="00A77A0C" w:rsidRDefault="00A77A0C" w:rsidP="00FD064C">
      <w:pPr>
        <w:ind w:left="11766"/>
        <w:rPr>
          <w:rFonts w:ascii="Times New Roman" w:hAnsi="Times New Roman"/>
          <w:iCs/>
          <w:sz w:val="20"/>
        </w:rPr>
      </w:pPr>
    </w:p>
    <w:p w14:paraId="515B1419" w14:textId="1280C948" w:rsidR="008F74DF" w:rsidRDefault="008F74DF" w:rsidP="008F74DF">
      <w:pPr>
        <w:jc w:val="right"/>
        <w:rPr>
          <w:rFonts w:ascii="Times New Roman" w:hAnsi="Times New Roman"/>
          <w:b/>
          <w:bCs/>
          <w:iCs/>
          <w:sz w:val="20"/>
        </w:rPr>
      </w:pPr>
      <w:r>
        <w:rPr>
          <w:sz w:val="24"/>
        </w:rPr>
        <w:t xml:space="preserve">                                                                    </w:t>
      </w:r>
    </w:p>
    <w:p w14:paraId="6A4271B3" w14:textId="77777777" w:rsidR="00261EC5" w:rsidRDefault="00261EC5" w:rsidP="008F74DF">
      <w:pPr>
        <w:keepNext/>
        <w:autoSpaceDE w:val="0"/>
        <w:autoSpaceDN w:val="0"/>
        <w:jc w:val="center"/>
        <w:outlineLvl w:val="3"/>
        <w:rPr>
          <w:rFonts w:ascii="Times New Roman" w:hAnsi="Times New Roman"/>
          <w:b/>
          <w:sz w:val="24"/>
          <w:szCs w:val="24"/>
        </w:rPr>
      </w:pPr>
      <w:r w:rsidRPr="00261EC5">
        <w:rPr>
          <w:rFonts w:ascii="Times New Roman" w:hAnsi="Times New Roman"/>
          <w:b/>
          <w:sz w:val="24"/>
          <w:szCs w:val="24"/>
        </w:rPr>
        <w:t>З В І Т Н І С Т Ь</w:t>
      </w:r>
    </w:p>
    <w:p w14:paraId="71DA3239" w14:textId="2BC2C669" w:rsidR="008F74DF" w:rsidRDefault="008F74DF" w:rsidP="008F74DF">
      <w:pPr>
        <w:keepNext/>
        <w:autoSpaceDE w:val="0"/>
        <w:autoSpaceDN w:val="0"/>
        <w:jc w:val="center"/>
        <w:outlineLvl w:val="3"/>
        <w:rPr>
          <w:rFonts w:ascii="Times New Roman" w:hAnsi="Times New Roman"/>
          <w:sz w:val="24"/>
          <w:szCs w:val="24"/>
        </w:rPr>
      </w:pPr>
      <w:r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6FC77EA" wp14:editId="35C55AAC">
                <wp:simplePos x="0" y="0"/>
                <wp:positionH relativeFrom="column">
                  <wp:posOffset>1140459</wp:posOffset>
                </wp:positionH>
                <wp:positionV relativeFrom="paragraph">
                  <wp:posOffset>105410</wp:posOffset>
                </wp:positionV>
                <wp:extent cx="7835265" cy="274320"/>
                <wp:effectExtent l="0" t="0" r="0" b="0"/>
                <wp:wrapNone/>
                <wp:docPr id="4" name="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265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36200C9" w14:textId="43D65192" w:rsidR="00283D16" w:rsidRDefault="00283D16" w:rsidP="008F74D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Звіт про осіб зі станами та хворобами, що зумовлені вірусом імунодефіциту людини (ВІЛ), за 202</w:t>
                            </w:r>
                            <w:r w:rsidR="009A59C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 рік</w:t>
                            </w:r>
                          </w:p>
                          <w:p w14:paraId="41C4FEEE" w14:textId="77777777" w:rsidR="00283D16" w:rsidRDefault="00283D16" w:rsidP="008F74D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</w:p>
                          <w:p w14:paraId="3D74B71E" w14:textId="77777777" w:rsidR="00283D16" w:rsidRDefault="00283D16" w:rsidP="008F74D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</w:p>
                          <w:p w14:paraId="41A1DEC1" w14:textId="77777777" w:rsidR="00283D16" w:rsidRDefault="00283D16" w:rsidP="008F74D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</w:p>
                          <w:p w14:paraId="79EB5851" w14:textId="77777777" w:rsidR="00283D16" w:rsidRDefault="00283D16" w:rsidP="008F74DF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FC77EA" id="Прямоугольник 2" o:spid="_x0000_s1026" style="position:absolute;left:0;text-align:left;margin-left:89.8pt;margin-top:8.3pt;width:616.95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" o:allowincell="f" stroked="f" strokeweight=".25pt">
                <v:textbox inset="1pt,1pt,1pt,1pt">
                  <w:txbxContent>
                    <w:p w14:paraId="636200C9" w14:textId="43D65192" w:rsidR="00283D16" w:rsidRDefault="00283D16" w:rsidP="008F74DF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Звіт про осіб зі станами та хворобами, що зумовлені вірусом імунодефіциту людини (ВІЛ), за 202</w:t>
                      </w:r>
                      <w:r w:rsidR="009A59CB">
                        <w:rPr>
                          <w:rFonts w:ascii="Times New Roman" w:hAnsi="Times New Roman"/>
                          <w:b/>
                          <w:sz w:val="24"/>
                        </w:rPr>
                        <w:t>5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 рік</w:t>
                      </w:r>
                    </w:p>
                    <w:p w14:paraId="41C4FEEE" w14:textId="77777777" w:rsidR="00283D16" w:rsidRDefault="00283D16" w:rsidP="008F74DF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</w:p>
                    <w:p w14:paraId="3D74B71E" w14:textId="77777777" w:rsidR="00283D16" w:rsidRDefault="00283D16" w:rsidP="008F74DF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</w:p>
                    <w:p w14:paraId="41A1DEC1" w14:textId="77777777" w:rsidR="00283D16" w:rsidRDefault="00283D16" w:rsidP="008F74DF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</w:p>
                    <w:p w14:paraId="79EB5851" w14:textId="77777777" w:rsidR="00283D16" w:rsidRDefault="00283D16" w:rsidP="008F74DF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C59C68" w14:textId="77777777" w:rsidR="008F74DF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6A0E2A9B" w14:textId="77777777" w:rsidR="008F74DF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tbl>
      <w:tblPr>
        <w:tblW w:w="1440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9"/>
        <w:gridCol w:w="3402"/>
        <w:gridCol w:w="2268"/>
        <w:gridCol w:w="2711"/>
      </w:tblGrid>
      <w:tr w:rsidR="008F74DF" w14:paraId="1DAA907F" w14:textId="77777777" w:rsidTr="0099768F">
        <w:trPr>
          <w:cantSplit/>
        </w:trPr>
        <w:tc>
          <w:tcPr>
            <w:tcW w:w="9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55A92" w14:textId="77777777" w:rsidR="008F74DF" w:rsidRPr="00116B27" w:rsidRDefault="008F74DF" w:rsidP="0099768F">
            <w:pPr>
              <w:ind w:right="397"/>
              <w:jc w:val="center"/>
              <w:rPr>
                <w:rFonts w:ascii="Times New Roman" w:hAnsi="Times New Roman"/>
                <w:b/>
                <w:sz w:val="24"/>
              </w:rPr>
            </w:pPr>
            <w:r w:rsidRPr="00116B27">
              <w:rPr>
                <w:rFonts w:ascii="Times New Roman" w:hAnsi="Times New Roman"/>
                <w:b/>
                <w:sz w:val="24"/>
              </w:rPr>
              <w:t>Подають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59D8" w14:textId="77777777" w:rsidR="008F74DF" w:rsidRDefault="008F74DF" w:rsidP="0099768F">
            <w:pPr>
              <w:jc w:val="center"/>
              <w:rPr>
                <w:rFonts w:ascii="Times New Roman" w:hAnsi="Times New Roman"/>
                <w:b/>
                <w:sz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lang w:val="ru-RU"/>
              </w:rPr>
              <w:t>Терміни</w:t>
            </w:r>
            <w:proofErr w:type="spellEnd"/>
          </w:p>
          <w:p w14:paraId="39B3A642" w14:textId="77777777" w:rsidR="008F74DF" w:rsidRDefault="008F74DF" w:rsidP="0099768F">
            <w:pPr>
              <w:jc w:val="center"/>
              <w:rPr>
                <w:rFonts w:ascii="Times New Roman" w:hAnsi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/>
                <w:b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lang w:val="ru-RU"/>
              </w:rPr>
              <w:t>подання</w:t>
            </w:r>
            <w:proofErr w:type="spellEnd"/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E164E" w14:textId="77777777" w:rsidR="008F74DF" w:rsidRDefault="008F74DF" w:rsidP="0099768F">
            <w:pPr>
              <w:keepNext/>
              <w:autoSpaceDE w:val="0"/>
              <w:autoSpaceDN w:val="0"/>
              <w:jc w:val="center"/>
              <w:outlineLvl w:val="5"/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</w:p>
        </w:tc>
      </w:tr>
      <w:tr w:rsidR="008F74DF" w14:paraId="5ABDA1A2" w14:textId="77777777" w:rsidTr="0099768F">
        <w:trPr>
          <w:cantSplit/>
        </w:trPr>
        <w:tc>
          <w:tcPr>
            <w:tcW w:w="9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09AA" w14:textId="77777777" w:rsidR="008F74DF" w:rsidRPr="00116B27" w:rsidRDefault="008F74DF" w:rsidP="0099768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6B27">
              <w:rPr>
                <w:rFonts w:ascii="Times New Roman" w:hAnsi="Times New Roman"/>
                <w:sz w:val="24"/>
                <w:szCs w:val="24"/>
              </w:rPr>
              <w:t>1</w:t>
            </w:r>
            <w:r w:rsidRPr="00116B27">
              <w:rPr>
                <w:rFonts w:ascii="Times New Roman" w:hAnsi="Times New Roman"/>
                <w:sz w:val="28"/>
              </w:rPr>
              <w:t xml:space="preserve">.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 xml:space="preserve">Міські центри СНІДу, заклади охорони здоров’я, у складі яких перебувають центри СНІДу, відділення і кабінети профілактики та лікування ВІЛ-інфекції, кабінети інфекційних захворювань, що здійснюють диспансерний нагляд за ВІЛ-інфікованими і хворими на СНІД, проводять </w:t>
            </w:r>
            <w:proofErr w:type="spellStart"/>
            <w:r w:rsidRPr="00116B27">
              <w:rPr>
                <w:rFonts w:ascii="Times New Roman" w:hAnsi="Times New Roman"/>
                <w:sz w:val="24"/>
                <w:szCs w:val="24"/>
              </w:rPr>
              <w:t>антиретровірусну</w:t>
            </w:r>
            <w:proofErr w:type="spellEnd"/>
            <w:r w:rsidRPr="00116B27">
              <w:rPr>
                <w:rFonts w:ascii="Times New Roman" w:hAnsi="Times New Roman"/>
                <w:sz w:val="24"/>
                <w:szCs w:val="24"/>
              </w:rPr>
              <w:t xml:space="preserve"> терапію, – до Кримського республіканського, обласних, Київського і Севастопольського міських центрів профілактики і боротьби зі СНІДом.</w:t>
            </w:r>
          </w:p>
          <w:p w14:paraId="525D9B12" w14:textId="77777777" w:rsidR="008F74DF" w:rsidRPr="00116B27" w:rsidRDefault="008F74DF" w:rsidP="0099768F">
            <w:pPr>
              <w:autoSpaceDN w:val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C12D2FC" w14:textId="77777777" w:rsidR="008F74DF" w:rsidRPr="00116B27" w:rsidRDefault="008F74DF" w:rsidP="0099768F">
            <w:pPr>
              <w:autoSpaceDN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6B27">
              <w:rPr>
                <w:rFonts w:ascii="Times New Roman" w:hAnsi="Times New Roman"/>
                <w:sz w:val="24"/>
                <w:szCs w:val="24"/>
              </w:rPr>
              <w:t>2. Кримський республіканський, обласні, Київський і Севастопольський міські центри профілактики та боротьби зі СНІДом зведені звіти – Державній установі «Український центр контролю за соціально небезпечними хворобами Міністерства охорони здоров’я України»,</w:t>
            </w:r>
            <w:r w:rsidRPr="00116B2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 xml:space="preserve">Міністерству охорони здоров’я Автономної Республіки Крим, структурним підрозділам з питань охорони здоров’я обласних, Київської та Севастопольської міських державних адміністрацій та управлінням статистики в Автономній Республіці Крим, областях, місті Києві та управлінню статистики в місті Севастополі. </w:t>
            </w:r>
          </w:p>
          <w:p w14:paraId="2934F865" w14:textId="77777777" w:rsidR="008F74DF" w:rsidRPr="00116B27" w:rsidRDefault="008F74DF" w:rsidP="0099768F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702A156D" w14:textId="77777777" w:rsidR="008F74DF" w:rsidRPr="00116B27" w:rsidRDefault="008F74DF" w:rsidP="0099768F">
            <w:pPr>
              <w:jc w:val="both"/>
              <w:rPr>
                <w:rFonts w:ascii="Times New Roman" w:hAnsi="Times New Roman"/>
                <w:sz w:val="24"/>
              </w:rPr>
            </w:pPr>
            <w:r w:rsidRPr="00116B27">
              <w:rPr>
                <w:rFonts w:ascii="Times New Roman" w:hAnsi="Times New Roman"/>
                <w:sz w:val="24"/>
              </w:rPr>
              <w:t xml:space="preserve">3.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>Державна установа «Український центр контролю за соціально небезпечними хворобами Міністерства охорони здоров’я України»</w:t>
            </w:r>
            <w:r w:rsidRPr="00116B27">
              <w:rPr>
                <w:rFonts w:ascii="Times New Roman" w:hAnsi="Times New Roman"/>
                <w:sz w:val="28"/>
              </w:rPr>
              <w:t xml:space="preserve">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 xml:space="preserve">зведений звіт по Україні та регіонах – до </w:t>
            </w:r>
            <w:r w:rsidRPr="00116B27">
              <w:rPr>
                <w:rFonts w:ascii="Times New Roman" w:hAnsi="Times New Roman"/>
                <w:spacing w:val="-6"/>
                <w:sz w:val="24"/>
                <w:szCs w:val="24"/>
              </w:rPr>
              <w:t xml:space="preserve">Державного закладу «Центр медичної статистики Міністерства охорони здоров'я України»,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 xml:space="preserve"> Державній службі України з питань протидії ВІЛ-інфекції/СНІДу та інших соціально небезпечних захворювань,</w:t>
            </w:r>
            <w:r w:rsidRPr="00116B27">
              <w:rPr>
                <w:rFonts w:ascii="Times New Roman" w:hAnsi="Times New Roman"/>
                <w:sz w:val="24"/>
              </w:rPr>
              <w:t xml:space="preserve"> Державній службі статистики України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4F587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1CCC0A7F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 xml:space="preserve">10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січня</w:t>
            </w:r>
            <w:proofErr w:type="spellEnd"/>
          </w:p>
          <w:p w14:paraId="5ABB646E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6208B5F0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03389A33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2D803A1F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2B427575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2FA0CAD8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469282EE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 xml:space="preserve">15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січня</w:t>
            </w:r>
            <w:proofErr w:type="spellEnd"/>
          </w:p>
          <w:p w14:paraId="7DB5C2B8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40FBFA04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1DB337F5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7F7676EF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7EBDB338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4E916A0C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3B9E2E31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3E5EF3DB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 xml:space="preserve">20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січня</w:t>
            </w:r>
            <w:proofErr w:type="spellEnd"/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DB2B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1D8DECD2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68C2F2DA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Форма № 2-</w:t>
            </w:r>
            <w:proofErr w:type="spellStart"/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ВІЛ</w:t>
            </w:r>
            <w:proofErr w:type="spellEnd"/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СНІД</w:t>
            </w:r>
            <w:proofErr w:type="spellEnd"/>
          </w:p>
          <w:p w14:paraId="19EB88BD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річна</w:t>
            </w:r>
            <w:proofErr w:type="spellEnd"/>
            <w:r>
              <w:rPr>
                <w:rFonts w:ascii="Times New Roman" w:hAnsi="Times New Roman"/>
                <w:b/>
                <w:sz w:val="22"/>
                <w:szCs w:val="22"/>
                <w:lang w:val="ru-RU"/>
              </w:rPr>
              <w:t>)</w:t>
            </w:r>
          </w:p>
          <w:p w14:paraId="7BE97194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  <w:p w14:paraId="45B74070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ЗАТВЕРДЖЕНО</w:t>
            </w:r>
            <w:proofErr w:type="spellEnd"/>
          </w:p>
          <w:p w14:paraId="222FE454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 xml:space="preserve">Наказ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МОЗ</w:t>
            </w:r>
            <w:proofErr w:type="spellEnd"/>
            <w:r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України</w:t>
            </w:r>
            <w:proofErr w:type="spellEnd"/>
            <w:r>
              <w:rPr>
                <w:rFonts w:ascii="Times New Roman" w:hAnsi="Times New Roman"/>
                <w:sz w:val="24"/>
                <w:lang w:val="ru-RU"/>
              </w:rPr>
              <w:t xml:space="preserve"> </w:t>
            </w:r>
          </w:p>
          <w:p w14:paraId="2257239D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 xml:space="preserve">05 </w:t>
            </w:r>
            <w:proofErr w:type="spellStart"/>
            <w:r>
              <w:rPr>
                <w:rFonts w:ascii="Times New Roman" w:hAnsi="Times New Roman"/>
                <w:sz w:val="24"/>
                <w:lang w:val="ru-RU"/>
              </w:rPr>
              <w:t>березня</w:t>
            </w:r>
            <w:proofErr w:type="spellEnd"/>
            <w:r>
              <w:rPr>
                <w:rFonts w:ascii="Times New Roman" w:hAnsi="Times New Roman"/>
                <w:sz w:val="24"/>
                <w:lang w:val="ru-RU"/>
              </w:rPr>
              <w:t xml:space="preserve"> 2013 року </w:t>
            </w:r>
          </w:p>
          <w:p w14:paraId="03FE0140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>№ 180</w:t>
            </w:r>
          </w:p>
          <w:p w14:paraId="4282A51A" w14:textId="77777777" w:rsidR="008F74DF" w:rsidRDefault="008F74DF" w:rsidP="0099768F">
            <w:pPr>
              <w:keepNext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ru-RU"/>
              </w:rPr>
              <w:t xml:space="preserve">За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ru-RU"/>
              </w:rPr>
              <w:t>погодженням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ru-RU"/>
              </w:rPr>
              <w:t xml:space="preserve"> з</w:t>
            </w:r>
          </w:p>
          <w:p w14:paraId="2904C0C5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ржстатом</w:t>
            </w:r>
            <w:proofErr w:type="spellEnd"/>
          </w:p>
          <w:p w14:paraId="366415BE" w14:textId="77777777" w:rsidR="008F74DF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України</w:t>
            </w:r>
            <w:proofErr w:type="spellEnd"/>
          </w:p>
          <w:p w14:paraId="38A2DB23" w14:textId="77777777" w:rsidR="008F74DF" w:rsidRDefault="008F74DF" w:rsidP="0099768F">
            <w:pPr>
              <w:tabs>
                <w:tab w:val="left" w:pos="4003"/>
                <w:tab w:val="left" w:pos="5420"/>
              </w:tabs>
              <w:jc w:val="center"/>
              <w:rPr>
                <w:rFonts w:ascii="Times New Roman" w:hAnsi="Times New Roman"/>
                <w:sz w:val="24"/>
                <w:lang w:val="ru-RU"/>
              </w:rPr>
            </w:pPr>
          </w:p>
        </w:tc>
      </w:tr>
      <w:tr w:rsidR="008F74DF" w14:paraId="00B1C57B" w14:textId="77777777" w:rsidTr="0099768F">
        <w:trPr>
          <w:trHeight w:val="986"/>
        </w:trPr>
        <w:tc>
          <w:tcPr>
            <w:tcW w:w="14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EAE7A" w14:textId="77777777" w:rsidR="008F74DF" w:rsidRPr="00116B27" w:rsidRDefault="008F74DF" w:rsidP="0099768F">
            <w:pPr>
              <w:keepNext/>
              <w:autoSpaceDE w:val="0"/>
              <w:autoSpaceDN w:val="0"/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116B27">
              <w:rPr>
                <w:rFonts w:ascii="Times New Roman" w:hAnsi="Times New Roman"/>
                <w:b/>
                <w:sz w:val="24"/>
                <w:szCs w:val="24"/>
              </w:rPr>
              <w:t>Респондент:</w:t>
            </w:r>
          </w:p>
          <w:p w14:paraId="5AA84401" w14:textId="77777777" w:rsidR="008F74DF" w:rsidRPr="00116B27" w:rsidRDefault="008F74DF" w:rsidP="0099768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6B27">
              <w:rPr>
                <w:rFonts w:ascii="Times New Roman" w:hAnsi="Times New Roman"/>
                <w:sz w:val="24"/>
                <w:szCs w:val="24"/>
              </w:rPr>
              <w:t xml:space="preserve">Найменування: </w:t>
            </w:r>
            <w:r w:rsidRPr="00116B27">
              <w:rPr>
                <w:rFonts w:ascii="Times New Roman" w:hAnsi="Times New Roman"/>
                <w:sz w:val="28"/>
                <w:szCs w:val="30"/>
              </w:rPr>
              <w:t xml:space="preserve">Державна установа «Центр громадського </w:t>
            </w:r>
            <w:proofErr w:type="spellStart"/>
            <w:r w:rsidRPr="00116B27">
              <w:rPr>
                <w:rFonts w:ascii="Times New Roman" w:hAnsi="Times New Roman"/>
                <w:sz w:val="28"/>
                <w:szCs w:val="30"/>
              </w:rPr>
              <w:t>здоровʼя</w:t>
            </w:r>
            <w:proofErr w:type="spellEnd"/>
            <w:r w:rsidRPr="00116B27">
              <w:rPr>
                <w:rFonts w:ascii="Times New Roman" w:hAnsi="Times New Roman"/>
                <w:sz w:val="28"/>
                <w:szCs w:val="30"/>
              </w:rPr>
              <w:t xml:space="preserve"> МОЗ України»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5B15C" w14:textId="77777777" w:rsidR="008F74DF" w:rsidRPr="00116B27" w:rsidRDefault="008F74DF" w:rsidP="0099768F">
            <w:pPr>
              <w:keepNext/>
              <w:autoSpaceDE w:val="0"/>
              <w:autoSpaceDN w:val="0"/>
              <w:outlineLvl w:val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116B27">
              <w:rPr>
                <w:rFonts w:ascii="Times New Roman" w:hAnsi="Times New Roman"/>
                <w:sz w:val="24"/>
                <w:szCs w:val="24"/>
              </w:rPr>
              <w:t xml:space="preserve">Місцезнаходження: </w:t>
            </w:r>
            <w:r w:rsidRPr="00116B27">
              <w:rPr>
                <w:rFonts w:ascii="Times New Roman" w:hAnsi="Times New Roman"/>
                <w:bCs/>
                <w:sz w:val="28"/>
                <w:szCs w:val="24"/>
              </w:rPr>
              <w:t>вул. Ярославська, 41, м. Київ, 04071</w:t>
            </w:r>
            <w:r w:rsidRPr="00116B27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                              </w:t>
            </w:r>
          </w:p>
        </w:tc>
      </w:tr>
      <w:tr w:rsidR="008F74DF" w14:paraId="2D5D6C98" w14:textId="77777777" w:rsidTr="0099768F">
        <w:tc>
          <w:tcPr>
            <w:tcW w:w="6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1B5DB" w14:textId="0552D560" w:rsidR="008F74DF" w:rsidRPr="00116B27" w:rsidRDefault="008F74DF" w:rsidP="0099768F">
            <w:pPr>
              <w:jc w:val="both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116B27">
              <w:rPr>
                <w:rFonts w:ascii="Times New Roman" w:hAnsi="Times New Roman"/>
                <w:sz w:val="24"/>
                <w:szCs w:val="24"/>
              </w:rPr>
              <w:t>Код за</w:t>
            </w:r>
            <w:r w:rsidRPr="00116B27">
              <w:rPr>
                <w:rFonts w:ascii="Times New Roman" w:hAnsi="Times New Roman"/>
                <w:sz w:val="28"/>
              </w:rPr>
              <w:t xml:space="preserve"> </w:t>
            </w:r>
            <w:r w:rsidRPr="00116B27">
              <w:rPr>
                <w:rFonts w:ascii="Times New Roman" w:hAnsi="Times New Roman"/>
                <w:sz w:val="24"/>
                <w:szCs w:val="24"/>
              </w:rPr>
              <w:t>ЄДРПОУ</w:t>
            </w:r>
          </w:p>
        </w:tc>
        <w:tc>
          <w:tcPr>
            <w:tcW w:w="8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A78E9" w14:textId="77777777" w:rsidR="008F74DF" w:rsidRPr="00116B27" w:rsidRDefault="008F74DF" w:rsidP="0099768F">
            <w:pPr>
              <w:keepNext/>
              <w:autoSpaceDE w:val="0"/>
              <w:autoSpaceDN w:val="0"/>
              <w:jc w:val="center"/>
              <w:outlineLvl w:val="0"/>
              <w:rPr>
                <w:rFonts w:ascii="Times New Roman" w:hAnsi="Times New Roman"/>
                <w:b/>
                <w:bCs/>
                <w:i/>
                <w:sz w:val="22"/>
                <w:szCs w:val="22"/>
              </w:rPr>
            </w:pPr>
            <w:r w:rsidRPr="00116B27">
              <w:rPr>
                <w:rFonts w:ascii="Times New Roman" w:hAnsi="Times New Roman"/>
                <w:b/>
                <w:bCs/>
                <w:sz w:val="24"/>
                <w:szCs w:val="24"/>
              </w:rPr>
              <w:t>40524109</w:t>
            </w:r>
          </w:p>
        </w:tc>
      </w:tr>
    </w:tbl>
    <w:p w14:paraId="741BD6E9" w14:textId="1A49F558" w:rsidR="008F74DF" w:rsidRDefault="008F74DF" w:rsidP="008F74DF">
      <w:pPr>
        <w:jc w:val="both"/>
        <w:rPr>
          <w:rFonts w:ascii="Times New Roman" w:hAnsi="Times New Roman"/>
          <w:sz w:val="28"/>
        </w:rPr>
      </w:pPr>
    </w:p>
    <w:p w14:paraId="225602F1" w14:textId="58BBA673" w:rsidR="006E1242" w:rsidRDefault="006E1242" w:rsidP="008F74DF">
      <w:pPr>
        <w:jc w:val="both"/>
        <w:rPr>
          <w:rFonts w:ascii="Times New Roman" w:hAnsi="Times New Roman"/>
          <w:sz w:val="28"/>
        </w:rPr>
      </w:pPr>
    </w:p>
    <w:p w14:paraId="31ED6DE2" w14:textId="4C921E61" w:rsidR="006E1242" w:rsidRDefault="006E1242" w:rsidP="008F74DF">
      <w:pPr>
        <w:jc w:val="both"/>
        <w:rPr>
          <w:rFonts w:ascii="Times New Roman" w:hAnsi="Times New Roman"/>
          <w:sz w:val="28"/>
        </w:rPr>
      </w:pPr>
    </w:p>
    <w:p w14:paraId="1CA44183" w14:textId="647202FF" w:rsidR="005E6A58" w:rsidRDefault="005E6A58" w:rsidP="008F74DF">
      <w:pPr>
        <w:jc w:val="both"/>
        <w:rPr>
          <w:rFonts w:ascii="Times New Roman" w:hAnsi="Times New Roman"/>
          <w:sz w:val="28"/>
        </w:rPr>
      </w:pPr>
    </w:p>
    <w:p w14:paraId="6B10A4B9" w14:textId="1EFAE39C" w:rsidR="008F74DF" w:rsidRDefault="008F74DF" w:rsidP="008F74DF">
      <w:pPr>
        <w:jc w:val="both"/>
        <w:rPr>
          <w:rFonts w:ascii="Times New Roman" w:hAnsi="Times New Roman"/>
          <w:sz w:val="28"/>
        </w:rPr>
      </w:pPr>
    </w:p>
    <w:p w14:paraId="19FA87EE" w14:textId="77777777" w:rsidR="00817561" w:rsidRPr="00A847AE" w:rsidRDefault="00817561" w:rsidP="008F74DF">
      <w:pPr>
        <w:jc w:val="both"/>
        <w:rPr>
          <w:rFonts w:ascii="Times New Roman" w:hAnsi="Times New Roman"/>
          <w:sz w:val="20"/>
        </w:rPr>
      </w:pPr>
    </w:p>
    <w:tbl>
      <w:tblPr>
        <w:tblW w:w="15347" w:type="dxa"/>
        <w:tblInd w:w="108" w:type="dxa"/>
        <w:tblLook w:val="04A0" w:firstRow="1" w:lastRow="0" w:firstColumn="1" w:lastColumn="0" w:noHBand="0" w:noVBand="1"/>
      </w:tblPr>
      <w:tblGrid>
        <w:gridCol w:w="8144"/>
        <w:gridCol w:w="1416"/>
        <w:gridCol w:w="1056"/>
        <w:gridCol w:w="1609"/>
        <w:gridCol w:w="1559"/>
        <w:gridCol w:w="1563"/>
      </w:tblGrid>
      <w:tr w:rsidR="00D86623" w14:paraId="20801D91" w14:textId="77777777" w:rsidTr="00283D16">
        <w:trPr>
          <w:trHeight w:val="255"/>
        </w:trPr>
        <w:tc>
          <w:tcPr>
            <w:tcW w:w="8144" w:type="dxa"/>
            <w:noWrap/>
            <w:vAlign w:val="bottom"/>
          </w:tcPr>
          <w:p w14:paraId="788C459D" w14:textId="73F3B905" w:rsidR="00D86623" w:rsidRDefault="00D86623" w:rsidP="0099768F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</w:p>
          <w:p w14:paraId="680DDFE3" w14:textId="77777777" w:rsidR="00D86623" w:rsidRDefault="00D86623" w:rsidP="00107FB6">
            <w:pPr>
              <w:jc w:val="right"/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</w:p>
          <w:p w14:paraId="38579458" w14:textId="6D2692BB" w:rsidR="00D86623" w:rsidRDefault="00D86623" w:rsidP="0099768F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</w:p>
        </w:tc>
        <w:tc>
          <w:tcPr>
            <w:tcW w:w="1416" w:type="dxa"/>
            <w:noWrap/>
            <w:vAlign w:val="bottom"/>
            <w:hideMark/>
          </w:tcPr>
          <w:p w14:paraId="12E2B4A3" w14:textId="77777777" w:rsidR="00D86623" w:rsidRDefault="00D86623" w:rsidP="0099768F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</w:p>
        </w:tc>
        <w:tc>
          <w:tcPr>
            <w:tcW w:w="1056" w:type="dxa"/>
            <w:noWrap/>
            <w:vAlign w:val="bottom"/>
            <w:hideMark/>
          </w:tcPr>
          <w:p w14:paraId="1E387B54" w14:textId="77777777" w:rsidR="00D86623" w:rsidRDefault="00D86623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4731" w:type="dxa"/>
            <w:gridSpan w:val="3"/>
            <w:noWrap/>
            <w:vAlign w:val="bottom"/>
            <w:hideMark/>
          </w:tcPr>
          <w:p w14:paraId="53F2B114" w14:textId="3275FE7F" w:rsidR="00D86623" w:rsidRPr="0072425F" w:rsidRDefault="00D86623" w:rsidP="00D86623">
            <w:pPr>
              <w:jc w:val="right"/>
              <w:rPr>
                <w:rFonts w:ascii="Times New Roman" w:hAnsi="Times New Roman"/>
                <w:bCs/>
                <w:sz w:val="24"/>
                <w:szCs w:val="24"/>
                <w:lang w:val="ru-RU"/>
              </w:rPr>
            </w:pPr>
            <w:r w:rsidRPr="00107FB6">
              <w:rPr>
                <w:rFonts w:ascii="Times New Roman" w:hAnsi="Times New Roman"/>
                <w:sz w:val="20"/>
                <w:lang w:eastAsia="uk-UA"/>
              </w:rPr>
              <w:t>Продовження форми № 2</w:t>
            </w:r>
            <w:r>
              <w:rPr>
                <w:rFonts w:ascii="Times New Roman" w:hAnsi="Times New Roman"/>
                <w:sz w:val="20"/>
                <w:lang w:eastAsia="uk-UA"/>
              </w:rPr>
              <w:t>-ВІЛ/СНІД</w:t>
            </w:r>
          </w:p>
        </w:tc>
      </w:tr>
      <w:tr w:rsidR="00283D16" w14:paraId="0A5B78C3" w14:textId="77777777" w:rsidTr="00283D16">
        <w:trPr>
          <w:trHeight w:val="255"/>
        </w:trPr>
        <w:tc>
          <w:tcPr>
            <w:tcW w:w="9560" w:type="dxa"/>
            <w:gridSpan w:val="2"/>
            <w:noWrap/>
            <w:vAlign w:val="bottom"/>
            <w:hideMark/>
          </w:tcPr>
          <w:p w14:paraId="7EB2BB6F" w14:textId="77777777" w:rsidR="00283D16" w:rsidRDefault="00283D16" w:rsidP="00107FB6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І.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Результати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сероепідеміологічного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моніторингу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поширення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ВІЛ-інфекції</w:t>
            </w:r>
            <w:proofErr w:type="spellEnd"/>
          </w:p>
          <w:p w14:paraId="505E3F89" w14:textId="2D8FBF82" w:rsidR="00283D16" w:rsidRDefault="00283D1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056" w:type="dxa"/>
            <w:noWrap/>
            <w:vAlign w:val="bottom"/>
            <w:hideMark/>
          </w:tcPr>
          <w:p w14:paraId="4AB85B16" w14:textId="77777777" w:rsidR="00283D16" w:rsidRDefault="00283D1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609" w:type="dxa"/>
            <w:noWrap/>
            <w:vAlign w:val="bottom"/>
            <w:hideMark/>
          </w:tcPr>
          <w:p w14:paraId="1D8B3F8C" w14:textId="77777777" w:rsidR="00283D16" w:rsidRDefault="00283D1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3122" w:type="dxa"/>
            <w:gridSpan w:val="2"/>
            <w:noWrap/>
            <w:vAlign w:val="bottom"/>
            <w:hideMark/>
          </w:tcPr>
          <w:p w14:paraId="23375C18" w14:textId="77777777" w:rsidR="00283D16" w:rsidRDefault="00283D16" w:rsidP="00283D16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B626F79" w14:textId="7AD6F30E" w:rsidR="00283D16" w:rsidRDefault="00283D16" w:rsidP="00283D16">
            <w:pPr>
              <w:rPr>
                <w:rFonts w:ascii="Times New Roman" w:hAnsi="Times New Roman"/>
                <w:sz w:val="20"/>
                <w:lang w:eastAsia="uk-UA"/>
              </w:rPr>
            </w:pPr>
            <w:r w:rsidRPr="00FD58CF">
              <w:rPr>
                <w:rFonts w:ascii="Times New Roman" w:hAnsi="Times New Roman"/>
                <w:bCs/>
                <w:sz w:val="24"/>
                <w:szCs w:val="24"/>
              </w:rPr>
              <w:t>Таблиця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72425F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>1000</w:t>
            </w:r>
          </w:p>
        </w:tc>
      </w:tr>
      <w:tr w:rsidR="00107FB6" w14:paraId="6EC60CF0" w14:textId="77777777" w:rsidTr="00107FB6">
        <w:trPr>
          <w:trHeight w:val="255"/>
        </w:trPr>
        <w:tc>
          <w:tcPr>
            <w:tcW w:w="15347" w:type="dxa"/>
            <w:gridSpan w:val="6"/>
            <w:noWrap/>
            <w:vAlign w:val="bottom"/>
            <w:hideMark/>
          </w:tcPr>
          <w:p w14:paraId="2EFE59C1" w14:textId="00863FE1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  <w:r w:rsidRPr="00167BCF">
              <w:rPr>
                <w:rFonts w:ascii="Times New Roman" w:hAnsi="Times New Roman"/>
                <w:bCs/>
                <w:sz w:val="24"/>
                <w:szCs w:val="24"/>
              </w:rPr>
              <w:t xml:space="preserve">Результати </w:t>
            </w:r>
            <w:proofErr w:type="spellStart"/>
            <w:r w:rsidRPr="00167BCF">
              <w:rPr>
                <w:rFonts w:ascii="Times New Roman" w:hAnsi="Times New Roman"/>
                <w:bCs/>
                <w:sz w:val="24"/>
                <w:szCs w:val="24"/>
              </w:rPr>
              <w:t>сероепідеміологічного</w:t>
            </w:r>
            <w:proofErr w:type="spellEnd"/>
            <w:r w:rsidRPr="00167BCF">
              <w:rPr>
                <w:rFonts w:ascii="Times New Roman" w:hAnsi="Times New Roman"/>
                <w:bCs/>
                <w:sz w:val="24"/>
                <w:szCs w:val="24"/>
              </w:rPr>
              <w:t xml:space="preserve"> моніторингу поширення ВІЛ, що отримані при проведенні досліджень методами серологічної діагностики ВІЛ-інфекції</w:t>
            </w:r>
          </w:p>
        </w:tc>
      </w:tr>
      <w:tr w:rsidR="00107FB6" w14:paraId="1474A1B6" w14:textId="77777777" w:rsidTr="00107FB6">
        <w:trPr>
          <w:trHeight w:val="255"/>
        </w:trPr>
        <w:tc>
          <w:tcPr>
            <w:tcW w:w="8144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EEB4C7F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416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3E280F9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056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37AAC53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609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43193CB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CFF8998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563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24E6490" w14:textId="77777777" w:rsidR="00107FB6" w:rsidRDefault="00107FB6" w:rsidP="00107FB6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</w:tr>
      <w:tr w:rsidR="00107FB6" w:rsidRPr="006375D5" w14:paraId="69175ADE" w14:textId="77777777" w:rsidTr="00107FB6">
        <w:trPr>
          <w:trHeight w:val="570"/>
        </w:trPr>
        <w:tc>
          <w:tcPr>
            <w:tcW w:w="81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C7BD7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Контингенти осіб, які обстежені на ВІЛ-інфекцію</w:t>
            </w:r>
          </w:p>
        </w:tc>
        <w:tc>
          <w:tcPr>
            <w:tcW w:w="14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D7C4D8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Коди обстеження</w:t>
            </w: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74EDD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Кількість осіб, обстежених на ВІЛ-інфекцію</w:t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93732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З них осіб, у яких виявлено серологічні маркери ВІЛ</w:t>
            </w:r>
          </w:p>
        </w:tc>
      </w:tr>
      <w:tr w:rsidR="00107FB6" w:rsidRPr="006375D5" w14:paraId="1E681849" w14:textId="77777777" w:rsidTr="00107FB6">
        <w:trPr>
          <w:trHeight w:val="6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005F175" w14:textId="77777777" w:rsidR="00107FB6" w:rsidRPr="006375D5" w:rsidRDefault="00107FB6" w:rsidP="00107FB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F0CE42E" w14:textId="77777777" w:rsidR="00107FB6" w:rsidRPr="006375D5" w:rsidRDefault="00107FB6" w:rsidP="00107FB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C9A87E8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усього</w:t>
            </w:r>
          </w:p>
        </w:tc>
        <w:tc>
          <w:tcPr>
            <w:tcW w:w="1609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F5CCF41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sz w:val="24"/>
                <w:szCs w:val="24"/>
              </w:rPr>
              <w:t>. обстежені швидкими тестами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687FA1C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усього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4992C3A3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sz w:val="24"/>
                <w:szCs w:val="24"/>
              </w:rPr>
              <w:t>. обстежені швидкими тестами</w:t>
            </w:r>
          </w:p>
        </w:tc>
      </w:tr>
      <w:tr w:rsidR="00107FB6" w:rsidRPr="006375D5" w14:paraId="2B0CD359" w14:textId="77777777" w:rsidTr="00107FB6">
        <w:trPr>
          <w:trHeight w:val="25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A787AB8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А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B08A24A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Б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3546A243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1CBB2B6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E93F02C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7C718BCB" w14:textId="77777777" w:rsidR="00107FB6" w:rsidRPr="006375D5" w:rsidRDefault="00107FB6" w:rsidP="00107FB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</w:tr>
      <w:tr w:rsidR="006F49A2" w:rsidRPr="006375D5" w14:paraId="66B9896F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614C6B0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Кількість осіб, усього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7211D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  <w:tc>
          <w:tcPr>
            <w:tcW w:w="10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05DFA7A" w14:textId="37FB2AB6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2744947</w:t>
            </w:r>
          </w:p>
        </w:tc>
        <w:tc>
          <w:tcPr>
            <w:tcW w:w="160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05EE2D9" w14:textId="253E898F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728180</w:t>
            </w:r>
          </w:p>
        </w:tc>
        <w:tc>
          <w:tcPr>
            <w:tcW w:w="155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3319872" w14:textId="28DE274E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9786</w:t>
            </w:r>
          </w:p>
        </w:tc>
        <w:tc>
          <w:tcPr>
            <w:tcW w:w="156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1F966" w14:textId="4630795E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7553</w:t>
            </w:r>
          </w:p>
        </w:tc>
      </w:tr>
      <w:tr w:rsidR="006F49A2" w:rsidRPr="006375D5" w14:paraId="363B36D2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6DA4DD3" w14:textId="77777777" w:rsidR="006F49A2" w:rsidRPr="006375D5" w:rsidRDefault="006F49A2" w:rsidP="006F49A2">
            <w:pPr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у тому числі:</w:t>
            </w: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 громадяни Україн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88413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61FA074" w14:textId="22C4EDF6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274440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65B2390" w14:textId="5A7BD14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72777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16FFF3C" w14:textId="3A67B2E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973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F9C47" w14:textId="3E34A92B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7507</w:t>
            </w:r>
          </w:p>
        </w:tc>
      </w:tr>
      <w:tr w:rsidR="006F49A2" w:rsidRPr="006375D5" w14:paraId="6782182F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8B2E6D7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які мали статеві контакти з ВІЛ-інфікованим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E83B3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91F2958" w14:textId="1B5B07D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5908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B81DB19" w14:textId="7218796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482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FBF4EE2" w14:textId="1B64EF2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07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2173C" w14:textId="1DC5E4D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028</w:t>
            </w:r>
          </w:p>
        </w:tc>
      </w:tr>
      <w:tr w:rsidR="006F49A2" w:rsidRPr="006375D5" w14:paraId="71212FEB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4E6B68B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гетеросексуальні контакт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5A274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1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765F935" w14:textId="2003A01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571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164184" w14:textId="08AE4975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463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6DC47EF" w14:textId="634DAA2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6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073A5" w14:textId="4E43FDB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18</w:t>
            </w:r>
          </w:p>
        </w:tc>
      </w:tr>
      <w:tr w:rsidR="006F49A2" w:rsidRPr="006375D5" w14:paraId="20BFC760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138464E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гомосексуальні контакт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DE299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1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F1ACD43" w14:textId="610BCC1D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9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24180B1" w14:textId="1EB5F03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F30228" w14:textId="1B250EED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69C1C" w14:textId="4294E2AF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F49A2" w:rsidRPr="006375D5" w14:paraId="58C25AA0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850623F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споживачі ін’єкційних наркотичних речовин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609D1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4436560" w14:textId="1610BF7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45344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894F489" w14:textId="3D8D242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4422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75EB63" w14:textId="2B588C3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759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3F09C" w14:textId="76F236F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694</w:t>
            </w:r>
          </w:p>
        </w:tc>
      </w:tr>
      <w:tr w:rsidR="006F49A2" w:rsidRPr="006375D5" w14:paraId="34462375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31B90AE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активні споживачі ін`єкційних наркотичних речовин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A33E9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2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7F63D2D" w14:textId="4D66DBA5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070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959E6C" w14:textId="2467D79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027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EB5C1F" w14:textId="6EE35B2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6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9BE4C" w14:textId="195F676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38</w:t>
            </w:r>
          </w:p>
        </w:tc>
      </w:tr>
      <w:tr w:rsidR="006F49A2" w:rsidRPr="006375D5" w14:paraId="2ED23620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1CB12AE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які мали гомосексуальні контакти з особами з не відомим ВІЛ-статусом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84226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3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A2E9AB3" w14:textId="38A4C711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645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8F1AF46" w14:textId="52A471A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633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DE0026" w14:textId="39F87AD1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4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84F9" w14:textId="0500D70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40</w:t>
            </w:r>
          </w:p>
        </w:tc>
      </w:tr>
      <w:tr w:rsidR="006F49A2" w:rsidRPr="006375D5" w14:paraId="17FEEB31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1733228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 із симптомами або хворі на інфекції, що передаються статевим шляхом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7FBC7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4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62D391" w14:textId="7847B4E3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816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5B2616" w14:textId="1FCA137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855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6D0ED9C" w14:textId="63E8208D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6EC9" w14:textId="36A0D76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</w:tr>
      <w:tr w:rsidR="006F49A2" w:rsidRPr="006375D5" w14:paraId="49927017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99165EF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 з ризикованою статевою поведінкою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03EF7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5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67C6BF7" w14:textId="3E0FCCB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78182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E469B39" w14:textId="122364C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722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5BDD843" w14:textId="327F757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18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E543C" w14:textId="1431A8B0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136</w:t>
            </w:r>
          </w:p>
        </w:tc>
      </w:tr>
      <w:tr w:rsidR="006F49A2" w:rsidRPr="006375D5" w14:paraId="057066CA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1E30A95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особи, які мають незахищені статеві контакти з випадковими статевими партнерам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9C301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5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5AE523" w14:textId="229B325F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73425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3155F82" w14:textId="015C4F0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6756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FDD85D" w14:textId="2C1E27F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17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5556" w14:textId="72CABF51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126</w:t>
            </w:r>
          </w:p>
        </w:tc>
      </w:tr>
      <w:tr w:rsidR="006F49A2" w:rsidRPr="006375D5" w14:paraId="11451EE2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423FCBE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 особи, які надають сексуальні послуги за винагороду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3E90E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5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30845F" w14:textId="7BD76C6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475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A52F287" w14:textId="0D78A38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472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B2ED97F" w14:textId="27CE377B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964F" w14:textId="1FB2BFE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F49A2" w:rsidRPr="006375D5" w14:paraId="352D67CC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3BE70D6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призовники, абітурієнти військових заклад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B8613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6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B5379EA" w14:textId="43C8971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586722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78FF3E" w14:textId="43D4180A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55335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E4C351" w14:textId="50A1C265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96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D371" w14:textId="1356E37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880</w:t>
            </w:r>
          </w:p>
        </w:tc>
      </w:tr>
      <w:tr w:rsidR="006F49A2" w:rsidRPr="006375D5" w14:paraId="0794C36B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9F3DD78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 з інших груп ризику щодо інфікування ВІЛ, обстежені за епідеміологічними показанням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40EB4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7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434B527" w14:textId="13E44F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2272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1687FC" w14:textId="1EDB7433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2055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C6BC130" w14:textId="42E2F37B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20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24D5" w14:textId="7A24899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84</w:t>
            </w:r>
          </w:p>
        </w:tc>
      </w:tr>
      <w:tr w:rsidR="006F49A2" w:rsidRPr="006375D5" w14:paraId="39EAB551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11990A6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діти віком 0 - 18 рок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F13A8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7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320ED7" w14:textId="3A4FF20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563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701CDB" w14:textId="5F44888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7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E0FD3BB" w14:textId="48BE8D63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5C10" w14:textId="0D492B43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</w:tr>
      <w:tr w:rsidR="006F49A2" w:rsidRPr="006375D5" w14:paraId="7B1CED1F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C3AC6A7" w14:textId="77777777" w:rsidR="006F49A2" w:rsidRPr="006375D5" w:rsidRDefault="006F49A2" w:rsidP="006F49A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донор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3F9E3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5F6782B" w14:textId="5DED4A3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60009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B6CE975" w14:textId="435CDE4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C44ED32" w14:textId="0B66C65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C59C7" w14:textId="432BD088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bCs/>
                <w:sz w:val="24"/>
                <w:szCs w:val="24"/>
              </w:rPr>
              <w:t>х</w:t>
            </w:r>
          </w:p>
        </w:tc>
      </w:tr>
      <w:tr w:rsidR="006F49A2" w:rsidRPr="006375D5" w14:paraId="56FE1586" w14:textId="77777777" w:rsidTr="006F49A2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808080"/>
            </w:tcBorders>
            <w:vAlign w:val="bottom"/>
            <w:hideMark/>
          </w:tcPr>
          <w:p w14:paraId="1FC1C98E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первинний донор крові або її компонент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E19D6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8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120AFE" w14:textId="2903E27E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1894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3CB3D3" w14:textId="5917CA7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BCB81BE" w14:textId="20FDB3C0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9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D1291" w14:textId="679F52C0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6F49A2" w:rsidRPr="006375D5" w14:paraId="257B32D5" w14:textId="77777777" w:rsidTr="006F49A2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8C8F24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повторний донор крові або її компонентів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C53A2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8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C015BEB" w14:textId="55FB3849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28047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B30400E" w14:textId="3FF576B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5163253" w14:textId="5A3E670C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580CD" w14:textId="626DBF30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6F49A2" w:rsidRPr="006375D5" w14:paraId="0FDB7514" w14:textId="77777777" w:rsidTr="006F49A2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59E0B0" w14:textId="77777777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донор органів, тканин, інших клітин та біологічних рідин (крім компонентів донорської крові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621B" w14:textId="77777777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108,3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579790F" w14:textId="3DF81FE2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679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025F75C" w14:textId="60CD6F51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B8F6620" w14:textId="29FD241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DD46F" w14:textId="7EAC1584" w:rsidR="006F49A2" w:rsidRPr="006F49A2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F49A2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6F49A2" w:rsidRPr="006375D5" w14:paraId="34F6C08F" w14:textId="77777777" w:rsidTr="00570A01">
        <w:trPr>
          <w:trHeight w:val="315"/>
        </w:trPr>
        <w:tc>
          <w:tcPr>
            <w:tcW w:w="8144" w:type="dxa"/>
            <w:tcBorders>
              <w:top w:val="single" w:sz="4" w:space="0" w:color="auto"/>
            </w:tcBorders>
            <w:vAlign w:val="bottom"/>
          </w:tcPr>
          <w:p w14:paraId="0C0D9FEF" w14:textId="77777777" w:rsidR="006F49A2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171D1AFD" w14:textId="7945F67A" w:rsidR="006F49A2" w:rsidRPr="006375D5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6" w:type="dxa"/>
            <w:tcBorders>
              <w:top w:val="single" w:sz="4" w:space="0" w:color="auto"/>
            </w:tcBorders>
            <w:vAlign w:val="center"/>
          </w:tcPr>
          <w:p w14:paraId="52A1287D" w14:textId="77777777" w:rsidR="006F49A2" w:rsidRPr="006375D5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9B1AD1" w14:textId="77777777" w:rsidR="006F49A2" w:rsidRPr="006375D5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31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C1D434" w14:textId="2F7CB03D" w:rsidR="006F49A2" w:rsidRPr="00E20351" w:rsidRDefault="006F49A2" w:rsidP="006F49A2">
            <w:pPr>
              <w:rPr>
                <w:rFonts w:ascii="Times New Roman" w:hAnsi="Times New Roman"/>
                <w:sz w:val="20"/>
              </w:rPr>
            </w:pPr>
            <w:r w:rsidRPr="00E20351">
              <w:rPr>
                <w:rFonts w:ascii="Times New Roman" w:hAnsi="Times New Roman"/>
                <w:sz w:val="20"/>
                <w:lang w:eastAsia="uk-UA"/>
              </w:rPr>
              <w:t>Продовження форми № 2-ВІЛ/СНІД</w:t>
            </w:r>
          </w:p>
        </w:tc>
      </w:tr>
      <w:tr w:rsidR="006F49A2" w:rsidRPr="006375D5" w14:paraId="6355A483" w14:textId="77777777" w:rsidTr="000E56A4">
        <w:trPr>
          <w:trHeight w:val="315"/>
        </w:trPr>
        <w:tc>
          <w:tcPr>
            <w:tcW w:w="8144" w:type="dxa"/>
            <w:tcBorders>
              <w:bottom w:val="single" w:sz="4" w:space="0" w:color="auto"/>
            </w:tcBorders>
            <w:vAlign w:val="bottom"/>
          </w:tcPr>
          <w:p w14:paraId="68A7AD91" w14:textId="77777777" w:rsidR="006F49A2" w:rsidRDefault="006F49A2" w:rsidP="006F49A2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6" w:type="dxa"/>
            <w:tcBorders>
              <w:bottom w:val="single" w:sz="4" w:space="0" w:color="auto"/>
            </w:tcBorders>
            <w:vAlign w:val="center"/>
          </w:tcPr>
          <w:p w14:paraId="03BA83B3" w14:textId="77777777" w:rsidR="006F49A2" w:rsidRPr="006375D5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5B0C59" w14:textId="77777777" w:rsidR="006F49A2" w:rsidRPr="006375D5" w:rsidRDefault="006F49A2" w:rsidP="006F49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31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10D8B0" w14:textId="0003DC62" w:rsidR="006F49A2" w:rsidRPr="00E20351" w:rsidRDefault="006F49A2" w:rsidP="006F49A2">
            <w:pPr>
              <w:rPr>
                <w:rFonts w:ascii="Times New Roman" w:hAnsi="Times New Roman"/>
                <w:sz w:val="24"/>
                <w:szCs w:val="24"/>
              </w:rPr>
            </w:pPr>
            <w:r w:rsidRPr="00E20351">
              <w:rPr>
                <w:rFonts w:ascii="Times New Roman" w:hAnsi="Times New Roman"/>
                <w:sz w:val="24"/>
                <w:szCs w:val="24"/>
                <w:lang w:eastAsia="uk-UA"/>
              </w:rPr>
              <w:t>Продовження</w:t>
            </w:r>
            <w:r w:rsidRPr="00E20351">
              <w:rPr>
                <w:rFonts w:ascii="Times New Roman" w:hAnsi="Times New Roman"/>
                <w:bCs/>
                <w:sz w:val="24"/>
                <w:szCs w:val="24"/>
              </w:rPr>
              <w:t xml:space="preserve"> таблиці </w:t>
            </w:r>
            <w:r w:rsidRPr="00E20351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>1000</w:t>
            </w:r>
          </w:p>
        </w:tc>
      </w:tr>
      <w:tr w:rsidR="00406733" w:rsidRPr="006375D5" w14:paraId="540F859A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273011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вагітні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BF809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</w:t>
            </w:r>
          </w:p>
        </w:tc>
        <w:tc>
          <w:tcPr>
            <w:tcW w:w="10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4172E7C" w14:textId="520588F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х</w:t>
            </w:r>
          </w:p>
        </w:tc>
        <w:tc>
          <w:tcPr>
            <w:tcW w:w="160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85F3440" w14:textId="01257C0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х</w:t>
            </w:r>
          </w:p>
        </w:tc>
        <w:tc>
          <w:tcPr>
            <w:tcW w:w="155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7642FA1" w14:textId="0FF4141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04</w:t>
            </w:r>
          </w:p>
        </w:tc>
        <w:tc>
          <w:tcPr>
            <w:tcW w:w="156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E5B0" w14:textId="7998618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32</w:t>
            </w:r>
          </w:p>
        </w:tc>
      </w:tr>
      <w:tr w:rsidR="00406733" w:rsidRPr="006375D5" w14:paraId="39F43B8F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8537BD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обстежені вперше протягом вагітності незалежно від терміну вагітності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842D8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E95BF7" w14:textId="15CC449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6023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17A0A8B" w14:textId="415A54D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32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1F33AFB" w14:textId="3C4FCA4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9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89C6" w14:textId="42E6E6F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</w:tr>
      <w:tr w:rsidR="00406733" w:rsidRPr="006375D5" w14:paraId="681EFB2D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99DB37D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у тому числі: вагітні віком 15 - 17 років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BBABE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.1.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138004A" w14:textId="5F81BB9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72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6FD4A0" w14:textId="322F303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93CCB60" w14:textId="02E10CD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30622" w14:textId="0579E78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06733" w:rsidRPr="006375D5" w14:paraId="18AD406A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796C95D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у тому числі: вагітні віком 18 - 24 рок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7AA5C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.1.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70F6064" w14:textId="2302727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1192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3F1B56C" w14:textId="00E5335B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69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AC9A296" w14:textId="51A5BE6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30BA" w14:textId="3C31979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06733" w:rsidRPr="006375D5" w14:paraId="59385969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98CEB1D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обстежені повторно протягом вагітності при ВІЛ-негативному результаті за кодом 109.1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491C0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F840E7" w14:textId="1ADA7446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3682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DDEA2B4" w14:textId="4FC4F8D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68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14A37E" w14:textId="4863580A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0D2EC" w14:textId="6746D7D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406733" w:rsidRPr="006375D5" w14:paraId="6FFB32EF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1CB06E5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діти, народжені ВІЛ-інфікованими жінками, обстежені первинно у пологовому будинку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45702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0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11ABD12" w14:textId="6FDEA8C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915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9D4311C" w14:textId="38F503B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6CC347" w14:textId="6C648BF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91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C7F43" w14:textId="177D1C7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406733" w:rsidRPr="006375D5" w14:paraId="74FC7454" w14:textId="77777777" w:rsidTr="00406733">
        <w:trPr>
          <w:trHeight w:val="510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2DDF5EF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діти, народжені ВІЛ-інфікованими жінками, обстежені з метою остаточного встановлення діагнозу ВІЛ-інфекції у віці 18 місяців і старші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09615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FA8FAD" w14:textId="27355E9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20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966B6D6" w14:textId="6BCF7649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4812B87" w14:textId="5640B1C9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9038" w14:textId="6434848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406733" w:rsidRPr="006375D5" w14:paraId="214E90B3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407BF5E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які перебувають у місцях позбавлення волі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52E93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118846F" w14:textId="71D7594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865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49D77A9" w14:textId="3ECD120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818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8044000" w14:textId="27227D0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5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FCEB" w14:textId="704D8F6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54</w:t>
            </w:r>
          </w:p>
        </w:tc>
      </w:tr>
      <w:tr w:rsidR="00406733" w:rsidRPr="006375D5" w14:paraId="24F93EE2" w14:textId="77777777" w:rsidTr="00406733">
        <w:trPr>
          <w:trHeight w:val="510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E11E7E3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які мають захворювання, симптоми та синдроми, при яких пропонуються послуги з консультування і тестування при зверненні за медичною допомогою в закладах охорони здоров’я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9C687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C422BCB" w14:textId="730E8E0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743418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196E33C" w14:textId="6A57F26B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6382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498627E" w14:textId="3AA6BFB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303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7529E" w14:textId="463CFA9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609</w:t>
            </w:r>
          </w:p>
        </w:tc>
      </w:tr>
      <w:tr w:rsidR="00406733" w:rsidRPr="006375D5" w14:paraId="3C820008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8EE2285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</w:t>
            </w:r>
            <w:r w:rsidRPr="006375D5">
              <w:rPr>
                <w:rFonts w:ascii="Times New Roman" w:hAnsi="Times New Roman"/>
                <w:sz w:val="24"/>
                <w:szCs w:val="24"/>
              </w:rPr>
              <w:t xml:space="preserve"> діти віком 0 - 18 рок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F078F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FC1B81C" w14:textId="626CA3F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4344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5C10F18" w14:textId="2841D56B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01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A6CEE8D" w14:textId="5D07071A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8611A" w14:textId="6144E37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13</w:t>
            </w:r>
          </w:p>
        </w:tc>
      </w:tr>
      <w:tr w:rsidR="00406733" w:rsidRPr="006375D5" w14:paraId="0542B50E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24807B9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, що надають допомогу хворим на туберкульоз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D35BA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1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тбц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E2DB2B" w14:textId="4CC8533A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957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3FEB5C0" w14:textId="424DEF74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98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8F4046" w14:textId="58B965B4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B251" w14:textId="47930B0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06733" w:rsidRPr="006375D5" w14:paraId="5BA37A99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B2895A7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інфекційного профілю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21105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1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інф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D53AF47" w14:textId="4D55C524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926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E78150D" w14:textId="2A8B4A8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92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FCC80E5" w14:textId="524C8C3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99DB2" w14:textId="327A6073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406733" w:rsidRPr="006375D5" w14:paraId="765A9CA4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9A31D9E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інших профіл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40EA9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1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ін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3A3688D" w14:textId="04739F1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846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EEA624" w14:textId="72DE470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62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4688068" w14:textId="3B8EA6C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2DAA4" w14:textId="689E61B6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06733" w:rsidRPr="006375D5" w14:paraId="4E338AEF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D384255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</w:t>
            </w:r>
            <w:r w:rsidRPr="006375D5">
              <w:rPr>
                <w:rFonts w:ascii="Times New Roman" w:hAnsi="Times New Roman"/>
                <w:sz w:val="24"/>
                <w:szCs w:val="24"/>
              </w:rPr>
              <w:t xml:space="preserve"> дорослі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56902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1AA390E" w14:textId="60D1381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719074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A5BCB4A" w14:textId="2511B133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61808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E92C3BB" w14:textId="320EB22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300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9B5A" w14:textId="2092B083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2596</w:t>
            </w:r>
          </w:p>
        </w:tc>
      </w:tr>
      <w:tr w:rsidR="00406733" w:rsidRPr="006375D5" w14:paraId="53053CF1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A65D85B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, що надають допомогу хворим на туберкульоз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9D342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2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тбц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9A474A" w14:textId="73C1953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5118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CADEA8D" w14:textId="32DEE52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003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0C090E" w14:textId="16028B1D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0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0BCB" w14:textId="54D8ACF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56</w:t>
            </w:r>
          </w:p>
        </w:tc>
      </w:tr>
      <w:tr w:rsidR="00406733" w:rsidRPr="006375D5" w14:paraId="324A31A1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AFFCD5C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інфекційного профілю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5F3CD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2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інф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16CDD9" w14:textId="2D36EC2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0558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FE3D785" w14:textId="3B1F9CA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788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2CFF369" w14:textId="1879CF0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6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0B24" w14:textId="0809F45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36</w:t>
            </w:r>
          </w:p>
        </w:tc>
      </w:tr>
      <w:tr w:rsidR="00406733" w:rsidRPr="006375D5" w14:paraId="6597FF4B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35EC740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у тому числі обстежені у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ОЗ</w:t>
            </w:r>
            <w:proofErr w:type="spellEnd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інших профілів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ED351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3.2/</w:t>
            </w:r>
            <w:proofErr w:type="spellStart"/>
            <w:r w:rsidRPr="00406733">
              <w:rPr>
                <w:rFonts w:ascii="Times New Roman" w:hAnsi="Times New Roman"/>
                <w:sz w:val="24"/>
                <w:szCs w:val="24"/>
              </w:rPr>
              <w:t>ін</w:t>
            </w:r>
            <w:proofErr w:type="spellEnd"/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1CDA7F0" w14:textId="53A972BC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23398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B0700B" w14:textId="65F81886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4016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0C6FEE8" w14:textId="7CB159A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94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DEADC" w14:textId="02CC73FB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704</w:t>
            </w:r>
          </w:p>
        </w:tc>
      </w:tr>
      <w:tr w:rsidR="00406733" w:rsidRPr="006375D5" w14:paraId="00D12DBB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329C660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обстежені анонімно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C1A74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4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7FBC38" w14:textId="666C8C8A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3433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4646F48" w14:textId="751C80D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75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0E0D2D" w14:textId="054D5D6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4007" w14:textId="4DD18B3B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06733" w:rsidRPr="006375D5" w14:paraId="18532A1B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3D40299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які мають ризик інфікування ВІЛ у наслідок медичних маніпуляцій за епідеміологічними показанням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4931B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5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E3C4B00" w14:textId="2D7A928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1495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A1610D3" w14:textId="2BB7208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85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B902F9E" w14:textId="25A6B7F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8661" w14:textId="67D3859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</w:p>
        </w:tc>
      </w:tr>
      <w:tr w:rsidR="00406733" w:rsidRPr="006375D5" w14:paraId="27795C5D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808080"/>
            </w:tcBorders>
            <w:vAlign w:val="bottom"/>
            <w:hideMark/>
          </w:tcPr>
          <w:p w14:paraId="498312BE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медичні працівники, які обстежені внаслідок  аварійної ситуації на робочому місці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2E10F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5,1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630D4B8" w14:textId="2CB49DE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095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5D4946" w14:textId="0EA17BB9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73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7D0BF46" w14:textId="71D021BF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A6C9" w14:textId="4625525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406733" w:rsidRPr="006375D5" w14:paraId="57BEED6E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D932A0" w14:textId="77777777" w:rsidR="00406733" w:rsidRPr="006375D5" w:rsidRDefault="00406733" w:rsidP="00406733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реципієнти компонентів та препаратів крові,  органів, тканин, клітин, біологічних рідин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11F9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5,2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1563C06" w14:textId="0F5B5B56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00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4497F5C" w14:textId="27B51D98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A7A359" w14:textId="426D2DB5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4647" w14:textId="3A8DDA0A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406733" w:rsidRPr="006375D5" w14:paraId="43C8B5D9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2A7746B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особи, обстежені за власною ініціативою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A1671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6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ABEAA1" w14:textId="6B1F6424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08711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8550CD0" w14:textId="1004537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7437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1D957BC" w14:textId="592E3FD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77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AEC5" w14:textId="58A8F9E6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09</w:t>
            </w:r>
          </w:p>
        </w:tc>
      </w:tr>
      <w:tr w:rsidR="00406733" w:rsidRPr="006375D5" w14:paraId="210319A5" w14:textId="77777777" w:rsidTr="00406733">
        <w:trPr>
          <w:trHeight w:val="315"/>
        </w:trPr>
        <w:tc>
          <w:tcPr>
            <w:tcW w:w="8144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808080"/>
            </w:tcBorders>
            <w:vAlign w:val="bottom"/>
            <w:hideMark/>
          </w:tcPr>
          <w:p w14:paraId="05F53075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 них: померлі особи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0BE30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69D0E6D" w14:textId="28ACD602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80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3F6762" w14:textId="11517920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6DD0C6" w14:textId="106A716C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F2248" w14:textId="05D02F3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406733" w:rsidRPr="006375D5" w14:paraId="03ABD4D3" w14:textId="77777777" w:rsidTr="00406733">
        <w:trPr>
          <w:trHeight w:val="315"/>
        </w:trPr>
        <w:tc>
          <w:tcPr>
            <w:tcW w:w="8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FBA197" w14:textId="77777777" w:rsidR="00406733" w:rsidRPr="006375D5" w:rsidRDefault="00406733" w:rsidP="00406733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іноземні громадяни, особи без громадянства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2DEBE" w14:textId="77777777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200</w:t>
            </w:r>
          </w:p>
        </w:tc>
        <w:tc>
          <w:tcPr>
            <w:tcW w:w="1056" w:type="dxa"/>
            <w:tcBorders>
              <w:top w:val="nil"/>
              <w:left w:val="single" w:sz="4" w:space="0" w:color="808080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FD80466" w14:textId="3D187343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40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2DB40A" w14:textId="28EBA5AE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0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D60CE8E" w14:textId="717909F3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FF37" w14:textId="77E70831" w:rsidR="00406733" w:rsidRPr="00406733" w:rsidRDefault="00406733" w:rsidP="0040673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06733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</w:tr>
    </w:tbl>
    <w:p w14:paraId="76B6CDD0" w14:textId="77777777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4FE5B1D3" w14:textId="137BED7E" w:rsidR="008F74DF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09CC5493" w14:textId="77777777" w:rsidR="006E1242" w:rsidRPr="006375D5" w:rsidRDefault="006E1242" w:rsidP="00E20351">
      <w:pPr>
        <w:rPr>
          <w:rFonts w:ascii="Times New Roman" w:hAnsi="Times New Roman"/>
          <w:sz w:val="24"/>
          <w:szCs w:val="24"/>
        </w:rPr>
      </w:pPr>
    </w:p>
    <w:p w14:paraId="72390326" w14:textId="3E77BB4D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tbl>
      <w:tblPr>
        <w:tblW w:w="155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087"/>
        <w:gridCol w:w="1109"/>
        <w:gridCol w:w="1003"/>
        <w:gridCol w:w="328"/>
        <w:gridCol w:w="857"/>
        <w:gridCol w:w="460"/>
        <w:gridCol w:w="730"/>
        <w:gridCol w:w="597"/>
        <w:gridCol w:w="667"/>
        <w:gridCol w:w="1264"/>
        <w:gridCol w:w="236"/>
        <w:gridCol w:w="236"/>
        <w:gridCol w:w="244"/>
        <w:gridCol w:w="1310"/>
        <w:gridCol w:w="28"/>
        <w:gridCol w:w="1329"/>
        <w:gridCol w:w="28"/>
      </w:tblGrid>
      <w:tr w:rsidR="00E20351" w:rsidRPr="006375D5" w14:paraId="47576B88" w14:textId="77777777" w:rsidTr="00E20351">
        <w:trPr>
          <w:gridAfter w:val="1"/>
          <w:wAfter w:w="28" w:type="dxa"/>
          <w:trHeight w:val="255"/>
        </w:trPr>
        <w:tc>
          <w:tcPr>
            <w:tcW w:w="5087" w:type="dxa"/>
            <w:noWrap/>
            <w:vAlign w:val="bottom"/>
          </w:tcPr>
          <w:p w14:paraId="103AC5B7" w14:textId="1DA4EEED" w:rsidR="00E20351" w:rsidRPr="001E12F1" w:rsidRDefault="00E20351" w:rsidP="0099768F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0" w:name="_Hlk214279193"/>
          </w:p>
        </w:tc>
        <w:tc>
          <w:tcPr>
            <w:tcW w:w="1109" w:type="dxa"/>
            <w:noWrap/>
            <w:vAlign w:val="bottom"/>
            <w:hideMark/>
          </w:tcPr>
          <w:p w14:paraId="39BFA92A" w14:textId="77777777" w:rsidR="00E20351" w:rsidRPr="006375D5" w:rsidRDefault="00E20351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003" w:type="dxa"/>
            <w:noWrap/>
            <w:vAlign w:val="bottom"/>
            <w:hideMark/>
          </w:tcPr>
          <w:p w14:paraId="08C98621" w14:textId="77777777" w:rsidR="00E20351" w:rsidRPr="006375D5" w:rsidRDefault="00E20351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85" w:type="dxa"/>
            <w:gridSpan w:val="2"/>
            <w:noWrap/>
            <w:vAlign w:val="bottom"/>
            <w:hideMark/>
          </w:tcPr>
          <w:p w14:paraId="362B599C" w14:textId="77777777" w:rsidR="00E20351" w:rsidRPr="006375D5" w:rsidRDefault="00E20351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90" w:type="dxa"/>
            <w:gridSpan w:val="2"/>
            <w:noWrap/>
            <w:vAlign w:val="bottom"/>
            <w:hideMark/>
          </w:tcPr>
          <w:p w14:paraId="3819834C" w14:textId="77777777" w:rsidR="00E20351" w:rsidRPr="006375D5" w:rsidRDefault="00E20351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4" w:type="dxa"/>
            <w:gridSpan w:val="2"/>
            <w:noWrap/>
            <w:vAlign w:val="bottom"/>
            <w:hideMark/>
          </w:tcPr>
          <w:p w14:paraId="45CEDB57" w14:textId="77777777" w:rsidR="00E20351" w:rsidRPr="006375D5" w:rsidRDefault="00E20351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4647" w:type="dxa"/>
            <w:gridSpan w:val="7"/>
            <w:noWrap/>
            <w:vAlign w:val="bottom"/>
            <w:hideMark/>
          </w:tcPr>
          <w:p w14:paraId="77670C7F" w14:textId="7BD0F549" w:rsidR="00E20351" w:rsidRPr="006375D5" w:rsidRDefault="00E20351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E20351">
              <w:rPr>
                <w:rFonts w:ascii="Times New Roman" w:hAnsi="Times New Roman"/>
                <w:sz w:val="20"/>
                <w:lang w:eastAsia="uk-UA"/>
              </w:rPr>
              <w:t>Продовження форми № 2-ВІЛ/СНІД</w:t>
            </w:r>
          </w:p>
        </w:tc>
      </w:tr>
      <w:bookmarkEnd w:id="0"/>
      <w:tr w:rsidR="00E20351" w:rsidRPr="006375D5" w14:paraId="566B1451" w14:textId="77777777" w:rsidTr="006E620E">
        <w:trPr>
          <w:gridAfter w:val="1"/>
          <w:wAfter w:w="28" w:type="dxa"/>
          <w:trHeight w:val="300"/>
        </w:trPr>
        <w:tc>
          <w:tcPr>
            <w:tcW w:w="6196" w:type="dxa"/>
            <w:gridSpan w:val="2"/>
            <w:noWrap/>
            <w:vAlign w:val="bottom"/>
            <w:hideMark/>
          </w:tcPr>
          <w:p w14:paraId="48DA258E" w14:textId="0260A822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  <w:proofErr w:type="spellStart"/>
            <w:r w:rsidRPr="001E12F1">
              <w:rPr>
                <w:rFonts w:ascii="Times New Roman" w:hAnsi="Times New Roman"/>
                <w:b/>
                <w:bCs/>
                <w:sz w:val="24"/>
                <w:szCs w:val="24"/>
              </w:rPr>
              <w:t>ІІ</w:t>
            </w:r>
            <w:proofErr w:type="spellEnd"/>
            <w:r w:rsidRPr="001E12F1">
              <w:rPr>
                <w:rFonts w:ascii="Times New Roman" w:hAnsi="Times New Roman"/>
                <w:b/>
                <w:bCs/>
                <w:sz w:val="24"/>
                <w:szCs w:val="24"/>
              </w:rPr>
              <w:t>. Офіційно зареєстровані випадки ВІЛ-інфекції</w:t>
            </w:r>
          </w:p>
        </w:tc>
        <w:tc>
          <w:tcPr>
            <w:tcW w:w="1003" w:type="dxa"/>
            <w:noWrap/>
            <w:vAlign w:val="bottom"/>
            <w:hideMark/>
          </w:tcPr>
          <w:p w14:paraId="73DFA6CD" w14:textId="77777777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85" w:type="dxa"/>
            <w:gridSpan w:val="2"/>
            <w:noWrap/>
            <w:vAlign w:val="bottom"/>
            <w:hideMark/>
          </w:tcPr>
          <w:p w14:paraId="660F0E17" w14:textId="77777777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90" w:type="dxa"/>
            <w:gridSpan w:val="2"/>
            <w:noWrap/>
            <w:vAlign w:val="bottom"/>
            <w:hideMark/>
          </w:tcPr>
          <w:p w14:paraId="6A9C7FDD" w14:textId="77777777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4" w:type="dxa"/>
            <w:gridSpan w:val="2"/>
            <w:noWrap/>
            <w:vAlign w:val="bottom"/>
            <w:hideMark/>
          </w:tcPr>
          <w:p w14:paraId="10E236A0" w14:textId="77777777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4647" w:type="dxa"/>
            <w:gridSpan w:val="7"/>
            <w:noWrap/>
            <w:vAlign w:val="bottom"/>
            <w:hideMark/>
          </w:tcPr>
          <w:p w14:paraId="658FBDA3" w14:textId="1644A3A1" w:rsidR="00E20351" w:rsidRPr="006375D5" w:rsidRDefault="00E20351" w:rsidP="00E20351">
            <w:pPr>
              <w:rPr>
                <w:rFonts w:ascii="Times New Roman" w:hAnsi="Times New Roman"/>
                <w:sz w:val="20"/>
                <w:lang w:eastAsia="uk-UA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Таблиця 2000</w:t>
            </w:r>
          </w:p>
        </w:tc>
      </w:tr>
      <w:tr w:rsidR="00E20351" w:rsidRPr="006375D5" w14:paraId="5E98C95E" w14:textId="77777777" w:rsidTr="00E20351">
        <w:trPr>
          <w:gridAfter w:val="1"/>
          <w:wAfter w:w="28" w:type="dxa"/>
          <w:trHeight w:val="300"/>
        </w:trPr>
        <w:tc>
          <w:tcPr>
            <w:tcW w:w="15485" w:type="dxa"/>
            <w:gridSpan w:val="16"/>
            <w:noWrap/>
            <w:vAlign w:val="bottom"/>
          </w:tcPr>
          <w:p w14:paraId="73B8E656" w14:textId="401CE7B3" w:rsidR="00E20351" w:rsidRPr="001E12F1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E12F1">
              <w:rPr>
                <w:rFonts w:ascii="Times New Roman" w:hAnsi="Times New Roman"/>
                <w:bCs/>
                <w:sz w:val="24"/>
                <w:szCs w:val="24"/>
              </w:rPr>
              <w:t>Облік випадків ВІЛ-інфекції незалежно від стадії захворювання</w:t>
            </w:r>
          </w:p>
          <w:p w14:paraId="2A8C2CA0" w14:textId="17695CE1" w:rsidR="00E20351" w:rsidRPr="006375D5" w:rsidRDefault="00E20351" w:rsidP="00E20351">
            <w:pPr>
              <w:jc w:val="center"/>
              <w:rPr>
                <w:rFonts w:ascii="Times New Roman" w:hAnsi="Times New Roman"/>
                <w:sz w:val="20"/>
                <w:lang w:eastAsia="uk-UA"/>
              </w:rPr>
            </w:pPr>
            <w:r w:rsidRPr="001E12F1">
              <w:rPr>
                <w:rFonts w:ascii="Times New Roman" w:hAnsi="Times New Roman"/>
                <w:bCs/>
                <w:sz w:val="24"/>
                <w:szCs w:val="24"/>
              </w:rPr>
              <w:t>(включаючи дітей, народжених ВІЛ-інфікованими жінками, у яких діагноз ВІЛ-інфекції – у стадії підтвердження)</w:t>
            </w:r>
          </w:p>
        </w:tc>
      </w:tr>
      <w:tr w:rsidR="00E20351" w:rsidRPr="006375D5" w14:paraId="7F810425" w14:textId="77777777" w:rsidTr="006675B3">
        <w:trPr>
          <w:gridAfter w:val="1"/>
          <w:wAfter w:w="28" w:type="dxa"/>
          <w:trHeight w:val="255"/>
        </w:trPr>
        <w:tc>
          <w:tcPr>
            <w:tcW w:w="50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4F75C2A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Назва шляху інфікування</w:t>
            </w:r>
          </w:p>
        </w:tc>
        <w:tc>
          <w:tcPr>
            <w:tcW w:w="1109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09790F4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Номер рядка</w:t>
            </w:r>
          </w:p>
        </w:tc>
        <w:tc>
          <w:tcPr>
            <w:tcW w:w="1331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nil"/>
            </w:tcBorders>
          </w:tcPr>
          <w:p w14:paraId="7C7871A9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17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nil"/>
            </w:tcBorders>
          </w:tcPr>
          <w:p w14:paraId="280FF4BE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nil"/>
            </w:tcBorders>
          </w:tcPr>
          <w:p w14:paraId="4C10711B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7" w:type="dxa"/>
            <w:gridSpan w:val="6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1A07E03" w14:textId="4F27FC8C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Громадяни України, осіб</w:t>
            </w:r>
          </w:p>
        </w:tc>
        <w:tc>
          <w:tcPr>
            <w:tcW w:w="1357" w:type="dxa"/>
            <w:gridSpan w:val="2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150F1ABA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Іноземні громадяни, усього осіб</w:t>
            </w:r>
          </w:p>
        </w:tc>
      </w:tr>
      <w:tr w:rsidR="00E20351" w:rsidRPr="006375D5" w14:paraId="016BCBDC" w14:textId="77777777" w:rsidTr="006675B3">
        <w:trPr>
          <w:gridAfter w:val="1"/>
          <w:wAfter w:w="28" w:type="dxa"/>
          <w:trHeight w:val="255"/>
        </w:trPr>
        <w:tc>
          <w:tcPr>
            <w:tcW w:w="50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388F096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09" w:type="dxa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78268C3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0F9B225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усього</w:t>
            </w:r>
          </w:p>
        </w:tc>
        <w:tc>
          <w:tcPr>
            <w:tcW w:w="2375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633FCD8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з графи 1</w:t>
            </w:r>
          </w:p>
        </w:tc>
        <w:tc>
          <w:tcPr>
            <w:tcW w:w="2528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377EEA4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з графи 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D31A167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5EBA5F7D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0DE3679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B0AF34D" w14:textId="2DD00861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з графи 1</w:t>
            </w:r>
          </w:p>
        </w:tc>
        <w:tc>
          <w:tcPr>
            <w:tcW w:w="1357" w:type="dxa"/>
            <w:gridSpan w:val="2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1E24B621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0351" w:rsidRPr="006375D5" w14:paraId="06DB2BF5" w14:textId="77777777" w:rsidTr="006675B3">
        <w:trPr>
          <w:gridAfter w:val="1"/>
          <w:wAfter w:w="28" w:type="dxa"/>
          <w:trHeight w:val="255"/>
        </w:trPr>
        <w:tc>
          <w:tcPr>
            <w:tcW w:w="50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F786F6C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09" w:type="dxa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A573410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E752723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F6B3949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чоловіки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F81A1FA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жінки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B2FC259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Мешканці міста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23F9199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Мешканці села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4FA40D3C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E5B841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341383A5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BC15614" w14:textId="07DC9381" w:rsidR="00E20351" w:rsidRPr="006375D5" w:rsidRDefault="00E20351" w:rsidP="00E2035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 xml:space="preserve">у закладах </w:t>
            </w:r>
            <w:proofErr w:type="spellStart"/>
            <w:r w:rsidRPr="006375D5">
              <w:rPr>
                <w:rFonts w:ascii="Times New Roman" w:hAnsi="Times New Roman"/>
                <w:sz w:val="24"/>
                <w:szCs w:val="24"/>
              </w:rPr>
              <w:t>ДПтСУ</w:t>
            </w:r>
            <w:proofErr w:type="spellEnd"/>
          </w:p>
        </w:tc>
        <w:tc>
          <w:tcPr>
            <w:tcW w:w="1357" w:type="dxa"/>
            <w:gridSpan w:val="2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330FF949" w14:textId="77777777" w:rsidR="00E20351" w:rsidRPr="006375D5" w:rsidRDefault="00E20351" w:rsidP="00E2035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0351" w:rsidRPr="006375D5" w14:paraId="0A02665A" w14:textId="77777777" w:rsidTr="006675B3">
        <w:trPr>
          <w:gridAfter w:val="1"/>
          <w:wAfter w:w="28" w:type="dxa"/>
          <w:trHeight w:val="25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2131FF97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А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627166E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Б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49433E1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497283C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5EF7C68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F84904D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0BA0B0BE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096785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7EB270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BD4B8E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EA9298A" w14:textId="6BAE2B3A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AAB55AC" w14:textId="77777777" w:rsidR="00E20351" w:rsidRPr="006375D5" w:rsidRDefault="00E20351" w:rsidP="00E20351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9429BA" w:rsidRPr="009429BA" w14:paraId="567EF4AB" w14:textId="77777777" w:rsidTr="009429BA">
        <w:trPr>
          <w:gridAfter w:val="1"/>
          <w:wAfter w:w="28" w:type="dxa"/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91D4D62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Перебувало під наглядом на початок звітного року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E7568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.0</w:t>
            </w:r>
          </w:p>
        </w:tc>
        <w:tc>
          <w:tcPr>
            <w:tcW w:w="10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5AD139" w14:textId="7074459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40749</w:t>
            </w:r>
          </w:p>
        </w:tc>
        <w:tc>
          <w:tcPr>
            <w:tcW w:w="1185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8196BA0" w14:textId="75D8AA0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77781</w:t>
            </w:r>
          </w:p>
        </w:tc>
        <w:tc>
          <w:tcPr>
            <w:tcW w:w="1190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428C87" w14:textId="019B842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2968</w:t>
            </w:r>
          </w:p>
        </w:tc>
        <w:tc>
          <w:tcPr>
            <w:tcW w:w="1264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E15E1BE" w14:textId="6A11767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09051</w:t>
            </w:r>
          </w:p>
        </w:tc>
        <w:tc>
          <w:tcPr>
            <w:tcW w:w="1264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88239E5" w14:textId="1CC8425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1698</w:t>
            </w:r>
          </w:p>
        </w:tc>
        <w:tc>
          <w:tcPr>
            <w:tcW w:w="2026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6F3FA68" w14:textId="75B26F3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250</w:t>
            </w:r>
          </w:p>
        </w:tc>
        <w:tc>
          <w:tcPr>
            <w:tcW w:w="1357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370F" w14:textId="6EE8BBF3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30</w:t>
            </w:r>
          </w:p>
        </w:tc>
      </w:tr>
      <w:tr w:rsidR="009429BA" w:rsidRPr="006375D5" w14:paraId="3BE5BC90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F7D2321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Узято під нагляд протягом звітного року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8F1D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0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FB43B7B" w14:textId="3B5C8F1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5100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5A9F66" w14:textId="7FA39A8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901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A1CAFE" w14:textId="3E606DC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082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F5624A" w14:textId="43FCBA9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0654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CC8A000" w14:textId="7FCB9F6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4446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7AF0839" w14:textId="0D29C9A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296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B6606" w14:textId="0FEB290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</w:p>
        </w:tc>
      </w:tr>
      <w:tr w:rsidR="009429BA" w:rsidRPr="006375D5" w14:paraId="471097D0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777FA59E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з них:                        </w:t>
            </w:r>
            <w:r w:rsidRPr="006375D5">
              <w:rPr>
                <w:rFonts w:ascii="Times New Roman" w:hAnsi="Times New Roman"/>
                <w:sz w:val="24"/>
                <w:szCs w:val="24"/>
              </w:rPr>
              <w:t xml:space="preserve">з уперше в житті встановленим діагнозом 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19F46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4482A75" w14:textId="2AA302F3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8938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917EE1" w14:textId="1C3DB9C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60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BBD564D" w14:textId="3A83CD1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331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A4BCA3" w14:textId="35F0B61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6279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E58C03" w14:textId="5DAF44A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659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4391DEB" w14:textId="51FF91A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69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7724" w14:textId="463CF9A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75</w:t>
            </w:r>
          </w:p>
        </w:tc>
      </w:tr>
      <w:tr w:rsidR="009429BA" w:rsidRPr="006375D5" w14:paraId="691E7BD6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629CEA97" w14:textId="77777777" w:rsidR="009429BA" w:rsidRPr="006375D5" w:rsidRDefault="009429BA" w:rsidP="009429BA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у тому числі особи віком:                            0–14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08F81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.1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EE09E1" w14:textId="1517154C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960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BFDB130" w14:textId="4C2E266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06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835DF9" w14:textId="6548FBF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54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0B8E3A4" w14:textId="0305605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72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001B74F" w14:textId="367FC62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88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CE23C65" w14:textId="7D31C93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3ED2C" w14:textId="74234FF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9429BA" w:rsidRPr="006375D5" w14:paraId="6919DE76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181AC30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15–17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79968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.2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85212A" w14:textId="471D02C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56482A" w14:textId="0034EF7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B1B2921" w14:textId="10ECECD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C05C7D4" w14:textId="5F3AFA3C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4CFFF22" w14:textId="0565E953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A7BA381" w14:textId="7CA1BB4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51C6" w14:textId="27D5BAE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9429BA" w:rsidRPr="006375D5" w14:paraId="1255A3FA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078444A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18 – 24 роки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0822E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.3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EEFA7F" w14:textId="6B816FE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18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E0CC789" w14:textId="48223CD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1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4F8DBE" w14:textId="3703FD8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FD63A0" w14:textId="3AF4F8F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4E3D467" w14:textId="650B481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358671B" w14:textId="2404F6F3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86208" w14:textId="4667380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</w:tr>
      <w:tr w:rsidR="009429BA" w:rsidRPr="006375D5" w14:paraId="0F081EF4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A8063D7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25 – 49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2DE3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.4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5841DD5" w14:textId="382100D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766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7928FB" w14:textId="19CB906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913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25EC4B" w14:textId="7D324AF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853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8E6BB30" w14:textId="6DE84D5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15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A7CDEB" w14:textId="01C6D73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615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939406" w14:textId="1F1640E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9A5A" w14:textId="7002E2E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7</w:t>
            </w:r>
          </w:p>
        </w:tc>
      </w:tr>
      <w:tr w:rsidR="009429BA" w:rsidRPr="006375D5" w14:paraId="664A2FF9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5982938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50 років і старші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141E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.1.5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87ACDBE" w14:textId="34A8F9D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969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A33BBD5" w14:textId="7E84AE9C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06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B98AA1" w14:textId="7737248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901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0841CA" w14:textId="66B17A8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39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1D0D39A" w14:textId="30844B7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78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3528007" w14:textId="17C674D3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67883" w14:textId="491A3E2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</w:tr>
      <w:tr w:rsidR="009429BA" w:rsidRPr="006375D5" w14:paraId="2432244C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71F635C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Знято з обліку протягом звітного року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39C96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.0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90AEA01" w14:textId="5624C7B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2728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2BFF517" w14:textId="3C8C9C0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3943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92A4D31" w14:textId="3FC14A0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8785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6E048D6" w14:textId="05640B8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7860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571322" w14:textId="7D7CACA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4868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885CD94" w14:textId="5CF5EA1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677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7284" w14:textId="5DF2E15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5</w:t>
            </w:r>
          </w:p>
        </w:tc>
      </w:tr>
      <w:tr w:rsidR="009429BA" w:rsidRPr="006375D5" w14:paraId="54C0ECFF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32A73221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у тому числі  у зв’язку:        </w:t>
            </w:r>
            <w:r w:rsidRPr="006375D5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з відсутністю ВІЛ-інфекції у дитини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AF082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.1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2980DF" w14:textId="362801B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16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41B617" w14:textId="6A2ECFA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8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F36A59" w14:textId="295A012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36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A439193" w14:textId="3DEB01A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627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D34ABEB" w14:textId="018952F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89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B3FF0F" w14:textId="0E597E5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CAE20" w14:textId="4C0E890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9429BA" w:rsidRPr="006375D5" w14:paraId="08826B90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850D7B8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зі зміною місця проживання 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06298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.2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833644" w14:textId="262D0F2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2454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C58866" w14:textId="29BCA11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740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B0E85A7" w14:textId="10CCAD3C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047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72A0DEA" w14:textId="0858405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984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364B754" w14:textId="6051A70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613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9D9EBE1" w14:textId="149E88D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523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F2D2" w14:textId="6BE36A3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97</w:t>
            </w:r>
          </w:p>
        </w:tc>
      </w:tr>
      <w:tr w:rsidR="009429BA" w:rsidRPr="006375D5" w14:paraId="142811C3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E651DCD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зі смертю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4F493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97809A" w14:textId="4E5328D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563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2D3538" w14:textId="5B550FE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37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5F4B56" w14:textId="552E4C4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184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0D9F03C" w14:textId="2E86BD8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579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3E1FBC3" w14:textId="4019F06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984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842E62" w14:textId="3AD918E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45330" w14:textId="62FFEA9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</w:tr>
      <w:tr w:rsidR="009429BA" w:rsidRPr="006375D5" w14:paraId="5709B390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03E1797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з іншої причини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BED12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.4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F62B6FC" w14:textId="552EA79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695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12CD85" w14:textId="3D2910F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367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633758" w14:textId="161626C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64EDE25" w14:textId="6B91F7F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813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AD0D9B" w14:textId="65D2E17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882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BEFC248" w14:textId="12DF3EF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2F3B" w14:textId="24CE14C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</w:tr>
      <w:tr w:rsidR="009429BA" w:rsidRPr="006375D5" w14:paraId="42C8B52E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A3A7FF1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Перебувають під наглядом на кінець звітного року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1838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0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8ECE3C0" w14:textId="6919220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33121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EA1A90" w14:textId="484DEBF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72856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A09C9AC" w14:textId="2C0CCE4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60265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48AB0A4" w14:textId="4F3C627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01967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7A73F4B" w14:textId="5FC62C6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1154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6341788" w14:textId="7D6A199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869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9CD6" w14:textId="29F5CA8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05</w:t>
            </w:r>
          </w:p>
        </w:tc>
      </w:tr>
      <w:tr w:rsidR="009429BA" w:rsidRPr="006375D5" w14:paraId="7035D453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28DB6DDE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 у тому числі особи віком:                            </w:t>
            </w:r>
            <w:r w:rsidRPr="006375D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0–14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2B46B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9A02D63" w14:textId="7033C46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590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0F9F180" w14:textId="681021C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841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FB2A0BB" w14:textId="1FB0823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749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CCE89F" w14:textId="55C6BC8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2314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04E891" w14:textId="382E0B2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1276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95ABD1F" w14:textId="26A9596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1BD0" w14:textId="682294C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9429BA" w:rsidRPr="006375D5" w14:paraId="730CFDC7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C1F6538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15–17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AF2EE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6C66947" w14:textId="6309072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97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4C1BA4F" w14:textId="09D3DD9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93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71549BC" w14:textId="2048FEA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04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6BA6D63" w14:textId="736EC78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84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90362BB" w14:textId="6075A04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13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EF6BC3" w14:textId="5CA0279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EAC8" w14:textId="742511D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7</w:t>
            </w:r>
          </w:p>
        </w:tc>
      </w:tr>
      <w:tr w:rsidR="009429BA" w:rsidRPr="006375D5" w14:paraId="2F84B73A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470B6B3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18 – 24 роки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DD12A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3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EDED75" w14:textId="0D7534C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057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7BB7A00" w14:textId="21B2674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39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E4409F8" w14:textId="5F096A79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658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3F633B" w14:textId="382397F6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06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1CEBD1A" w14:textId="5EF7813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996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3397339" w14:textId="32F84EC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6374F" w14:textId="7A6633C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429BA" w:rsidRPr="006375D5" w14:paraId="395D9023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1760AA2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25 – 49 років включно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2A52A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70744ED" w14:textId="503D59C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91314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EC1DEC" w14:textId="78E7840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50776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44E12C" w14:textId="3A128FA0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40538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7F00F8" w14:textId="6C06E38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9413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54F579" w14:textId="2979A62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1901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F59F275" w14:textId="072C02DD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517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41A1" w14:textId="652A260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40</w:t>
            </w:r>
          </w:p>
        </w:tc>
      </w:tr>
      <w:tr w:rsidR="009429BA" w:rsidRPr="006375D5" w14:paraId="286102F2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56F4F9A" w14:textId="77777777" w:rsidR="009429BA" w:rsidRPr="006375D5" w:rsidRDefault="009429BA" w:rsidP="009429BA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          50 років і старші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DAC53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4.5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0D8BCC8" w14:textId="5A73C3E2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4563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5CEE2DB" w14:textId="64119B0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854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E1A6C1" w14:textId="15F20E5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6016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7C70C20" w14:textId="17CBEBB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7795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A28E6DD" w14:textId="1534BA1B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768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E2D91D0" w14:textId="49194E5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FB71E" w14:textId="14B66D88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47</w:t>
            </w:r>
          </w:p>
        </w:tc>
      </w:tr>
      <w:tr w:rsidR="009429BA" w:rsidRPr="006375D5" w14:paraId="4EB48846" w14:textId="77777777" w:rsidTr="009429BA">
        <w:trPr>
          <w:trHeight w:val="315"/>
        </w:trPr>
        <w:tc>
          <w:tcPr>
            <w:tcW w:w="50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808080"/>
            </w:tcBorders>
            <w:noWrap/>
            <w:vAlign w:val="center"/>
            <w:hideMark/>
          </w:tcPr>
          <w:p w14:paraId="2CBAB9EF" w14:textId="77777777" w:rsidR="009429BA" w:rsidRPr="006375D5" w:rsidRDefault="009429BA" w:rsidP="009429B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 з рядка 4.0 – активна диспансерна група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CC43" w14:textId="77777777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sz w:val="24"/>
                <w:szCs w:val="24"/>
              </w:rPr>
              <w:t>5.0</w:t>
            </w:r>
          </w:p>
        </w:tc>
        <w:tc>
          <w:tcPr>
            <w:tcW w:w="1003" w:type="dxa"/>
            <w:tcBorders>
              <w:top w:val="nil"/>
              <w:left w:val="single" w:sz="4" w:space="0" w:color="808080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57CFED" w14:textId="25B6F391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21966</w:t>
            </w:r>
          </w:p>
        </w:tc>
        <w:tc>
          <w:tcPr>
            <w:tcW w:w="1185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D089AB" w14:textId="1016924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66394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43E4567" w14:textId="1AD1C3E4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55572</w:t>
            </w:r>
          </w:p>
        </w:tc>
        <w:tc>
          <w:tcPr>
            <w:tcW w:w="1264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3F969FF" w14:textId="59D5F655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92904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2640C90" w14:textId="4BFA69FF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9062</w:t>
            </w:r>
          </w:p>
        </w:tc>
        <w:tc>
          <w:tcPr>
            <w:tcW w:w="2054" w:type="dxa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</w:tcPr>
          <w:p w14:paraId="3342E19B" w14:textId="6D16C16E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2868</w:t>
            </w:r>
          </w:p>
        </w:tc>
        <w:tc>
          <w:tcPr>
            <w:tcW w:w="1357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5C35D" w14:textId="46A5BC5A" w:rsidR="009429BA" w:rsidRPr="009429BA" w:rsidRDefault="009429BA" w:rsidP="009429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429BA">
              <w:rPr>
                <w:rFonts w:ascii="Times New Roman" w:hAnsi="Times New Roman"/>
                <w:color w:val="000000"/>
                <w:sz w:val="24"/>
                <w:szCs w:val="24"/>
              </w:rPr>
              <w:t>105</w:t>
            </w:r>
          </w:p>
        </w:tc>
      </w:tr>
    </w:tbl>
    <w:p w14:paraId="7EDCB5D3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74385C08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312F8CD4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083A667A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437A1868" w14:textId="77777777" w:rsidR="008F74DF" w:rsidRPr="006375D5" w:rsidRDefault="008F74DF" w:rsidP="00252DA5">
      <w:pPr>
        <w:jc w:val="right"/>
        <w:rPr>
          <w:rFonts w:ascii="Times New Roman" w:hAnsi="Times New Roman"/>
          <w:sz w:val="24"/>
          <w:szCs w:val="24"/>
        </w:rPr>
      </w:pPr>
    </w:p>
    <w:p w14:paraId="257BE420" w14:textId="1FE8D456" w:rsidR="008F74DF" w:rsidRPr="00252DA5" w:rsidRDefault="00252DA5" w:rsidP="00252DA5">
      <w:pPr>
        <w:ind w:left="11344"/>
        <w:rPr>
          <w:rFonts w:ascii="Times New Roman" w:hAnsi="Times New Roman"/>
          <w:sz w:val="20"/>
        </w:rPr>
      </w:pPr>
      <w:bookmarkStart w:id="1" w:name="_Hlk214279293"/>
      <w:r w:rsidRPr="00252DA5">
        <w:rPr>
          <w:rFonts w:ascii="Times New Roman" w:hAnsi="Times New Roman"/>
          <w:sz w:val="20"/>
        </w:rPr>
        <w:t>Продовження форми № 2-ВІЛ/СНІД</w:t>
      </w:r>
      <w:r w:rsidR="000546FD" w:rsidRPr="00252DA5">
        <w:rPr>
          <w:rFonts w:ascii="Times New Roman" w:hAnsi="Times New Roman"/>
          <w:sz w:val="20"/>
        </w:rPr>
        <w:t xml:space="preserve">      </w:t>
      </w:r>
    </w:p>
    <w:bookmarkEnd w:id="1"/>
    <w:tbl>
      <w:tblPr>
        <w:tblW w:w="15254" w:type="dxa"/>
        <w:tblInd w:w="108" w:type="dxa"/>
        <w:tblLook w:val="04A0" w:firstRow="1" w:lastRow="0" w:firstColumn="1" w:lastColumn="0" w:noHBand="0" w:noVBand="1"/>
      </w:tblPr>
      <w:tblGrid>
        <w:gridCol w:w="5389"/>
        <w:gridCol w:w="888"/>
        <w:gridCol w:w="904"/>
        <w:gridCol w:w="1122"/>
        <w:gridCol w:w="822"/>
        <w:gridCol w:w="1268"/>
        <w:gridCol w:w="1268"/>
        <w:gridCol w:w="1723"/>
        <w:gridCol w:w="1870"/>
      </w:tblGrid>
      <w:tr w:rsidR="00252DA5" w:rsidRPr="006375D5" w14:paraId="5C2DCCCE" w14:textId="77777777" w:rsidTr="00252DA5">
        <w:trPr>
          <w:trHeight w:val="290"/>
        </w:trPr>
        <w:tc>
          <w:tcPr>
            <w:tcW w:w="5389" w:type="dxa"/>
            <w:noWrap/>
            <w:vAlign w:val="bottom"/>
            <w:hideMark/>
          </w:tcPr>
          <w:p w14:paraId="5D718C99" w14:textId="77777777" w:rsidR="00252DA5" w:rsidRDefault="00252DA5" w:rsidP="00252DA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CEB6F34" w14:textId="62F7F4A7" w:rsidR="00252DA5" w:rsidRPr="006375D5" w:rsidRDefault="00252DA5" w:rsidP="00252DA5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Облік випадків захворювань, зумовлених СНІДом</w:t>
            </w:r>
          </w:p>
        </w:tc>
        <w:tc>
          <w:tcPr>
            <w:tcW w:w="888" w:type="dxa"/>
            <w:noWrap/>
            <w:vAlign w:val="bottom"/>
            <w:hideMark/>
          </w:tcPr>
          <w:p w14:paraId="0F15CDA0" w14:textId="77777777" w:rsidR="00252DA5" w:rsidRPr="006375D5" w:rsidRDefault="00252DA5" w:rsidP="00252DA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4" w:type="dxa"/>
            <w:noWrap/>
            <w:vAlign w:val="bottom"/>
            <w:hideMark/>
          </w:tcPr>
          <w:p w14:paraId="527E1B49" w14:textId="77777777" w:rsidR="00252DA5" w:rsidRPr="006375D5" w:rsidRDefault="00252DA5" w:rsidP="00252DA5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22" w:type="dxa"/>
            <w:noWrap/>
            <w:vAlign w:val="bottom"/>
            <w:hideMark/>
          </w:tcPr>
          <w:p w14:paraId="4AE9A725" w14:textId="77777777" w:rsidR="00252DA5" w:rsidRPr="006375D5" w:rsidRDefault="00252DA5" w:rsidP="00252DA5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822" w:type="dxa"/>
            <w:noWrap/>
            <w:vAlign w:val="bottom"/>
            <w:hideMark/>
          </w:tcPr>
          <w:p w14:paraId="00BE184D" w14:textId="77777777" w:rsidR="00252DA5" w:rsidRPr="006375D5" w:rsidRDefault="00252DA5" w:rsidP="00252DA5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8" w:type="dxa"/>
            <w:noWrap/>
            <w:vAlign w:val="bottom"/>
            <w:hideMark/>
          </w:tcPr>
          <w:p w14:paraId="17B6FDFE" w14:textId="77777777" w:rsidR="00252DA5" w:rsidRPr="006375D5" w:rsidRDefault="00252DA5" w:rsidP="00252DA5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8" w:type="dxa"/>
            <w:noWrap/>
            <w:vAlign w:val="bottom"/>
            <w:hideMark/>
          </w:tcPr>
          <w:p w14:paraId="623ABFB5" w14:textId="77777777" w:rsidR="00252DA5" w:rsidRPr="006375D5" w:rsidRDefault="00252DA5" w:rsidP="00252DA5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3593" w:type="dxa"/>
            <w:gridSpan w:val="2"/>
            <w:noWrap/>
            <w:vAlign w:val="bottom"/>
            <w:hideMark/>
          </w:tcPr>
          <w:p w14:paraId="67FFD225" w14:textId="0F2676B8" w:rsidR="00252DA5" w:rsidRPr="006375D5" w:rsidRDefault="00252DA5" w:rsidP="00252DA5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Таблиця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2001</w:t>
            </w:r>
          </w:p>
        </w:tc>
      </w:tr>
      <w:tr w:rsidR="000546FD" w:rsidRPr="006375D5" w14:paraId="59FB4416" w14:textId="77777777" w:rsidTr="00252DA5">
        <w:trPr>
          <w:trHeight w:val="290"/>
        </w:trPr>
        <w:tc>
          <w:tcPr>
            <w:tcW w:w="5389" w:type="dxa"/>
            <w:noWrap/>
            <w:vAlign w:val="bottom"/>
          </w:tcPr>
          <w:p w14:paraId="34EBA293" w14:textId="77777777" w:rsidR="000546FD" w:rsidRPr="006375D5" w:rsidRDefault="000546FD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88" w:type="dxa"/>
            <w:noWrap/>
            <w:vAlign w:val="bottom"/>
          </w:tcPr>
          <w:p w14:paraId="4EC8A00B" w14:textId="77777777" w:rsidR="000546FD" w:rsidRPr="006375D5" w:rsidRDefault="000546FD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4" w:type="dxa"/>
            <w:noWrap/>
            <w:vAlign w:val="bottom"/>
          </w:tcPr>
          <w:p w14:paraId="01B09A25" w14:textId="77777777" w:rsidR="000546FD" w:rsidRPr="006375D5" w:rsidRDefault="000546FD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122" w:type="dxa"/>
            <w:noWrap/>
            <w:vAlign w:val="bottom"/>
          </w:tcPr>
          <w:p w14:paraId="6F16303E" w14:textId="77777777" w:rsidR="000546FD" w:rsidRPr="006375D5" w:rsidRDefault="000546FD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822" w:type="dxa"/>
            <w:noWrap/>
            <w:vAlign w:val="bottom"/>
          </w:tcPr>
          <w:p w14:paraId="41459A36" w14:textId="77777777" w:rsidR="000546FD" w:rsidRPr="006375D5" w:rsidRDefault="000546FD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8" w:type="dxa"/>
            <w:noWrap/>
            <w:vAlign w:val="bottom"/>
          </w:tcPr>
          <w:p w14:paraId="2639D260" w14:textId="77777777" w:rsidR="000546FD" w:rsidRPr="006375D5" w:rsidRDefault="000546FD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268" w:type="dxa"/>
            <w:noWrap/>
            <w:vAlign w:val="bottom"/>
          </w:tcPr>
          <w:p w14:paraId="13486EAA" w14:textId="77777777" w:rsidR="000546FD" w:rsidRPr="006375D5" w:rsidRDefault="000546FD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1723" w:type="dxa"/>
            <w:noWrap/>
            <w:vAlign w:val="bottom"/>
          </w:tcPr>
          <w:p w14:paraId="5CCA35AA" w14:textId="77777777" w:rsidR="000546FD" w:rsidRPr="006375D5" w:rsidRDefault="000546FD" w:rsidP="0099768F">
            <w:pPr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70" w:type="dxa"/>
            <w:noWrap/>
            <w:vAlign w:val="bottom"/>
          </w:tcPr>
          <w:p w14:paraId="5479A6A7" w14:textId="77777777" w:rsidR="000546FD" w:rsidRPr="006375D5" w:rsidRDefault="000546FD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F74DF" w:rsidRPr="006375D5" w14:paraId="0B955A15" w14:textId="77777777" w:rsidTr="0099768F">
        <w:trPr>
          <w:trHeight w:val="254"/>
        </w:trPr>
        <w:tc>
          <w:tcPr>
            <w:tcW w:w="53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416D2E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азва шляху інфікування</w:t>
            </w:r>
          </w:p>
        </w:tc>
        <w:tc>
          <w:tcPr>
            <w:tcW w:w="888" w:type="dxa"/>
            <w:vMerge w:val="restart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AA4C59F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омер рядка</w:t>
            </w:r>
          </w:p>
        </w:tc>
        <w:tc>
          <w:tcPr>
            <w:tcW w:w="7107" w:type="dxa"/>
            <w:gridSpan w:val="6"/>
            <w:tcBorders>
              <w:top w:val="single" w:sz="4" w:space="0" w:color="auto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E3E5454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Громадяни України, осіб</w:t>
            </w:r>
          </w:p>
        </w:tc>
        <w:tc>
          <w:tcPr>
            <w:tcW w:w="1870" w:type="dxa"/>
            <w:vMerge w:val="restart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  <w:hideMark/>
          </w:tcPr>
          <w:p w14:paraId="3836061D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Іноземні громадяни, усього осіб</w:t>
            </w:r>
          </w:p>
        </w:tc>
      </w:tr>
      <w:tr w:rsidR="008F74DF" w:rsidRPr="006375D5" w14:paraId="2B983CB1" w14:textId="77777777" w:rsidTr="0099768F">
        <w:trPr>
          <w:trHeight w:val="19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BAD9F68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EC9596F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04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D78CC8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усього</w:t>
            </w:r>
          </w:p>
        </w:tc>
        <w:tc>
          <w:tcPr>
            <w:tcW w:w="1944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E4AD1F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з графи 1</w:t>
            </w:r>
          </w:p>
        </w:tc>
        <w:tc>
          <w:tcPr>
            <w:tcW w:w="2536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76523A1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з графи 1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E14B4D9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з графи 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  <w:hideMark/>
          </w:tcPr>
          <w:p w14:paraId="5B6ACF1C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F74DF" w:rsidRPr="006375D5" w14:paraId="117534E1" w14:textId="77777777" w:rsidTr="0099768F">
        <w:trPr>
          <w:trHeight w:val="19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A5D0BC6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E996A9F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E9C185F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55FE0B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чоловіки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A3C64A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жінки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59EF5AC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Мешканці міста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4E795509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Мешканці села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center"/>
            <w:hideMark/>
          </w:tcPr>
          <w:p w14:paraId="1FC0199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 xml:space="preserve">у закладах </w:t>
            </w:r>
            <w:proofErr w:type="spellStart"/>
            <w:r w:rsidRPr="006375D5">
              <w:rPr>
                <w:rFonts w:ascii="Times New Roman" w:hAnsi="Times New Roman"/>
                <w:sz w:val="22"/>
                <w:szCs w:val="22"/>
              </w:rPr>
              <w:t>ДПтСУ</w:t>
            </w:r>
            <w:proofErr w:type="spellEnd"/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  <w:hideMark/>
          </w:tcPr>
          <w:p w14:paraId="27A21E68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F74DF" w:rsidRPr="006375D5" w14:paraId="7ACA665D" w14:textId="77777777" w:rsidTr="006675B3">
        <w:trPr>
          <w:trHeight w:val="198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587A5EF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А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6999677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Б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3D243719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31628A42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2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C5EC717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4B089146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2BA150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5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57C67FC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6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07F8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7</w:t>
            </w:r>
          </w:p>
        </w:tc>
      </w:tr>
      <w:tr w:rsidR="00720840" w:rsidRPr="006375D5" w14:paraId="3A7E3820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FFFFFF"/>
            <w:vAlign w:val="bottom"/>
            <w:hideMark/>
          </w:tcPr>
          <w:p w14:paraId="41C600AF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Перебувало під наглядом на початок звітного року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4152000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0</w:t>
            </w:r>
          </w:p>
        </w:tc>
        <w:tc>
          <w:tcPr>
            <w:tcW w:w="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798575" w14:textId="401E173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3020</w:t>
            </w:r>
          </w:p>
        </w:tc>
        <w:tc>
          <w:tcPr>
            <w:tcW w:w="112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018ABB" w14:textId="3933FF4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5587</w:t>
            </w:r>
          </w:p>
        </w:tc>
        <w:tc>
          <w:tcPr>
            <w:tcW w:w="82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4340EBC" w14:textId="657E0AF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7433</w:t>
            </w:r>
          </w:p>
        </w:tc>
        <w:tc>
          <w:tcPr>
            <w:tcW w:w="1268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26243B" w14:textId="04CAA07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2834</w:t>
            </w:r>
          </w:p>
        </w:tc>
        <w:tc>
          <w:tcPr>
            <w:tcW w:w="1268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E48AE6C" w14:textId="69178B8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0186</w:t>
            </w:r>
          </w:p>
        </w:tc>
        <w:tc>
          <w:tcPr>
            <w:tcW w:w="1723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558278B" w14:textId="658E79D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66</w:t>
            </w:r>
          </w:p>
        </w:tc>
        <w:tc>
          <w:tcPr>
            <w:tcW w:w="187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F630" w14:textId="0A188AF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1</w:t>
            </w:r>
          </w:p>
        </w:tc>
      </w:tr>
      <w:tr w:rsidR="00720840" w:rsidRPr="006375D5" w14:paraId="67BCCCC1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73BEF4F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Узято під нагляд протягом звітного року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1585F58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0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4EB544" w14:textId="57B7E58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70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48CED1B" w14:textId="54A8E7F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91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D712B3A" w14:textId="76CC273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79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9944B2D" w14:textId="1F34CFB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488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14E7E6" w14:textId="56F9A89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219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112146" w14:textId="43F39DD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14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62F2F" w14:textId="7744B1D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</w:tr>
      <w:tr w:rsidR="00720840" w:rsidRPr="006375D5" w14:paraId="0DDFD447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5107E82C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з них: з уперше в житті встановленим діагнозом 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762B494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0B66E60" w14:textId="0EEFC98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66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B54632" w14:textId="05A6F62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63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52C687" w14:textId="746C14B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03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970522" w14:textId="30F2A1A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97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ACA5E5" w14:textId="40F10A6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69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65130A" w14:textId="124B6CD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8401A" w14:textId="2801A21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720840" w:rsidRPr="006375D5" w14:paraId="0D580975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5EDF6F6C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у тому числі особи віком:   0–14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CC274F3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B0D6BA4" w14:textId="4C85187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CE7327F" w14:textId="19260A5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C88E34A" w14:textId="2A7C45F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A846DB7" w14:textId="1A74626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71EB9C" w14:textId="7B77786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E688941" w14:textId="51428D9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4454" w14:textId="0E72719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30F39B53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56F972A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15–17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506C894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.2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499096" w14:textId="74E97D6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13C9485" w14:textId="49D2344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1A9DD7" w14:textId="581663D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4260DC1" w14:textId="369076C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EA9E59" w14:textId="7F8740A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DC99221" w14:textId="5AC64E9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7AEA3" w14:textId="7684A30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7E957055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C9A9F83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18 – 24 роки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2E62EB2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.3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9A2ECA" w14:textId="3B8A22F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01EA33" w14:textId="5053804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82993E" w14:textId="0FDEA3C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3DBCF6" w14:textId="4EAD1AD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86F040" w14:textId="22ECAFB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BB9AA5" w14:textId="082A5A7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88C27" w14:textId="50308E4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0D8EDD07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603679D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25 – 49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0BAAB9E5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.4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AA4116" w14:textId="4181781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83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18FB9FE" w14:textId="7AC0466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18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1DF064F" w14:textId="5E8F1BC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65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401F804" w14:textId="68ADC90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38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9479E9" w14:textId="5BEB973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5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D15ABED" w14:textId="6BF87F0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5320" w14:textId="6DF969D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720840" w:rsidRPr="006375D5" w14:paraId="45A7036F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CC20652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50 років і старші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A795B24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.5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CAA6EBD" w14:textId="5AA8644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78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670979" w14:textId="6EBDEE2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2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8E3455D" w14:textId="638CD08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5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1E8FBE4" w14:textId="3925E6B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558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144474" w14:textId="6751F81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24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E92DBD2" w14:textId="05F82CA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804A4" w14:textId="32A9F2C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720840" w:rsidRPr="006375D5" w14:paraId="2FA62983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33B9CD5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2.1 – з діагнозом туберкульоз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0FC5340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0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B1276BF" w14:textId="2CBAA9A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77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625594" w14:textId="206CE4B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91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D79E097" w14:textId="089BA0C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86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7A9C1D2" w14:textId="3FC24B0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51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67D5B47" w14:textId="51608F1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65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2358EF" w14:textId="2E797F4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78DC1" w14:textId="69DD59C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5E788109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4935EEF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у тому числі з: перше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діагностовани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туберкульозом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4ADB037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64E336D" w14:textId="2400C4E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67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117C9C5" w14:textId="1E4DBED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2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8A456FE" w14:textId="4171917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4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3AA329A" w14:textId="56596E3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3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364201B" w14:textId="6BF9C9B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4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3305D57" w14:textId="1FEF1D7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888D" w14:textId="6C430DC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5F7224F6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FFB11C2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легеневим туберкульозом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DE510FF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2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7C9F875" w14:textId="21E61B2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4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A4D50AE" w14:textId="379C3CF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313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31D1B8C" w14:textId="506BB1E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3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EB698C1" w14:textId="4251D2D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8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E0F2E95" w14:textId="447A901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6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77AD761" w14:textId="718CAA7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5887D" w14:textId="50AE3E2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28486AB6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900CD74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бактеріовиділення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БТ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+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ED6BE0B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3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F45A335" w14:textId="1BE6201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37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D9301CA" w14:textId="2AB6A2D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5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BB8A4E9" w14:textId="42E800C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2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59B424E" w14:textId="28D097F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4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04B8500" w14:textId="1A99C4D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3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C3A229A" w14:textId="2FFAB1D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E1A01" w14:textId="1B929FC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1CA2667A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7D32937E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нято з обліку протягом звітного року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8513EA3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0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DCC269" w14:textId="35EF49D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644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31B361F" w14:textId="35402B4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027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F82664" w14:textId="1A04886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42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BE5B015" w14:textId="733320F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96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A0E2BB" w14:textId="1B66DF6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479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826F641" w14:textId="1BBEA20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33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1D8AD" w14:textId="01A2471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</w:tr>
      <w:tr w:rsidR="00720840" w:rsidRPr="006375D5" w14:paraId="2AB29200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D421317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  у зв’язку: зі зміною місця проживання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0AE318C0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539247D" w14:textId="4B0B1C3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35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39A5BA" w14:textId="74A1C8B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13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A97B401" w14:textId="08ADA88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36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8E13F42" w14:textId="350032A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276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444D051" w14:textId="5074D3C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731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EF8B1AF" w14:textId="06F4091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64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53C98" w14:textId="45E95D9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</w:tr>
      <w:tr w:rsidR="00720840" w:rsidRPr="006375D5" w14:paraId="2803F14D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F97CA5E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зі смертю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D3B2CC0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2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3088DC" w14:textId="779ADF8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82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FF21DD" w14:textId="22FF30E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17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8C2C8C5" w14:textId="1ED1CFA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65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9D01DC" w14:textId="41275E0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14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95D3C05" w14:textId="4AD9C73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sz w:val="24"/>
                <w:szCs w:val="24"/>
              </w:rPr>
              <w:t>425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D4899F" w14:textId="0E775F1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071A0" w14:textId="295AF8A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720840" w:rsidRPr="006375D5" w14:paraId="428D1364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A4CD936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з іншої причини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135B5F9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3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492E4A0" w14:textId="57C8DA7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12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259BFCB" w14:textId="7F9807D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19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81F975B" w14:textId="4CECE0B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40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EFE31E9" w14:textId="4333958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CD85CC" w14:textId="090A16D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2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F92A7E5" w14:textId="48135DD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FCC49" w14:textId="18FADA8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79430F42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92DBB5F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Перебувають під наглядом на кінець звітного року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A79EF66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0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2E1E543" w14:textId="667C753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127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F250093" w14:textId="1245188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447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993DAF2" w14:textId="011CE82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680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8436410" w14:textId="57C7478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146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C626DBC" w14:textId="046312C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9819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18C0C8" w14:textId="7BB9550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65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87952" w14:textId="6312267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8</w:t>
            </w:r>
          </w:p>
        </w:tc>
      </w:tr>
      <w:tr w:rsidR="00720840" w:rsidRPr="006375D5" w14:paraId="746BA80C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CAD5A54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 особи віком: 0–14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16F0C07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C2D3545" w14:textId="7C20C9A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5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6171E8" w14:textId="2429458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5BA2F4" w14:textId="2D342BF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C874409" w14:textId="16BDD0E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49B522" w14:textId="4FDF55C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2B6A51A" w14:textId="67820DB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8C8C9" w14:textId="4D88DDE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71172520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11ADD2D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15 – 17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EA3FB43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2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3EB131A" w14:textId="6407760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6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48BD82" w14:textId="70549EC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D9B281B" w14:textId="3C07E67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45E3B4C" w14:textId="35B22B4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E15A1E1" w14:textId="5BE65A0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EF03BB0" w14:textId="3F32977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E87AA" w14:textId="463A606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489019BF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FF82873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18 – 24 роки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0E34917B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3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1BDDD06" w14:textId="21E9411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4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BD4F1A4" w14:textId="2F29B7A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2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46FED6" w14:textId="1E41F51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5AB44EB" w14:textId="4036901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67F9183" w14:textId="0393809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6FE1386" w14:textId="053ED573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FD9B7" w14:textId="50AAFA7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19F38E28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388D2D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25 – 49 років включно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38CDA8E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4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A93FF1" w14:textId="7AA5CA4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644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106EFE6" w14:textId="68441AE7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6136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2DFB08" w14:textId="126061C8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030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9044FC0" w14:textId="429D37F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998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5745D87" w14:textId="30A7BB4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6464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C34E9A6" w14:textId="770BB8E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6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4478" w14:textId="20CA2F8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</w:p>
        </w:tc>
      </w:tr>
      <w:tr w:rsidR="00720840" w:rsidRPr="006375D5" w14:paraId="4585EDD3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FA150DA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50 років і старші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AA77723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5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5925F8A" w14:textId="4C7B3D7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397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B682B91" w14:textId="1C82C060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889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5C2BE0" w14:textId="26C0084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608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90BEDD1" w14:textId="258323E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093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AF42AB" w14:textId="113D693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039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9D687E" w14:textId="545EFE5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A9D3" w14:textId="256B272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</w:tr>
      <w:tr w:rsidR="00720840" w:rsidRPr="006375D5" w14:paraId="1CFBDB39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hideMark/>
          </w:tcPr>
          <w:p w14:paraId="3E01A054" w14:textId="77777777" w:rsidR="00720840" w:rsidRPr="006375D5" w:rsidRDefault="00720840" w:rsidP="00720840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5.0 – з діагнозом туберкульоз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F7086D6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6.0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AF1B527" w14:textId="2E388C1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407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BF8B36" w14:textId="49460D69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596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04C5BC7" w14:textId="243237E5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47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C69ADDF" w14:textId="7FD1F2A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35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D400FEB" w14:textId="7E81878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722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AF5DEB" w14:textId="26DDA38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FF5F" w14:textId="7F84167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</w:tr>
      <w:tr w:rsidR="00720840" w:rsidRPr="006375D5" w14:paraId="6EC7C901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515C8FE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у тому числі з:    вперше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діагностовани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туберкульозом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FCC5CFD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6.1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182FE6" w14:textId="45FF50D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57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F26A2B" w14:textId="470D899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97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EDF9E68" w14:textId="698DFCB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9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3CCCAC2" w14:textId="4924863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18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8B3931" w14:textId="6D6E4DEA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9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1DAF92" w14:textId="6790B8E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5324F" w14:textId="6071C12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720840" w:rsidRPr="006375D5" w14:paraId="2A153F01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1771012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 легеневим туберкульозом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FB03ACF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6.2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6CD00DA" w14:textId="078DE94D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238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1A66E7A" w14:textId="190EA90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493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8E942DF" w14:textId="42191F7F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88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7B724ED" w14:textId="4422787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849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8106F9D" w14:textId="179EFAC6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533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96B9DF" w14:textId="32C8C26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5FB3" w14:textId="16709CB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720840" w:rsidRPr="006375D5" w14:paraId="75E0D62D" w14:textId="77777777" w:rsidTr="00720840">
        <w:trPr>
          <w:trHeight w:val="244"/>
        </w:trPr>
        <w:tc>
          <w:tcPr>
            <w:tcW w:w="53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808080"/>
            </w:tcBorders>
            <w:vAlign w:val="center"/>
            <w:hideMark/>
          </w:tcPr>
          <w:p w14:paraId="0C1ECF46" w14:textId="77777777" w:rsidR="00720840" w:rsidRPr="006375D5" w:rsidRDefault="00720840" w:rsidP="00720840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 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бактеріовиділення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БТ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+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0275F7" w14:textId="77777777" w:rsidR="00720840" w:rsidRPr="006375D5" w:rsidRDefault="00720840" w:rsidP="0072084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6.3</w:t>
            </w:r>
          </w:p>
        </w:tc>
        <w:tc>
          <w:tcPr>
            <w:tcW w:w="904" w:type="dxa"/>
            <w:tcBorders>
              <w:top w:val="nil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744DCA" w14:textId="32D8D86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bCs/>
                <w:sz w:val="24"/>
                <w:szCs w:val="24"/>
              </w:rPr>
              <w:t>126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AD8F5AD" w14:textId="412F1EFC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812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055EFFF" w14:textId="574D9184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45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BE4F71C" w14:textId="50BC66EE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95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E8AF30" w14:textId="44BE2351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314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E9578E3" w14:textId="1F29E2C2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B7C01" w14:textId="2E3BA69B" w:rsidR="00720840" w:rsidRPr="00720840" w:rsidRDefault="00720840" w:rsidP="0072084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20840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4D8575CE" w14:textId="77777777" w:rsidR="008F74DF" w:rsidRPr="006375D5" w:rsidRDefault="008F74DF" w:rsidP="008F74DF">
      <w:pPr>
        <w:jc w:val="both"/>
        <w:rPr>
          <w:rFonts w:ascii="Times New Roman" w:hAnsi="Times New Roman"/>
          <w:sz w:val="22"/>
          <w:szCs w:val="22"/>
        </w:rPr>
      </w:pPr>
    </w:p>
    <w:p w14:paraId="14054A9D" w14:textId="77777777" w:rsidR="008F74DF" w:rsidRPr="006375D5" w:rsidRDefault="008F74DF" w:rsidP="008F74DF">
      <w:pPr>
        <w:jc w:val="both"/>
        <w:rPr>
          <w:rFonts w:ascii="Times New Roman" w:hAnsi="Times New Roman"/>
          <w:sz w:val="22"/>
          <w:szCs w:val="22"/>
        </w:rPr>
      </w:pPr>
    </w:p>
    <w:p w14:paraId="2A0C164B" w14:textId="77777777" w:rsidR="008F74DF" w:rsidRPr="006375D5" w:rsidRDefault="008F74DF" w:rsidP="008F74DF">
      <w:pPr>
        <w:jc w:val="both"/>
        <w:rPr>
          <w:rFonts w:ascii="Times New Roman" w:hAnsi="Times New Roman"/>
          <w:sz w:val="22"/>
          <w:szCs w:val="22"/>
        </w:rPr>
      </w:pPr>
    </w:p>
    <w:p w14:paraId="2CC009FF" w14:textId="365DE6F8" w:rsidR="008F74DF" w:rsidRPr="006375D5" w:rsidRDefault="008F74DF" w:rsidP="008F74DF">
      <w:pPr>
        <w:jc w:val="both"/>
        <w:rPr>
          <w:rFonts w:ascii="Times New Roman" w:hAnsi="Times New Roman"/>
          <w:sz w:val="22"/>
          <w:szCs w:val="22"/>
        </w:rPr>
      </w:pPr>
    </w:p>
    <w:p w14:paraId="4B729B99" w14:textId="2E6ABD74" w:rsidR="005E6A58" w:rsidRDefault="005E6A58" w:rsidP="008F74DF">
      <w:pPr>
        <w:jc w:val="both"/>
        <w:rPr>
          <w:rFonts w:ascii="Times New Roman" w:hAnsi="Times New Roman"/>
          <w:sz w:val="22"/>
          <w:szCs w:val="22"/>
        </w:rPr>
      </w:pPr>
    </w:p>
    <w:p w14:paraId="4FF2D1A6" w14:textId="77777777" w:rsidR="00252DA5" w:rsidRPr="006375D5" w:rsidRDefault="00252DA5" w:rsidP="008F74DF">
      <w:pPr>
        <w:jc w:val="both"/>
        <w:rPr>
          <w:rFonts w:ascii="Times New Roman" w:hAnsi="Times New Roman"/>
          <w:sz w:val="22"/>
          <w:szCs w:val="22"/>
        </w:rPr>
      </w:pPr>
    </w:p>
    <w:p w14:paraId="4652F06C" w14:textId="77777777" w:rsidR="005E6A58" w:rsidRPr="006375D5" w:rsidRDefault="005E6A58" w:rsidP="008F74DF">
      <w:pPr>
        <w:jc w:val="both"/>
        <w:rPr>
          <w:rFonts w:ascii="Times New Roman" w:hAnsi="Times New Roman"/>
          <w:sz w:val="22"/>
          <w:szCs w:val="22"/>
        </w:rPr>
      </w:pPr>
    </w:p>
    <w:p w14:paraId="29121606" w14:textId="77A59DF9" w:rsidR="00252DA5" w:rsidRPr="00252DA5" w:rsidRDefault="00A5464A" w:rsidP="00A5464A">
      <w:pP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</w:t>
      </w:r>
      <w:r w:rsidR="00252DA5" w:rsidRPr="00252DA5">
        <w:rPr>
          <w:rFonts w:ascii="Times New Roman" w:hAnsi="Times New Roman"/>
          <w:sz w:val="20"/>
        </w:rPr>
        <w:t xml:space="preserve">Продовження форми № 2-ВІЛ/СНІД      </w:t>
      </w:r>
    </w:p>
    <w:p w14:paraId="476A7705" w14:textId="66D7BB03" w:rsidR="008F74DF" w:rsidRPr="006375D5" w:rsidRDefault="000A72D2" w:rsidP="00A5464A">
      <w:pPr>
        <w:ind w:left="10635"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4"/>
          <w:szCs w:val="24"/>
        </w:rPr>
        <w:t xml:space="preserve">        </w:t>
      </w:r>
      <w:r w:rsidR="008927EC" w:rsidRPr="006375D5">
        <w:rPr>
          <w:rFonts w:ascii="Times New Roman" w:hAnsi="Times New Roman"/>
          <w:bCs/>
          <w:sz w:val="24"/>
          <w:szCs w:val="24"/>
        </w:rPr>
        <w:t>Таблиця 2002</w:t>
      </w:r>
    </w:p>
    <w:p w14:paraId="6A80F437" w14:textId="492D307E" w:rsidR="008F74DF" w:rsidRPr="006375D5" w:rsidRDefault="008F74DF" w:rsidP="000F5C5E">
      <w:pPr>
        <w:jc w:val="center"/>
        <w:rPr>
          <w:rFonts w:ascii="Times New Roman" w:hAnsi="Times New Roman"/>
          <w:bCs/>
          <w:sz w:val="24"/>
          <w:szCs w:val="24"/>
        </w:rPr>
      </w:pPr>
      <w:r w:rsidRPr="006375D5">
        <w:rPr>
          <w:rFonts w:ascii="Times New Roman" w:hAnsi="Times New Roman"/>
          <w:bCs/>
          <w:sz w:val="24"/>
          <w:szCs w:val="24"/>
        </w:rPr>
        <w:t xml:space="preserve">Структура шляхів передачі ВІЛ серед громадян України </w:t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="008927EC">
        <w:rPr>
          <w:rFonts w:ascii="Times New Roman" w:hAnsi="Times New Roman"/>
          <w:bCs/>
          <w:sz w:val="24"/>
          <w:szCs w:val="24"/>
        </w:rPr>
        <w:t xml:space="preserve">             </w:t>
      </w:r>
      <w:r w:rsidR="000546FD" w:rsidRPr="006375D5">
        <w:rPr>
          <w:rFonts w:ascii="Times New Roman" w:hAnsi="Times New Roman"/>
          <w:bCs/>
          <w:sz w:val="24"/>
          <w:szCs w:val="24"/>
        </w:rPr>
        <w:t xml:space="preserve"> </w:t>
      </w:r>
    </w:p>
    <w:p w14:paraId="7025E088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tbl>
      <w:tblPr>
        <w:tblW w:w="15309" w:type="dxa"/>
        <w:tblInd w:w="137" w:type="dxa"/>
        <w:tblLook w:val="04A0" w:firstRow="1" w:lastRow="0" w:firstColumn="1" w:lastColumn="0" w:noHBand="0" w:noVBand="1"/>
      </w:tblPr>
      <w:tblGrid>
        <w:gridCol w:w="4960"/>
        <w:gridCol w:w="944"/>
        <w:gridCol w:w="1888"/>
        <w:gridCol w:w="1931"/>
        <w:gridCol w:w="2055"/>
        <w:gridCol w:w="1830"/>
        <w:gridCol w:w="1701"/>
      </w:tblGrid>
      <w:tr w:rsidR="008F74DF" w:rsidRPr="006375D5" w14:paraId="4D40DB62" w14:textId="77777777" w:rsidTr="0099768F">
        <w:trPr>
          <w:trHeight w:val="926"/>
        </w:trPr>
        <w:tc>
          <w:tcPr>
            <w:tcW w:w="49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823B997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Назва шляху інфікування</w:t>
            </w:r>
          </w:p>
        </w:tc>
        <w:tc>
          <w:tcPr>
            <w:tcW w:w="944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D93BD2F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Номер рядка</w:t>
            </w:r>
          </w:p>
        </w:tc>
        <w:tc>
          <w:tcPr>
            <w:tcW w:w="5874" w:type="dxa"/>
            <w:gridSpan w:val="3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7CD7A21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Узято під нагляд протягом звітного року осіб з уперше в житті встановленим діагнозом ВІЛ-інфекція (незалежно  від стадії захворювання)</w:t>
            </w:r>
          </w:p>
        </w:tc>
        <w:tc>
          <w:tcPr>
            <w:tcW w:w="3531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20D33DD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Перебуває під наглядом </w:t>
            </w:r>
          </w:p>
          <w:p w14:paraId="62F7889D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на кінець звітного року осіб з діагнозом</w:t>
            </w:r>
          </w:p>
        </w:tc>
      </w:tr>
      <w:tr w:rsidR="008F74DF" w:rsidRPr="006375D5" w14:paraId="2B68A8BC" w14:textId="77777777" w:rsidTr="0099768F">
        <w:trPr>
          <w:trHeight w:val="1076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2D0B1A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70FCFBD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4A18A0F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всього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43A39CA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. при перенаправленні з  ГО/</w:t>
            </w:r>
            <w:proofErr w:type="spellStart"/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ЦСССДМ</w:t>
            </w:r>
            <w:proofErr w:type="spellEnd"/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8C7DA24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СНІД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6087629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ВІЛ-інфекція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6DA9EFFD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у тому числі СНІД</w:t>
            </w:r>
          </w:p>
        </w:tc>
      </w:tr>
      <w:tr w:rsidR="008F74DF" w:rsidRPr="006375D5" w14:paraId="44F06F51" w14:textId="77777777" w:rsidTr="006675B3">
        <w:trPr>
          <w:trHeight w:val="254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691DF67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А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D84CF41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Б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B0FC7E8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1774DA36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8E415AB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12028F8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9D0A902" w14:textId="77777777" w:rsidR="008F74DF" w:rsidRPr="006375D5" w:rsidRDefault="008F74DF" w:rsidP="0099768F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              5</w:t>
            </w:r>
          </w:p>
        </w:tc>
      </w:tr>
      <w:tr w:rsidR="00381283" w:rsidRPr="006375D5" w14:paraId="72AF78D5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6EB5C1A" w14:textId="77777777" w:rsidR="00381283" w:rsidRPr="006375D5" w:rsidRDefault="00381283" w:rsidP="00381283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Усього інфікованих, осіб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E393DF2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0</w:t>
            </w:r>
          </w:p>
        </w:tc>
        <w:tc>
          <w:tcPr>
            <w:tcW w:w="18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50A20FE" w14:textId="2A7C6F0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8938</w:t>
            </w:r>
          </w:p>
        </w:tc>
        <w:tc>
          <w:tcPr>
            <w:tcW w:w="19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0A06CF7" w14:textId="2E11763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351</w:t>
            </w:r>
          </w:p>
        </w:tc>
        <w:tc>
          <w:tcPr>
            <w:tcW w:w="205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5811E83" w14:textId="4670DDD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667</w:t>
            </w:r>
          </w:p>
        </w:tc>
        <w:tc>
          <w:tcPr>
            <w:tcW w:w="18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7C7F2D" w14:textId="0DDCCF30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133121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B74B" w14:textId="3EFA2C17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41279</w:t>
            </w:r>
          </w:p>
        </w:tc>
      </w:tr>
      <w:tr w:rsidR="00381283" w:rsidRPr="006375D5" w14:paraId="6AB5467A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0BB733F" w14:textId="77777777" w:rsidR="00381283" w:rsidRPr="006375D5" w:rsidRDefault="00381283" w:rsidP="00381283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 у тому числі: статевим шляхом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2411912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1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66B9191" w14:textId="5663DE7D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6699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7BC5332" w14:textId="569B1C5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1856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ED0981B" w14:textId="13DCBCF6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15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680FDC" w14:textId="293FEC70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9500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52C5" w14:textId="009FD246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8578</w:t>
            </w:r>
          </w:p>
        </w:tc>
      </w:tr>
      <w:tr w:rsidR="00381283" w:rsidRPr="006375D5" w14:paraId="20913CA1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75D9A59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: гомосексуальним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CF734FA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1.1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2B84332" w14:textId="0E671AC4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88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F6B00D" w14:textId="0D2812F7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09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CCC939" w14:textId="36AADD5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E507C20" w14:textId="68306ECB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739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D189" w14:textId="0D29980C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829</w:t>
            </w:r>
          </w:p>
        </w:tc>
      </w:tr>
      <w:tr w:rsidR="00381283" w:rsidRPr="006375D5" w14:paraId="1C01C89B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ECFA761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: гетеросексуальним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F552B98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1.2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767410" w14:textId="0A872EC5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6511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84F3772" w14:textId="20E5EB5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747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0EDBA4" w14:textId="0E05CDAD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124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F0D15F8" w14:textId="71B157DB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876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9A71" w14:textId="616D10AC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6749</w:t>
            </w:r>
          </w:p>
        </w:tc>
      </w:tr>
      <w:tr w:rsidR="00381283" w:rsidRPr="006375D5" w14:paraId="007DF2D2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B7996D6" w14:textId="77777777" w:rsidR="00381283" w:rsidRPr="006375D5" w:rsidRDefault="00381283" w:rsidP="00381283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у тому числі: парентеральним шляхом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29C4FE1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B15729" w14:textId="2A7AAD7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1235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69935E" w14:textId="1DD64E33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493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C473DF6" w14:textId="522B568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479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420E4C8" w14:textId="3360D09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3268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7B09" w14:textId="542BE6CB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11784</w:t>
            </w:r>
          </w:p>
        </w:tc>
      </w:tr>
      <w:tr w:rsidR="00381283" w:rsidRPr="006375D5" w14:paraId="40CDBBC8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AD92100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 xml:space="preserve">з них унаслідок: уведення наркотичних речовин ін`єкційним шляхом  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6D3FE79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1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DD66EE7" w14:textId="001F8A8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232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697300" w14:textId="0D5E8B1F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493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66DB418" w14:textId="038E68C7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479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9A2E88A" w14:textId="4DFB1B5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3265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DEA9" w14:textId="2B5AB703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1777</w:t>
            </w:r>
          </w:p>
        </w:tc>
      </w:tr>
      <w:tr w:rsidR="00381283" w:rsidRPr="006375D5" w14:paraId="43FE4670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FA9BEF3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 унаслідок: переливання препаратів або компонентів крові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E0F3B35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2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95F2C4E" w14:textId="71EA266D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333942F" w14:textId="78404240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CC8C5D6" w14:textId="6615FF05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5A78C2" w14:textId="1D9639B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9866" w14:textId="76804799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381283" w:rsidRPr="006375D5" w14:paraId="273F17B7" w14:textId="77777777" w:rsidTr="00381283">
        <w:trPr>
          <w:trHeight w:val="50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CE1182C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 унаслідок: трансплантації  донорських органів, клітин тканин, біологічних рідин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2690F86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3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38562B9" w14:textId="0301DA5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28FAEC" w14:textId="4157ADD8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22EED8D" w14:textId="4AD3677A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5C0E71" w14:textId="409D6DC2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E52E" w14:textId="7778683D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381283" w:rsidRPr="006375D5" w14:paraId="65F50C07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A7D80A7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 xml:space="preserve">з них унаслідок: інших медичних маніпуляцій 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BBD50D8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4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8D367EE" w14:textId="02152879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46D9DF" w14:textId="211EE7F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2113A2" w14:textId="347C6453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DFAFC9A" w14:textId="591EE8D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761E" w14:textId="6FC162B8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381283" w:rsidRPr="006375D5" w14:paraId="3556AF87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04DB4C0E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 xml:space="preserve">з них унаслідок: професійного інфікування 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C01560D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5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A4F2DEE" w14:textId="1FDF61C4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AA1CB05" w14:textId="0D4E7C02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BF64433" w14:textId="466BC7E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1A33A02" w14:textId="3ADE82C6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44A1" w14:textId="44D52813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381283" w:rsidRPr="006375D5" w14:paraId="6CF3F438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59989C1E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 xml:space="preserve">з них унаслідок: інших не медичних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втручань</w:t>
            </w:r>
            <w:proofErr w:type="spellEnd"/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EAA0F14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2.6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11467C" w14:textId="08F35CC1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AC9E32E" w14:textId="7F793364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E1D3759" w14:textId="394A4CB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E130CB" w14:textId="20E33318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99EF5" w14:textId="7A151705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381283" w:rsidRPr="006375D5" w14:paraId="6D660752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5ED09AB" w14:textId="77777777" w:rsidR="00381283" w:rsidRPr="006375D5" w:rsidRDefault="00381283" w:rsidP="00381283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у тому числі: від ВІЛ-інфікованої матері до дитини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198D2BE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3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ED992E5" w14:textId="0C927D89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960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BE54D29" w14:textId="2E8DE72C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6CDDC03" w14:textId="7968D0D4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23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27E28D1" w14:textId="0227B17A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50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0CFEF" w14:textId="1D01263A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bCs/>
                <w:sz w:val="24"/>
                <w:szCs w:val="24"/>
              </w:rPr>
              <w:t>803</w:t>
            </w:r>
          </w:p>
        </w:tc>
      </w:tr>
      <w:tr w:rsidR="00381283" w:rsidRPr="006375D5" w14:paraId="4C8A63EA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E33CC99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: діагноз ВІЛ-інфекції підтверджено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43CF482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3.1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17CDA7E" w14:textId="1785F89A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DD7079D" w14:textId="32FE9517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4BE4D4" w14:textId="04C1621D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3968E34" w14:textId="198C77DD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57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A3E07" w14:textId="57ADFBD5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803</w:t>
            </w:r>
          </w:p>
        </w:tc>
      </w:tr>
      <w:tr w:rsidR="00381283" w:rsidRPr="006375D5" w14:paraId="2E3A8F0D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427EBE2" w14:textId="77777777" w:rsidR="00381283" w:rsidRPr="006375D5" w:rsidRDefault="00381283" w:rsidP="00381283">
            <w:pPr>
              <w:jc w:val="right"/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  <w:lang w:eastAsia="en-US"/>
              </w:rPr>
              <w:t>з них: діагноз ВІЛ-інфекції в стадії підтвердження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A91422D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3.2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1A48299" w14:textId="31993653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914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F332802" w14:textId="089638A9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892BB73" w14:textId="0BE14F08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02E2C1B" w14:textId="1991ECC7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244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ECF10" w14:textId="3011473C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381283" w:rsidRPr="006375D5" w14:paraId="0E4056AE" w14:textId="77777777" w:rsidTr="00381283">
        <w:trPr>
          <w:trHeight w:val="298"/>
        </w:trPr>
        <w:tc>
          <w:tcPr>
            <w:tcW w:w="4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808080"/>
            </w:tcBorders>
            <w:vAlign w:val="bottom"/>
            <w:hideMark/>
          </w:tcPr>
          <w:p w14:paraId="178EB17A" w14:textId="77777777" w:rsidR="00381283" w:rsidRPr="006375D5" w:rsidRDefault="00381283" w:rsidP="00381283">
            <w:pPr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  <w:lang w:eastAsia="en-US"/>
              </w:rPr>
              <w:t xml:space="preserve">         у тому числі: шлях інфікування не визначено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583B614C" w14:textId="77777777" w:rsidR="00381283" w:rsidRPr="006375D5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6375D5">
              <w:rPr>
                <w:rFonts w:ascii="Times New Roman" w:hAnsi="Times New Roman"/>
                <w:sz w:val="24"/>
                <w:szCs w:val="24"/>
                <w:lang w:eastAsia="en-US"/>
              </w:rPr>
              <w:t>1.4</w:t>
            </w:r>
          </w:p>
        </w:tc>
        <w:tc>
          <w:tcPr>
            <w:tcW w:w="1888" w:type="dxa"/>
            <w:tcBorders>
              <w:top w:val="nil"/>
              <w:left w:val="single" w:sz="4" w:space="0" w:color="808080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910817D" w14:textId="25B57303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944934C" w14:textId="44DF77D3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055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D379E4" w14:textId="6C696ECE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9F7EAE9" w14:textId="002D5F64" w:rsidR="00381283" w:rsidRPr="00381283" w:rsidRDefault="00381283" w:rsidP="00381283">
            <w:pPr>
              <w:jc w:val="center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40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BA045" w14:textId="11649821" w:rsidR="00381283" w:rsidRPr="00381283" w:rsidRDefault="00381283" w:rsidP="00381283">
            <w:pPr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81283">
              <w:rPr>
                <w:rFonts w:ascii="Times New Roman" w:hAnsi="Times New Roman"/>
                <w:sz w:val="24"/>
                <w:szCs w:val="24"/>
              </w:rPr>
              <w:t>114</w:t>
            </w:r>
          </w:p>
        </w:tc>
      </w:tr>
    </w:tbl>
    <w:p w14:paraId="5549FBFE" w14:textId="77777777" w:rsidR="008F74DF" w:rsidRPr="006375D5" w:rsidRDefault="008F74DF" w:rsidP="008F74DF">
      <w:pPr>
        <w:rPr>
          <w:rFonts w:ascii="Times New Roman" w:hAnsi="Times New Roman"/>
          <w:sz w:val="24"/>
          <w:szCs w:val="24"/>
        </w:rPr>
      </w:pPr>
    </w:p>
    <w:p w14:paraId="1255349D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69D02FBE" w14:textId="78F81276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5FE925D0" w14:textId="0E5C7A9A" w:rsidR="0072425F" w:rsidRPr="006375D5" w:rsidRDefault="0072425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76C35B94" w14:textId="77777777" w:rsidR="008F74DF" w:rsidRPr="006375D5" w:rsidRDefault="008F74DF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3F9D3ADF" w14:textId="648328FF" w:rsidR="008F74DF" w:rsidRPr="006375D5" w:rsidRDefault="008F74DF" w:rsidP="000546FD">
      <w:pPr>
        <w:ind w:left="10635" w:firstLine="709"/>
        <w:jc w:val="center"/>
        <w:rPr>
          <w:rFonts w:ascii="Times New Roman" w:hAnsi="Times New Roman"/>
          <w:sz w:val="24"/>
          <w:szCs w:val="24"/>
        </w:rPr>
      </w:pPr>
    </w:p>
    <w:tbl>
      <w:tblPr>
        <w:tblW w:w="15196" w:type="dxa"/>
        <w:tblInd w:w="108" w:type="dxa"/>
        <w:tblLook w:val="04A0" w:firstRow="1" w:lastRow="0" w:firstColumn="1" w:lastColumn="0" w:noHBand="0" w:noVBand="1"/>
      </w:tblPr>
      <w:tblGrid>
        <w:gridCol w:w="6521"/>
        <w:gridCol w:w="1276"/>
        <w:gridCol w:w="2126"/>
        <w:gridCol w:w="1925"/>
        <w:gridCol w:w="3348"/>
      </w:tblGrid>
      <w:tr w:rsidR="008F74DF" w:rsidRPr="006375D5" w14:paraId="3EB50C96" w14:textId="77777777" w:rsidTr="000A72D2">
        <w:trPr>
          <w:trHeight w:val="194"/>
        </w:trPr>
        <w:tc>
          <w:tcPr>
            <w:tcW w:w="7797" w:type="dxa"/>
            <w:gridSpan w:val="2"/>
            <w:vAlign w:val="bottom"/>
          </w:tcPr>
          <w:p w14:paraId="0DE84B77" w14:textId="144A0988" w:rsidR="008F74DF" w:rsidRPr="006375D5" w:rsidRDefault="008F74DF" w:rsidP="000546FD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2" w:name="_Hlk214279565"/>
          </w:p>
        </w:tc>
        <w:tc>
          <w:tcPr>
            <w:tcW w:w="2126" w:type="dxa"/>
            <w:noWrap/>
            <w:vAlign w:val="bottom"/>
            <w:hideMark/>
          </w:tcPr>
          <w:p w14:paraId="23A3CE87" w14:textId="77777777" w:rsidR="008F74DF" w:rsidRPr="006375D5" w:rsidRDefault="008F74DF" w:rsidP="0099768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925" w:type="dxa"/>
            <w:noWrap/>
            <w:vAlign w:val="bottom"/>
            <w:hideMark/>
          </w:tcPr>
          <w:p w14:paraId="5E36D0A8" w14:textId="77777777" w:rsidR="008F74DF" w:rsidRPr="006375D5" w:rsidRDefault="008F74DF" w:rsidP="0099768F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3348" w:type="dxa"/>
            <w:noWrap/>
            <w:vAlign w:val="bottom"/>
            <w:hideMark/>
          </w:tcPr>
          <w:p w14:paraId="77EF9F09" w14:textId="600D1697" w:rsidR="008F74DF" w:rsidRPr="000A72D2" w:rsidRDefault="000A72D2" w:rsidP="000546FD">
            <w:pPr>
              <w:rPr>
                <w:rFonts w:ascii="Times New Roman" w:hAnsi="Times New Roman"/>
                <w:bCs/>
                <w:sz w:val="20"/>
              </w:rPr>
            </w:pPr>
            <w:r w:rsidRPr="000A72D2">
              <w:rPr>
                <w:rFonts w:ascii="Times New Roman" w:hAnsi="Times New Roman"/>
                <w:bCs/>
                <w:sz w:val="20"/>
              </w:rPr>
              <w:t xml:space="preserve">Продовження форми № 2-ВІЛ/СНІД      </w:t>
            </w:r>
          </w:p>
        </w:tc>
      </w:tr>
      <w:bookmarkEnd w:id="2"/>
      <w:tr w:rsidR="008927EC" w:rsidRPr="006375D5" w14:paraId="7C983FCA" w14:textId="77777777" w:rsidTr="000A72D2">
        <w:trPr>
          <w:trHeight w:val="194"/>
        </w:trPr>
        <w:tc>
          <w:tcPr>
            <w:tcW w:w="9923" w:type="dxa"/>
            <w:gridSpan w:val="3"/>
            <w:vAlign w:val="bottom"/>
          </w:tcPr>
          <w:p w14:paraId="1DC50DE1" w14:textId="1C70BA4F" w:rsidR="008927EC" w:rsidRPr="006375D5" w:rsidRDefault="008927EC" w:rsidP="008927EC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903A4D">
              <w:rPr>
                <w:rFonts w:ascii="Times New Roman" w:hAnsi="Times New Roman"/>
                <w:b/>
                <w:bCs/>
                <w:sz w:val="24"/>
                <w:szCs w:val="24"/>
              </w:rPr>
              <w:t>ІІІ</w:t>
            </w:r>
            <w:proofErr w:type="spellEnd"/>
            <w:r w:rsidRPr="00903A4D">
              <w:rPr>
                <w:rFonts w:ascii="Times New Roman" w:hAnsi="Times New Roman"/>
                <w:b/>
                <w:bCs/>
                <w:sz w:val="24"/>
                <w:szCs w:val="24"/>
              </w:rPr>
              <w:t>. Стани та хвороби, що зумовлені вірусом імунодефіциту людини, серед громадян України</w:t>
            </w:r>
          </w:p>
        </w:tc>
        <w:tc>
          <w:tcPr>
            <w:tcW w:w="1925" w:type="dxa"/>
            <w:noWrap/>
            <w:vAlign w:val="bottom"/>
          </w:tcPr>
          <w:p w14:paraId="2BB22258" w14:textId="77777777" w:rsidR="008927EC" w:rsidRPr="006375D5" w:rsidRDefault="008927EC" w:rsidP="008927EC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3348" w:type="dxa"/>
            <w:noWrap/>
            <w:vAlign w:val="bottom"/>
          </w:tcPr>
          <w:p w14:paraId="6BDC46E2" w14:textId="755B3165" w:rsidR="008927EC" w:rsidRPr="006375D5" w:rsidRDefault="008927EC" w:rsidP="008927EC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Таблиця 3000</w:t>
            </w:r>
          </w:p>
        </w:tc>
      </w:tr>
      <w:tr w:rsidR="008927EC" w:rsidRPr="006375D5" w14:paraId="7935BE3E" w14:textId="77777777" w:rsidTr="000A72D2">
        <w:trPr>
          <w:trHeight w:val="194"/>
        </w:trPr>
        <w:tc>
          <w:tcPr>
            <w:tcW w:w="7797" w:type="dxa"/>
            <w:gridSpan w:val="2"/>
            <w:tcBorders>
              <w:bottom w:val="single" w:sz="4" w:space="0" w:color="auto"/>
            </w:tcBorders>
            <w:vAlign w:val="bottom"/>
          </w:tcPr>
          <w:p w14:paraId="3CB1A4A3" w14:textId="6F1D7D26" w:rsidR="008927EC" w:rsidRPr="006375D5" w:rsidRDefault="008927EC" w:rsidP="008927EC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903A4D">
              <w:rPr>
                <w:rFonts w:ascii="Times New Roman" w:hAnsi="Times New Roman"/>
                <w:bCs/>
                <w:sz w:val="24"/>
                <w:szCs w:val="24"/>
              </w:rPr>
              <w:t xml:space="preserve">Клінічні стадії та ступінь </w:t>
            </w:r>
            <w:proofErr w:type="spellStart"/>
            <w:r w:rsidRPr="00903A4D">
              <w:rPr>
                <w:rFonts w:ascii="Times New Roman" w:hAnsi="Times New Roman"/>
                <w:bCs/>
                <w:sz w:val="24"/>
                <w:szCs w:val="24"/>
              </w:rPr>
              <w:t>імуносупресії</w:t>
            </w:r>
            <w:proofErr w:type="spellEnd"/>
            <w:r w:rsidRPr="00903A4D">
              <w:rPr>
                <w:rFonts w:ascii="Times New Roman" w:hAnsi="Times New Roman"/>
                <w:bCs/>
                <w:sz w:val="24"/>
                <w:szCs w:val="24"/>
              </w:rPr>
              <w:t xml:space="preserve"> при ВІЛ-інфекції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noWrap/>
            <w:vAlign w:val="bottom"/>
          </w:tcPr>
          <w:p w14:paraId="0605E52C" w14:textId="77777777" w:rsidR="008927EC" w:rsidRPr="006375D5" w:rsidRDefault="008927EC" w:rsidP="008927EC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925" w:type="dxa"/>
            <w:tcBorders>
              <w:bottom w:val="single" w:sz="4" w:space="0" w:color="auto"/>
            </w:tcBorders>
            <w:noWrap/>
            <w:vAlign w:val="bottom"/>
          </w:tcPr>
          <w:p w14:paraId="2B35884D" w14:textId="77777777" w:rsidR="008927EC" w:rsidRPr="006375D5" w:rsidRDefault="008927EC" w:rsidP="008927EC">
            <w:pPr>
              <w:rPr>
                <w:rFonts w:ascii="Times New Roman" w:hAnsi="Times New Roman"/>
                <w:sz w:val="20"/>
                <w:lang w:eastAsia="uk-UA"/>
              </w:rPr>
            </w:pPr>
          </w:p>
        </w:tc>
        <w:tc>
          <w:tcPr>
            <w:tcW w:w="3348" w:type="dxa"/>
            <w:tcBorders>
              <w:bottom w:val="single" w:sz="4" w:space="0" w:color="auto"/>
            </w:tcBorders>
            <w:noWrap/>
            <w:vAlign w:val="bottom"/>
          </w:tcPr>
          <w:p w14:paraId="3FBAB81B" w14:textId="77777777" w:rsidR="008927EC" w:rsidRPr="006375D5" w:rsidRDefault="008927EC" w:rsidP="008927EC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927EC" w:rsidRPr="006375D5" w14:paraId="111F9C3B" w14:textId="77777777" w:rsidTr="000A72D2">
        <w:trPr>
          <w:trHeight w:val="639"/>
        </w:trPr>
        <w:tc>
          <w:tcPr>
            <w:tcW w:w="65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0BB1F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азва шляху інфікування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76BEE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омер рядка</w:t>
            </w:r>
          </w:p>
        </w:tc>
        <w:tc>
          <w:tcPr>
            <w:tcW w:w="4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450DE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зято під нагляд протягом звітного року осіб з вперше в житті встановленим діагнозом</w:t>
            </w:r>
          </w:p>
        </w:tc>
        <w:tc>
          <w:tcPr>
            <w:tcW w:w="33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F3275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Перебуває під наглядом на кінець звітного року  з діагнозом ВІЛ-інфекції (незалежно від стадії захворювання)</w:t>
            </w:r>
          </w:p>
        </w:tc>
      </w:tr>
      <w:tr w:rsidR="008927EC" w:rsidRPr="006375D5" w14:paraId="70D65D95" w14:textId="77777777" w:rsidTr="000A72D2">
        <w:trPr>
          <w:trHeight w:val="73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4B9423A" w14:textId="77777777" w:rsidR="008927EC" w:rsidRPr="006375D5" w:rsidRDefault="008927EC" w:rsidP="008927E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22E66CA" w14:textId="77777777" w:rsidR="008927EC" w:rsidRPr="006375D5" w:rsidRDefault="008927EC" w:rsidP="008927E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92A244E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ІЛ-інфекція (незалежно від стадії захворювання)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0BFA4C5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СНІД</w:t>
            </w:r>
          </w:p>
        </w:tc>
        <w:tc>
          <w:tcPr>
            <w:tcW w:w="3348" w:type="dxa"/>
            <w:vMerge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1320EAA4" w14:textId="77777777" w:rsidR="008927EC" w:rsidRPr="006375D5" w:rsidRDefault="008927EC" w:rsidP="008927E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927EC" w:rsidRPr="006375D5" w14:paraId="1629EF08" w14:textId="77777777" w:rsidTr="000A72D2">
        <w:trPr>
          <w:trHeight w:val="194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6AD10C52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70D294E8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Б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59A77081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0793F82F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2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52A4C517" w14:textId="77777777" w:rsidR="008927EC" w:rsidRPr="006375D5" w:rsidRDefault="008927EC" w:rsidP="008927EC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3</w:t>
            </w:r>
          </w:p>
        </w:tc>
      </w:tr>
      <w:tr w:rsidR="00D63D7B" w:rsidRPr="006375D5" w14:paraId="09E6E6E5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1C3BA0E" w14:textId="77777777" w:rsidR="00D63D7B" w:rsidRPr="006375D5" w:rsidRDefault="00D63D7B" w:rsidP="00D63D7B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Усього інфікованих, осі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CC5951C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0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2F62DD6" w14:textId="1B20C1F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8024</w:t>
            </w:r>
          </w:p>
        </w:tc>
        <w:tc>
          <w:tcPr>
            <w:tcW w:w="1925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493C57" w14:textId="69C4B4A4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2667</w:t>
            </w:r>
          </w:p>
        </w:tc>
        <w:tc>
          <w:tcPr>
            <w:tcW w:w="334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A806" w14:textId="1810325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130676</w:t>
            </w:r>
          </w:p>
        </w:tc>
      </w:tr>
      <w:tr w:rsidR="00D63D7B" w:rsidRPr="006375D5" w14:paraId="70DDC3AE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7A348447" w14:textId="77777777" w:rsidR="00D63D7B" w:rsidRPr="006375D5" w:rsidRDefault="00D63D7B" w:rsidP="00D63D7B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у тому числі: дорослі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BC394A0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0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9298948" w14:textId="697B4BF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7953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98449C0" w14:textId="110F45B9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2646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263D" w14:textId="1FE6279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128934</w:t>
            </w:r>
          </w:p>
        </w:tc>
      </w:tr>
      <w:tr w:rsidR="00D63D7B" w:rsidRPr="006375D5" w14:paraId="0BDD7A79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06A8DC08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з них з: гострим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ретровірусни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синдромом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70DCF17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1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7CE50F8" w14:textId="308E1BE4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104E2A2" w14:textId="223E70D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1E99" w14:textId="421DB03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80</w:t>
            </w:r>
          </w:p>
        </w:tc>
      </w:tr>
      <w:tr w:rsidR="00D63D7B" w:rsidRPr="006375D5" w14:paraId="2B612EA2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AB031D9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безсимптомна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4752D05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2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E4CF4D3" w14:textId="470EE1B7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207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95944F3" w14:textId="197FABBD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19B0" w14:textId="6DA9A6BE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6941</w:t>
            </w:r>
          </w:p>
        </w:tc>
      </w:tr>
      <w:tr w:rsidR="00D63D7B" w:rsidRPr="006375D5" w14:paraId="37F8273C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A46D172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ПГЛ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9DDDF07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3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FC1D67F" w14:textId="540ED72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434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A4EC6DC" w14:textId="719A4B0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E886" w14:textId="0B8303C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6817</w:t>
            </w:r>
          </w:p>
        </w:tc>
      </w:tr>
      <w:tr w:rsidR="00D63D7B" w:rsidRPr="006375D5" w14:paraId="09EC4BE1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605F85F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E162A9A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4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36D4AD5" w14:textId="782D88D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34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2DCB501" w14:textId="32096F9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8C939" w14:textId="2709C6E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7569</w:t>
            </w:r>
          </w:p>
        </w:tc>
      </w:tr>
      <w:tr w:rsidR="00D63D7B" w:rsidRPr="006375D5" w14:paraId="3B4DD9C1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927A4BE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0E7FB19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5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989B0A" w14:textId="160ADB7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33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80A7E0" w14:textId="1D68F80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4FCA9" w14:textId="76F7E69C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7039</w:t>
            </w:r>
          </w:p>
        </w:tc>
      </w:tr>
      <w:tr w:rsidR="00D63D7B" w:rsidRPr="006375D5" w14:paraId="1AAAE520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4A78C6B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V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 (СНІД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AC2AD67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2.6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9831BAA" w14:textId="6290164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638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5C91B07" w14:textId="36993C2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646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C651" w14:textId="5FE47B2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40488</w:t>
            </w:r>
          </w:p>
        </w:tc>
      </w:tr>
      <w:tr w:rsidR="00D63D7B" w:rsidRPr="006375D5" w14:paraId="7FE968F2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2924ABFB" w14:textId="77777777" w:rsidR="00D63D7B" w:rsidRPr="006375D5" w:rsidRDefault="00D63D7B" w:rsidP="00D63D7B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у тому числі: діти 15-18 років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EE68E3A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0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DEB434D" w14:textId="0D2B6A6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25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581C11A" w14:textId="11910CA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0473" w14:textId="1341F35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597</w:t>
            </w:r>
          </w:p>
        </w:tc>
      </w:tr>
      <w:tr w:rsidR="00D63D7B" w:rsidRPr="006375D5" w14:paraId="3E724F89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86BFC75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з них з: гострим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ретровірусним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синдромом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1C0E7C0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1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0878307" w14:textId="7A23B13D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9BA4196" w14:textId="0879026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117A" w14:textId="15F6FF2D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D63D7B" w:rsidRPr="006375D5" w14:paraId="5902D405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26208EB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безсимптомна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5FD0A85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2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89606B" w14:textId="3235E628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C44A305" w14:textId="0C0F541D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A87F" w14:textId="6C477DF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D63D7B" w:rsidRPr="006375D5" w14:paraId="23591468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C8CB362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ПГЛ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CCAA233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3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4BD5213" w14:textId="52832569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E026AB0" w14:textId="6BEFC134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95DE" w14:textId="45F7A3D9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</w:tr>
      <w:tr w:rsidR="00D63D7B" w:rsidRPr="006375D5" w14:paraId="477532A4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B709A72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9E1D7E4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4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823FC74" w14:textId="192D38B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798B193" w14:textId="455E2AD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14086" w14:textId="11B04EA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81</w:t>
            </w:r>
          </w:p>
        </w:tc>
      </w:tr>
      <w:tr w:rsidR="00D63D7B" w:rsidRPr="006375D5" w14:paraId="62E5559E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6248EDF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38A0449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5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D3475A" w14:textId="2FD0646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46511A7" w14:textId="3D1247E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F1DD" w14:textId="667FA0C4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90</w:t>
            </w:r>
          </w:p>
        </w:tc>
      </w:tr>
      <w:tr w:rsidR="00D63D7B" w:rsidRPr="006375D5" w14:paraId="28A32672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312804B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V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 (СНІД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7D07451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3.6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30B34AC" w14:textId="53F8B80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F07DE0" w14:textId="04368C60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A00F2" w14:textId="03790072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56</w:t>
            </w:r>
          </w:p>
        </w:tc>
      </w:tr>
      <w:tr w:rsidR="00D63D7B" w:rsidRPr="006375D5" w14:paraId="3299D203" w14:textId="77777777" w:rsidTr="00D63D7B">
        <w:trPr>
          <w:trHeight w:val="38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606B7C9" w14:textId="77777777" w:rsidR="00D63D7B" w:rsidRPr="006375D5" w:rsidRDefault="00D63D7B" w:rsidP="00D63D7B">
            <w:pPr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кількість осіб, яким проведено дослідження щодо визначення абсолютної або відносної кількості </w:t>
            </w:r>
            <w:proofErr w:type="spellStart"/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CD4</w:t>
            </w:r>
            <w:proofErr w:type="spellEnd"/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-лімфоцитів  (з рядків 2.0 та 3.0)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AC561BA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0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142EFE5" w14:textId="705B3CDE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7373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FF9D712" w14:textId="2DFFC40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2160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C8DD4" w14:textId="1CD3AB70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98947</w:t>
            </w:r>
          </w:p>
        </w:tc>
      </w:tr>
      <w:tr w:rsidR="00D63D7B" w:rsidRPr="006375D5" w14:paraId="44AF8096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521A8851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з них мали ступінь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муносупресії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: ≥ 500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/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CD4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-лімфоциті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EEC735A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1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0121B10" w14:textId="51622EC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403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1A506B6" w14:textId="7F6C2EF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23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3C0C" w14:textId="1734B306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49898</w:t>
            </w:r>
          </w:p>
        </w:tc>
      </w:tr>
      <w:tr w:rsidR="00D63D7B" w:rsidRPr="006375D5" w14:paraId="7E33FFDC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BE4C772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350-499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/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CD4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-лімфоциті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2C428CC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2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5DDF6B" w14:textId="23034B4E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231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E50E662" w14:textId="77B69D4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47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327A0" w14:textId="7E7B449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0468</w:t>
            </w:r>
          </w:p>
        </w:tc>
      </w:tr>
      <w:tr w:rsidR="00D63D7B" w:rsidRPr="006375D5" w14:paraId="5A9D4EF5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BEB99DA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200-349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/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CD4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-лімфоциті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087A0EA6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3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D90B099" w14:textId="341AEF8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685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2D3C38F" w14:textId="13272D64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04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226F4" w14:textId="1A7FE96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6728</w:t>
            </w:r>
          </w:p>
        </w:tc>
      </w:tr>
      <w:tr w:rsidR="00D63D7B" w:rsidRPr="006375D5" w14:paraId="5B49AABE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FEAF18E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&lt; 200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/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мкл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або відносна кількість &lt; 15 %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CD4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-лімфоциті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341CBA5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4.4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E2E6AD6" w14:textId="15D1FF5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054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5C54AD0" w14:textId="423CF7C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586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FACF" w14:textId="103B8050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1853</w:t>
            </w:r>
          </w:p>
        </w:tc>
      </w:tr>
      <w:tr w:rsidR="00D63D7B" w:rsidRPr="006375D5" w14:paraId="0543451F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428292B" w14:textId="77777777" w:rsidR="00D63D7B" w:rsidRPr="006375D5" w:rsidRDefault="00D63D7B" w:rsidP="00D63D7B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у тому числі: ВІЛ-інфіковані діти віком 0-14 років включно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03C030EA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0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212FC2" w14:textId="479C64E2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46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73232DE" w14:textId="38CEED3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3F33" w14:textId="715BA303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bCs/>
                <w:sz w:val="24"/>
                <w:szCs w:val="24"/>
              </w:rPr>
              <w:t>1145</w:t>
            </w:r>
          </w:p>
        </w:tc>
      </w:tr>
      <w:tr w:rsidR="00D63D7B" w:rsidRPr="006375D5" w14:paraId="12E0399F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00BF7595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з них з: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безсимптомна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C0E74E6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1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1A775FE" w14:textId="2EE4843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0667FCA" w14:textId="08F380A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6584" w14:textId="6F4908DB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61</w:t>
            </w:r>
          </w:p>
        </w:tc>
      </w:tr>
      <w:tr w:rsidR="00D63D7B" w:rsidRPr="006375D5" w14:paraId="033ADA2D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F0F32DF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І клінічною стадією,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ПГЛ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51F71FF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2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2652D6F" w14:textId="071D98B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E8CE772" w14:textId="38A44FF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7DE5F" w14:textId="46BD6F62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91</w:t>
            </w:r>
          </w:p>
        </w:tc>
      </w:tr>
      <w:tr w:rsidR="00D63D7B" w:rsidRPr="006375D5" w14:paraId="0BA3F0EB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3D0A6E6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69F8205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3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04C010D" w14:textId="4279BD55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ED13B65" w14:textId="5606F9CE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6C35" w14:textId="731C6FAF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331</w:t>
            </w:r>
          </w:p>
        </w:tc>
      </w:tr>
      <w:tr w:rsidR="00D63D7B" w:rsidRPr="006375D5" w14:paraId="14150BDF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B5E1BAC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4586715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4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E77630C" w14:textId="7A96C681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51FBC12" w14:textId="0A58333E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C9EB" w14:textId="00FB3349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403</w:t>
            </w:r>
          </w:p>
        </w:tc>
      </w:tr>
      <w:tr w:rsidR="00D63D7B" w:rsidRPr="006375D5" w14:paraId="7CCC7E33" w14:textId="77777777" w:rsidTr="00D63D7B">
        <w:trPr>
          <w:trHeight w:val="228"/>
        </w:trPr>
        <w:tc>
          <w:tcPr>
            <w:tcW w:w="652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808080"/>
            </w:tcBorders>
            <w:vAlign w:val="center"/>
            <w:hideMark/>
          </w:tcPr>
          <w:p w14:paraId="06753924" w14:textId="77777777" w:rsidR="00D63D7B" w:rsidRPr="006375D5" w:rsidRDefault="00D63D7B" w:rsidP="00D63D7B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   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V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ою стадією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5A1DC65C" w14:textId="77777777" w:rsidR="00D63D7B" w:rsidRPr="006375D5" w:rsidRDefault="00D63D7B" w:rsidP="00D63D7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5.5</w:t>
            </w:r>
          </w:p>
        </w:tc>
        <w:tc>
          <w:tcPr>
            <w:tcW w:w="2126" w:type="dxa"/>
            <w:tcBorders>
              <w:top w:val="nil"/>
              <w:left w:val="single" w:sz="4" w:space="0" w:color="808080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34F9EAC" w14:textId="3D0DFC9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08711DC" w14:textId="12DA4C4A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33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1BE9" w14:textId="28EBAA30" w:rsidR="00D63D7B" w:rsidRPr="00D63D7B" w:rsidRDefault="00D63D7B" w:rsidP="00D63D7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63D7B">
              <w:rPr>
                <w:rFonts w:ascii="Times New Roman" w:hAnsi="Times New Roman"/>
                <w:sz w:val="24"/>
                <w:szCs w:val="24"/>
              </w:rPr>
              <w:t>259</w:t>
            </w:r>
          </w:p>
        </w:tc>
      </w:tr>
    </w:tbl>
    <w:p w14:paraId="4C127272" w14:textId="77777777" w:rsidR="008F74DF" w:rsidRPr="006375D5" w:rsidRDefault="008F74DF" w:rsidP="008F74DF">
      <w:pPr>
        <w:jc w:val="both"/>
        <w:rPr>
          <w:rFonts w:ascii="Times New Roman" w:hAnsi="Times New Roman"/>
          <w:bCs/>
          <w:sz w:val="24"/>
          <w:szCs w:val="24"/>
        </w:rPr>
      </w:pPr>
    </w:p>
    <w:p w14:paraId="3A44B798" w14:textId="1B06876C" w:rsidR="00450F56" w:rsidRPr="006375D5" w:rsidRDefault="00450F56" w:rsidP="000546FD">
      <w:pPr>
        <w:ind w:left="10635" w:firstLine="709"/>
        <w:jc w:val="center"/>
        <w:rPr>
          <w:rFonts w:ascii="Times New Roman" w:hAnsi="Times New Roman"/>
          <w:sz w:val="24"/>
          <w:szCs w:val="24"/>
        </w:rPr>
      </w:pPr>
    </w:p>
    <w:p w14:paraId="648605AF" w14:textId="04950769" w:rsidR="006C7D27" w:rsidRPr="006375D5" w:rsidRDefault="006C7D27" w:rsidP="000546FD">
      <w:pPr>
        <w:ind w:left="10635" w:firstLine="709"/>
        <w:jc w:val="center"/>
        <w:rPr>
          <w:rFonts w:ascii="Times New Roman" w:hAnsi="Times New Roman"/>
          <w:sz w:val="24"/>
          <w:szCs w:val="24"/>
        </w:rPr>
      </w:pPr>
    </w:p>
    <w:tbl>
      <w:tblPr>
        <w:tblW w:w="15196" w:type="dxa"/>
        <w:tblInd w:w="108" w:type="dxa"/>
        <w:tblLook w:val="04A0" w:firstRow="1" w:lastRow="0" w:firstColumn="1" w:lastColumn="0" w:noHBand="0" w:noVBand="1"/>
      </w:tblPr>
      <w:tblGrid>
        <w:gridCol w:w="15196"/>
      </w:tblGrid>
      <w:tr w:rsidR="00825206" w:rsidRPr="00825206" w14:paraId="68ED8D17" w14:textId="77777777" w:rsidTr="00A643EE">
        <w:trPr>
          <w:trHeight w:val="194"/>
        </w:trPr>
        <w:tc>
          <w:tcPr>
            <w:tcW w:w="3348" w:type="dxa"/>
            <w:noWrap/>
            <w:vAlign w:val="bottom"/>
            <w:hideMark/>
          </w:tcPr>
          <w:p w14:paraId="562BC9E7" w14:textId="77777777" w:rsidR="00825206" w:rsidRPr="00825206" w:rsidRDefault="00825206" w:rsidP="00825206">
            <w:pPr>
              <w:ind w:left="10635" w:firstLine="709"/>
              <w:jc w:val="center"/>
              <w:rPr>
                <w:rFonts w:ascii="Times New Roman" w:hAnsi="Times New Roman"/>
                <w:bCs/>
                <w:sz w:val="20"/>
              </w:rPr>
            </w:pPr>
            <w:r w:rsidRPr="00825206">
              <w:rPr>
                <w:rFonts w:ascii="Times New Roman" w:hAnsi="Times New Roman"/>
                <w:bCs/>
                <w:sz w:val="20"/>
              </w:rPr>
              <w:t xml:space="preserve">Продовження форми № 2-ВІЛ/СНІД      </w:t>
            </w:r>
          </w:p>
        </w:tc>
      </w:tr>
    </w:tbl>
    <w:p w14:paraId="6449EBC8" w14:textId="1EB5F933" w:rsidR="006C7D27" w:rsidRDefault="006C7D27" w:rsidP="000546FD">
      <w:pPr>
        <w:ind w:left="10635" w:firstLine="709"/>
        <w:jc w:val="center"/>
        <w:rPr>
          <w:rFonts w:ascii="Times New Roman" w:hAnsi="Times New Roman"/>
          <w:sz w:val="24"/>
          <w:szCs w:val="24"/>
        </w:rPr>
      </w:pPr>
    </w:p>
    <w:p w14:paraId="1C170ADC" w14:textId="59570281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  <w:r w:rsidRPr="006375D5">
        <w:rPr>
          <w:rFonts w:ascii="Times New Roman" w:hAnsi="Times New Roman"/>
          <w:bCs/>
          <w:sz w:val="24"/>
          <w:szCs w:val="24"/>
        </w:rPr>
        <w:t>Супутні патології та стани у ВІЛ-інфікованих дітей віком 15 – 18 років і дорослих</w:t>
      </w:r>
      <w:r w:rsidRPr="006375D5">
        <w:rPr>
          <w:rFonts w:ascii="Times New Roman" w:hAnsi="Times New Roman"/>
          <w:sz w:val="24"/>
          <w:szCs w:val="24"/>
        </w:rPr>
        <w:t xml:space="preserve"> </w:t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</w:r>
      <w:r w:rsidRPr="006375D5">
        <w:rPr>
          <w:rFonts w:ascii="Times New Roman" w:hAnsi="Times New Roman"/>
          <w:sz w:val="24"/>
          <w:szCs w:val="24"/>
        </w:rPr>
        <w:tab/>
        <w:t xml:space="preserve"> </w:t>
      </w:r>
    </w:p>
    <w:p w14:paraId="3B0854F7" w14:textId="36A79063" w:rsidR="008F74DF" w:rsidRPr="006375D5" w:rsidRDefault="008F74DF" w:rsidP="008F74DF">
      <w:pPr>
        <w:jc w:val="center"/>
        <w:rPr>
          <w:rFonts w:ascii="Times New Roman" w:hAnsi="Times New Roman"/>
          <w:bCs/>
          <w:sz w:val="24"/>
          <w:szCs w:val="24"/>
        </w:rPr>
      </w:pPr>
      <w:r w:rsidRPr="006375D5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Таблиця 3001</w:t>
      </w:r>
    </w:p>
    <w:p w14:paraId="49B066AA" w14:textId="67407CDD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30030BFE" w14:textId="77777777" w:rsidR="000546FD" w:rsidRPr="006375D5" w:rsidRDefault="000546FD" w:rsidP="008F74DF">
      <w:pPr>
        <w:jc w:val="both"/>
        <w:rPr>
          <w:rFonts w:ascii="Times New Roman" w:hAnsi="Times New Roman"/>
          <w:sz w:val="24"/>
          <w:szCs w:val="24"/>
        </w:rPr>
      </w:pPr>
    </w:p>
    <w:tbl>
      <w:tblPr>
        <w:tblW w:w="15050" w:type="dxa"/>
        <w:tblInd w:w="113" w:type="dxa"/>
        <w:tblLook w:val="04A0" w:firstRow="1" w:lastRow="0" w:firstColumn="1" w:lastColumn="0" w:noHBand="0" w:noVBand="1"/>
      </w:tblPr>
      <w:tblGrid>
        <w:gridCol w:w="8860"/>
        <w:gridCol w:w="1300"/>
        <w:gridCol w:w="2280"/>
        <w:gridCol w:w="2610"/>
      </w:tblGrid>
      <w:tr w:rsidR="008F74DF" w:rsidRPr="006375D5" w14:paraId="2E8EE9FC" w14:textId="77777777" w:rsidTr="0099768F">
        <w:trPr>
          <w:trHeight w:val="840"/>
        </w:trPr>
        <w:tc>
          <w:tcPr>
            <w:tcW w:w="88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5F66EC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Назва шляху інфікування</w:t>
            </w:r>
          </w:p>
        </w:tc>
        <w:tc>
          <w:tcPr>
            <w:tcW w:w="13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FC1312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Номер рядка</w:t>
            </w:r>
          </w:p>
        </w:tc>
        <w:tc>
          <w:tcPr>
            <w:tcW w:w="48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74813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Взято під нагляд протягом звітного року осіб з вперше в житті встановленим діагнозом</w:t>
            </w:r>
          </w:p>
        </w:tc>
      </w:tr>
      <w:tr w:rsidR="008F74DF" w:rsidRPr="006375D5" w14:paraId="4A54F95E" w14:textId="77777777" w:rsidTr="0099768F">
        <w:trPr>
          <w:trHeight w:val="299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B346CF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03A01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8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AE2B27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ВІЛ-інфекція (незалежно від стадії захворювання)</w:t>
            </w:r>
          </w:p>
        </w:tc>
        <w:tc>
          <w:tcPr>
            <w:tcW w:w="261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A5B8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СНІД</w:t>
            </w:r>
          </w:p>
        </w:tc>
      </w:tr>
      <w:tr w:rsidR="008F74DF" w:rsidRPr="006375D5" w14:paraId="7F9FEA0B" w14:textId="77777777" w:rsidTr="0099768F">
        <w:trPr>
          <w:trHeight w:val="67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F6A02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C2A6EB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8A5731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3FDA20" w14:textId="77777777" w:rsidR="008F74DF" w:rsidRPr="006375D5" w:rsidRDefault="008F74DF" w:rsidP="0099768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4DF" w:rsidRPr="006375D5" w14:paraId="3D778A5C" w14:textId="77777777" w:rsidTr="0099768F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4E2A1E8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А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6A0922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Б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FED64F8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147759B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</w:tr>
      <w:tr w:rsidR="008B7D5E" w:rsidRPr="006375D5" w14:paraId="62E74EA8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03B71A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Усього інфікованих, осіб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F942574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0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B825" w14:textId="0272EDFF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bCs/>
                <w:sz w:val="24"/>
                <w:szCs w:val="24"/>
              </w:rPr>
              <w:t>7978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3795" w14:textId="206AC4C7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bCs/>
                <w:sz w:val="24"/>
                <w:szCs w:val="24"/>
              </w:rPr>
              <w:t>2651</w:t>
            </w:r>
          </w:p>
        </w:tc>
      </w:tr>
      <w:tr w:rsidR="008B7D5E" w:rsidRPr="006375D5" w14:paraId="4E322747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C162DD" w14:textId="77777777" w:rsidR="008B7D5E" w:rsidRPr="006375D5" w:rsidRDefault="008B7D5E" w:rsidP="008B7D5E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у тому числі: обстежені на наявність маркерів гепатиту В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BFA9E57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3238" w14:textId="4CA043B4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711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542D" w14:textId="599571D4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363</w:t>
            </w:r>
          </w:p>
        </w:tc>
      </w:tr>
      <w:tr w:rsidR="008B7D5E" w:rsidRPr="006375D5" w14:paraId="307B455C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199BF7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з них - виявлені маркери гепатиту В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2815660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1.1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A69F" w14:textId="16E6DC36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9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0472" w14:textId="19C4CA7E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19</w:t>
            </w:r>
          </w:p>
        </w:tc>
      </w:tr>
      <w:tr w:rsidR="008B7D5E" w:rsidRPr="006375D5" w14:paraId="7C492C61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099E4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обстежені на наявність маркерів гепатиту С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1BC6D88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2F2F7" w14:textId="6406B93E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708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D19D" w14:textId="457372C3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329</w:t>
            </w:r>
          </w:p>
        </w:tc>
      </w:tr>
      <w:tr w:rsidR="008B7D5E" w:rsidRPr="006375D5" w14:paraId="296CCA39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3875DC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з них - виявлені маркери гепатиту С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70E2CB2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2.1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59635" w14:textId="0AE3DA20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31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05EAD" w14:textId="749C7E6D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473</w:t>
            </w:r>
          </w:p>
        </w:tc>
      </w:tr>
      <w:tr w:rsidR="008B7D5E" w:rsidRPr="006375D5" w14:paraId="2CE41AFB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96A919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відсутні дані щодо обстеження на маркери гепатитів В і/або С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7E20D5C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3DC4" w14:textId="6517CA1A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858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5CA6" w14:textId="16CBEBDA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57</w:t>
            </w:r>
          </w:p>
        </w:tc>
      </w:tr>
      <w:tr w:rsidR="008B7D5E" w:rsidRPr="006375D5" w14:paraId="27378033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EBDE62" w14:textId="77777777" w:rsidR="008B7D5E" w:rsidRPr="006375D5" w:rsidRDefault="008B7D5E" w:rsidP="008B7D5E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у тому числі (з рядка 1.0): з наявністю інфекцій, що передаються статевим шляхом (</w:t>
            </w:r>
            <w:proofErr w:type="spellStart"/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ІПСШ</w:t>
            </w:r>
            <w:proofErr w:type="spellEnd"/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4BF2F38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2.0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341D" w14:textId="00274A87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8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FBEE" w14:textId="30FD2372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85</w:t>
            </w:r>
          </w:p>
        </w:tc>
      </w:tr>
      <w:tr w:rsidR="008B7D5E" w:rsidRPr="006375D5" w14:paraId="1E814119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3DFAD9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 них: з наявністю сифілісу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FCD13E6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39D1" w14:textId="5CB760E8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9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3E9E8" w14:textId="5AAC3CEF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8B7D5E" w:rsidRPr="006375D5" w14:paraId="639ACE3A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AB316C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відсутні дані щодо обстеження на наявність </w:t>
            </w:r>
            <w:proofErr w:type="spellStart"/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>ІПСШ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593F82A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3.0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44DBB" w14:textId="52860135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89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DD0B" w14:textId="02FB7824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759</w:t>
            </w:r>
          </w:p>
        </w:tc>
      </w:tr>
      <w:tr w:rsidR="008B7D5E" w:rsidRPr="006375D5" w14:paraId="735BDC62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E6821A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у тому числі (з рядка 1.0): з алкогольною та наркотичною залежністю 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A1A0306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4.0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E661" w14:textId="285C3D1B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979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1FA" w14:textId="3BCD2DC2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792</w:t>
            </w:r>
          </w:p>
        </w:tc>
      </w:tr>
      <w:tr w:rsidR="008B7D5E" w:rsidRPr="006375D5" w14:paraId="66902541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6229044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з них з:  алкогольною залежністю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7055380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2453" w14:textId="31292311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95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B614A" w14:textId="4E37B0C3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395</w:t>
            </w:r>
          </w:p>
        </w:tc>
      </w:tr>
      <w:tr w:rsidR="008B7D5E" w:rsidRPr="006375D5" w14:paraId="4A049CD9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F2127E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залежністю від неін’єкційних наркотичних засобів, психотропних речовин та прекурсорів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BBC4A7B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2414D" w14:textId="0FE411F4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59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00109" w14:textId="57178D46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236</w:t>
            </w:r>
          </w:p>
        </w:tc>
      </w:tr>
      <w:tr w:rsidR="008B7D5E" w:rsidRPr="006375D5" w14:paraId="605A5D05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01FDDC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активні СІН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D74B046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4.3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B2E9F" w14:textId="63AD5ABC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50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3E48" w14:textId="74CCA3FD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41</w:t>
            </w:r>
          </w:p>
        </w:tc>
      </w:tr>
      <w:tr w:rsidR="008B7D5E" w:rsidRPr="006375D5" w14:paraId="2A06155E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5AF753E" w14:textId="77777777" w:rsidR="008B7D5E" w:rsidRPr="006375D5" w:rsidRDefault="008B7D5E" w:rsidP="008B7D5E">
            <w:pPr>
              <w:jc w:val="right"/>
              <w:rPr>
                <w:rFonts w:ascii="Times New Roman" w:hAnsi="Times New Roman"/>
                <w:i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 xml:space="preserve">перебувають на </w:t>
            </w:r>
            <w:proofErr w:type="spellStart"/>
            <w:r w:rsidRPr="006375D5">
              <w:rPr>
                <w:rFonts w:ascii="Times New Roman" w:hAnsi="Times New Roman"/>
                <w:iCs/>
                <w:sz w:val="24"/>
                <w:szCs w:val="24"/>
              </w:rPr>
              <w:t>ЗПТ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73178A2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D9FA9" w14:textId="6D7DD340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1B2B" w14:textId="148B6E45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8B7D5E" w:rsidRPr="006375D5" w14:paraId="777B569B" w14:textId="77777777" w:rsidTr="008B7D5E">
        <w:trPr>
          <w:trHeight w:val="255"/>
        </w:trPr>
        <w:tc>
          <w:tcPr>
            <w:tcW w:w="88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66E7B55" w14:textId="77777777" w:rsidR="008B7D5E" w:rsidRPr="006375D5" w:rsidRDefault="008B7D5E" w:rsidP="008B7D5E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6375D5">
              <w:rPr>
                <w:rFonts w:ascii="Times New Roman" w:hAnsi="Times New Roman"/>
                <w:bCs/>
                <w:sz w:val="24"/>
                <w:szCs w:val="24"/>
              </w:rPr>
              <w:t xml:space="preserve">відсутні дані щодо алкогольної та/або наркотичної залежності  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77E50F6" w14:textId="77777777" w:rsidR="008B7D5E" w:rsidRPr="006375D5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375D5">
              <w:rPr>
                <w:rFonts w:ascii="Times New Roman" w:hAnsi="Times New Roman"/>
                <w:sz w:val="24"/>
                <w:szCs w:val="24"/>
              </w:rPr>
              <w:t>5.0</w:t>
            </w:r>
          </w:p>
        </w:tc>
        <w:tc>
          <w:tcPr>
            <w:tcW w:w="2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A21D" w14:textId="02EAB7D1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155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2DF1" w14:textId="1F9B9CD4" w:rsidR="008B7D5E" w:rsidRPr="008B7D5E" w:rsidRDefault="008B7D5E" w:rsidP="008B7D5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7D5E">
              <w:rPr>
                <w:rFonts w:ascii="Times New Roman" w:hAnsi="Times New Roman"/>
                <w:sz w:val="24"/>
                <w:szCs w:val="24"/>
              </w:rPr>
              <w:t>612</w:t>
            </w:r>
          </w:p>
        </w:tc>
      </w:tr>
    </w:tbl>
    <w:p w14:paraId="51B67344" w14:textId="77777777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5F70D463" w14:textId="77777777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0690CE42" w14:textId="77777777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7C4569DA" w14:textId="103E4F33" w:rsidR="008F74DF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417114AB" w14:textId="2A32C65B" w:rsidR="00825206" w:rsidRDefault="00825206" w:rsidP="008F74DF">
      <w:pPr>
        <w:jc w:val="both"/>
        <w:rPr>
          <w:rFonts w:ascii="Times New Roman" w:hAnsi="Times New Roman"/>
          <w:sz w:val="24"/>
          <w:szCs w:val="24"/>
        </w:rPr>
      </w:pPr>
    </w:p>
    <w:p w14:paraId="78F0498D" w14:textId="37352B58" w:rsidR="00825206" w:rsidRDefault="00825206" w:rsidP="008F74DF">
      <w:pPr>
        <w:jc w:val="both"/>
        <w:rPr>
          <w:rFonts w:ascii="Times New Roman" w:hAnsi="Times New Roman"/>
          <w:sz w:val="24"/>
          <w:szCs w:val="24"/>
        </w:rPr>
      </w:pPr>
    </w:p>
    <w:p w14:paraId="0DCC9867" w14:textId="7CFF5B31" w:rsidR="000D1A4D" w:rsidRDefault="000D1A4D" w:rsidP="008F74DF">
      <w:pPr>
        <w:jc w:val="both"/>
        <w:rPr>
          <w:rFonts w:ascii="Times New Roman" w:hAnsi="Times New Roman"/>
          <w:sz w:val="24"/>
          <w:szCs w:val="24"/>
        </w:rPr>
      </w:pPr>
    </w:p>
    <w:p w14:paraId="6B5A5458" w14:textId="0362A364" w:rsidR="000D1A4D" w:rsidRDefault="000D1A4D" w:rsidP="008F74DF">
      <w:pPr>
        <w:jc w:val="both"/>
        <w:rPr>
          <w:rFonts w:ascii="Times New Roman" w:hAnsi="Times New Roman"/>
          <w:sz w:val="24"/>
          <w:szCs w:val="24"/>
        </w:rPr>
      </w:pPr>
    </w:p>
    <w:p w14:paraId="7A22EAB2" w14:textId="77777777" w:rsidR="000D1A4D" w:rsidRPr="006375D5" w:rsidRDefault="000D1A4D" w:rsidP="008F74DF">
      <w:pPr>
        <w:jc w:val="both"/>
        <w:rPr>
          <w:rFonts w:ascii="Times New Roman" w:hAnsi="Times New Roman"/>
          <w:sz w:val="24"/>
          <w:szCs w:val="24"/>
        </w:rPr>
      </w:pPr>
    </w:p>
    <w:p w14:paraId="0DFAD306" w14:textId="77777777" w:rsidR="008F74DF" w:rsidRPr="006375D5" w:rsidRDefault="008F74DF" w:rsidP="008F74DF">
      <w:pPr>
        <w:jc w:val="both"/>
        <w:rPr>
          <w:rFonts w:ascii="Times New Roman" w:hAnsi="Times New Roman"/>
          <w:sz w:val="24"/>
          <w:szCs w:val="24"/>
        </w:rPr>
      </w:pPr>
    </w:p>
    <w:p w14:paraId="7633DFFE" w14:textId="77777777" w:rsidR="000546FD" w:rsidRPr="006375D5" w:rsidRDefault="000546FD" w:rsidP="008F74DF">
      <w:pPr>
        <w:jc w:val="right"/>
        <w:rPr>
          <w:rFonts w:ascii="Times New Roman" w:hAnsi="Times New Roman"/>
          <w:sz w:val="24"/>
          <w:szCs w:val="24"/>
        </w:rPr>
      </w:pPr>
    </w:p>
    <w:tbl>
      <w:tblPr>
        <w:tblW w:w="15196" w:type="dxa"/>
        <w:tblInd w:w="108" w:type="dxa"/>
        <w:tblLook w:val="04A0" w:firstRow="1" w:lastRow="0" w:firstColumn="1" w:lastColumn="0" w:noHBand="0" w:noVBand="1"/>
      </w:tblPr>
      <w:tblGrid>
        <w:gridCol w:w="15196"/>
      </w:tblGrid>
      <w:tr w:rsidR="000D1A4D" w:rsidRPr="000D1A4D" w14:paraId="1341A923" w14:textId="77777777" w:rsidTr="00A643EE">
        <w:trPr>
          <w:trHeight w:val="194"/>
        </w:trPr>
        <w:tc>
          <w:tcPr>
            <w:tcW w:w="3348" w:type="dxa"/>
            <w:noWrap/>
            <w:vAlign w:val="bottom"/>
            <w:hideMark/>
          </w:tcPr>
          <w:p w14:paraId="7A8D2141" w14:textId="77777777" w:rsidR="000D1A4D" w:rsidRPr="000D1A4D" w:rsidRDefault="000D1A4D" w:rsidP="000D1A4D">
            <w:pPr>
              <w:jc w:val="right"/>
              <w:rPr>
                <w:rFonts w:ascii="Times New Roman" w:hAnsi="Times New Roman"/>
                <w:bCs/>
                <w:sz w:val="20"/>
              </w:rPr>
            </w:pPr>
            <w:r w:rsidRPr="000D1A4D">
              <w:rPr>
                <w:rFonts w:ascii="Times New Roman" w:hAnsi="Times New Roman"/>
                <w:bCs/>
                <w:sz w:val="20"/>
              </w:rPr>
              <w:t xml:space="preserve">Продовження форми № 2-ВІЛ/СНІД      </w:t>
            </w:r>
          </w:p>
        </w:tc>
      </w:tr>
    </w:tbl>
    <w:p w14:paraId="09722336" w14:textId="77777777" w:rsidR="000546FD" w:rsidRPr="006375D5" w:rsidRDefault="000546FD" w:rsidP="008F74DF">
      <w:pPr>
        <w:jc w:val="right"/>
        <w:rPr>
          <w:rFonts w:ascii="Times New Roman" w:hAnsi="Times New Roman"/>
          <w:sz w:val="24"/>
          <w:szCs w:val="24"/>
        </w:rPr>
      </w:pPr>
    </w:p>
    <w:p w14:paraId="2C5E5328" w14:textId="77777777" w:rsidR="00237588" w:rsidRDefault="00237588" w:rsidP="008F74DF">
      <w:pPr>
        <w:rPr>
          <w:rFonts w:ascii="Times New Roman" w:hAnsi="Times New Roman"/>
          <w:bCs/>
          <w:sz w:val="24"/>
          <w:szCs w:val="24"/>
        </w:rPr>
      </w:pPr>
    </w:p>
    <w:p w14:paraId="58883A7F" w14:textId="1DCBBEAA" w:rsidR="008F74DF" w:rsidRPr="006375D5" w:rsidRDefault="008F74DF" w:rsidP="008F74DF">
      <w:pPr>
        <w:rPr>
          <w:rFonts w:ascii="Times New Roman" w:hAnsi="Times New Roman"/>
          <w:bCs/>
          <w:sz w:val="24"/>
          <w:szCs w:val="24"/>
        </w:rPr>
      </w:pPr>
      <w:r w:rsidRPr="006375D5">
        <w:rPr>
          <w:rFonts w:ascii="Times New Roman" w:hAnsi="Times New Roman"/>
          <w:bCs/>
          <w:sz w:val="24"/>
          <w:szCs w:val="24"/>
        </w:rPr>
        <w:t xml:space="preserve">Нові випадки смерті серед ВІЛ-інфікованих осіб                                                                                                                                                                  </w:t>
      </w:r>
    </w:p>
    <w:p w14:paraId="7D38FB3E" w14:textId="056DDD5F" w:rsidR="008F74DF" w:rsidRPr="006375D5" w:rsidRDefault="000546FD" w:rsidP="000546FD">
      <w:pPr>
        <w:jc w:val="center"/>
        <w:rPr>
          <w:rFonts w:ascii="Times New Roman" w:hAnsi="Times New Roman"/>
          <w:bCs/>
          <w:sz w:val="24"/>
          <w:szCs w:val="24"/>
        </w:rPr>
      </w:pPr>
      <w:r w:rsidRPr="006375D5">
        <w:rPr>
          <w:rFonts w:ascii="Times New Roman" w:hAnsi="Times New Roman"/>
          <w:bCs/>
          <w:sz w:val="24"/>
          <w:szCs w:val="24"/>
        </w:rPr>
        <w:t xml:space="preserve">   </w:t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</w:r>
      <w:r w:rsidRPr="006375D5">
        <w:rPr>
          <w:rFonts w:ascii="Times New Roman" w:hAnsi="Times New Roman"/>
          <w:bCs/>
          <w:sz w:val="24"/>
          <w:szCs w:val="24"/>
        </w:rPr>
        <w:tab/>
        <w:t xml:space="preserve">  </w:t>
      </w:r>
      <w:r w:rsidR="008F74DF" w:rsidRPr="006375D5">
        <w:rPr>
          <w:rFonts w:ascii="Times New Roman" w:hAnsi="Times New Roman"/>
          <w:bCs/>
          <w:sz w:val="24"/>
          <w:szCs w:val="24"/>
        </w:rPr>
        <w:t>Таблиця 3002</w:t>
      </w:r>
    </w:p>
    <w:p w14:paraId="087DB855" w14:textId="77777777" w:rsidR="000546FD" w:rsidRPr="006375D5" w:rsidRDefault="000546FD" w:rsidP="000546FD">
      <w:pPr>
        <w:jc w:val="center"/>
        <w:rPr>
          <w:rFonts w:ascii="Times New Roman" w:hAnsi="Times New Roman"/>
          <w:bCs/>
          <w:sz w:val="24"/>
          <w:szCs w:val="24"/>
        </w:rPr>
      </w:pPr>
    </w:p>
    <w:tbl>
      <w:tblPr>
        <w:tblW w:w="15107" w:type="dxa"/>
        <w:tblInd w:w="113" w:type="dxa"/>
        <w:tblLook w:val="04A0" w:firstRow="1" w:lastRow="0" w:firstColumn="1" w:lastColumn="0" w:noHBand="0" w:noVBand="1"/>
      </w:tblPr>
      <w:tblGrid>
        <w:gridCol w:w="4927"/>
        <w:gridCol w:w="1054"/>
        <w:gridCol w:w="931"/>
        <w:gridCol w:w="1122"/>
        <w:gridCol w:w="987"/>
        <w:gridCol w:w="1270"/>
        <w:gridCol w:w="1269"/>
        <w:gridCol w:w="1771"/>
        <w:gridCol w:w="1776"/>
      </w:tblGrid>
      <w:tr w:rsidR="008F74DF" w:rsidRPr="006375D5" w14:paraId="4EFDA203" w14:textId="77777777" w:rsidTr="0099768F">
        <w:trPr>
          <w:trHeight w:val="255"/>
        </w:trPr>
        <w:tc>
          <w:tcPr>
            <w:tcW w:w="49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E0B62F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bookmarkStart w:id="3" w:name="_Hlk195606834"/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  <w:t xml:space="preserve">                                                                                            </w:t>
            </w:r>
            <w:r w:rsidRPr="006375D5">
              <w:rPr>
                <w:rFonts w:ascii="Times New Roman" w:hAnsi="Times New Roman"/>
                <w:sz w:val="22"/>
                <w:szCs w:val="22"/>
              </w:rPr>
              <w:t>Нові випадки смерті</w:t>
            </w:r>
          </w:p>
        </w:tc>
        <w:tc>
          <w:tcPr>
            <w:tcW w:w="1054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5DFCDA1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омер рядка</w:t>
            </w:r>
          </w:p>
        </w:tc>
        <w:tc>
          <w:tcPr>
            <w:tcW w:w="931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5E0930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сього</w:t>
            </w:r>
          </w:p>
        </w:tc>
        <w:tc>
          <w:tcPr>
            <w:tcW w:w="2109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375187C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У тому числі</w:t>
            </w:r>
          </w:p>
        </w:tc>
        <w:tc>
          <w:tcPr>
            <w:tcW w:w="6086" w:type="dxa"/>
            <w:gridSpan w:val="4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5E39159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З графи 1 ВІЛ-інфіковані особи, які</w:t>
            </w:r>
          </w:p>
        </w:tc>
      </w:tr>
      <w:tr w:rsidR="008F74DF" w:rsidRPr="006375D5" w14:paraId="398526AE" w14:textId="77777777" w:rsidTr="0099768F">
        <w:trPr>
          <w:trHeight w:val="25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33D1F5C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AE8F733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6600CDC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22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DDA29A4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чоловіки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57C4AA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жінки</w:t>
            </w:r>
          </w:p>
        </w:tc>
        <w:tc>
          <w:tcPr>
            <w:tcW w:w="2539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47B1F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отримували АРТ</w:t>
            </w:r>
          </w:p>
        </w:tc>
        <w:tc>
          <w:tcPr>
            <w:tcW w:w="1771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5843D41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потребували, але не отримували АРТ</w:t>
            </w:r>
          </w:p>
        </w:tc>
        <w:tc>
          <w:tcPr>
            <w:tcW w:w="1776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6D2EDA9A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е потребували АРТ</w:t>
            </w:r>
          </w:p>
        </w:tc>
      </w:tr>
      <w:tr w:rsidR="008F74DF" w:rsidRPr="006375D5" w14:paraId="1A10E852" w14:textId="77777777" w:rsidTr="0099768F">
        <w:trPr>
          <w:trHeight w:val="51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429A7DE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D19D481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2FA1F12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086D6F2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FF0E0DA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6EEC3F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сього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0E1B4FA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sz w:val="22"/>
                <w:szCs w:val="22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sz w:val="22"/>
                <w:szCs w:val="22"/>
              </w:rPr>
              <w:t>. 12 міс. і більше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DE89C28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3FBB935B" w14:textId="77777777" w:rsidR="008F74DF" w:rsidRPr="006375D5" w:rsidRDefault="008F74DF" w:rsidP="0099768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F74DF" w:rsidRPr="006375D5" w14:paraId="585C893D" w14:textId="77777777" w:rsidTr="006675B3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15AD5899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А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62CB203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Б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BB5DB0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3AA18A3E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241449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CF0328F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25D08785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5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4BEBBEA0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6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DFCDAA4" w14:textId="77777777" w:rsidR="008F74DF" w:rsidRPr="006375D5" w:rsidRDefault="008F74DF" w:rsidP="0099768F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7</w:t>
            </w:r>
          </w:p>
        </w:tc>
      </w:tr>
      <w:bookmarkEnd w:id="3"/>
      <w:tr w:rsidR="002C15BA" w:rsidRPr="006375D5" w14:paraId="28C4A23C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109C3D2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Усього померлих осіб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EAA4740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0</w:t>
            </w:r>
          </w:p>
        </w:tc>
        <w:tc>
          <w:tcPr>
            <w:tcW w:w="9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57C34C0" w14:textId="6053A0D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3563</w:t>
            </w:r>
          </w:p>
        </w:tc>
        <w:tc>
          <w:tcPr>
            <w:tcW w:w="112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9005CB4" w14:textId="771BEA1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379</w:t>
            </w:r>
          </w:p>
        </w:tc>
        <w:tc>
          <w:tcPr>
            <w:tcW w:w="987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DF12CA5" w14:textId="30A4BB7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184</w:t>
            </w:r>
          </w:p>
        </w:tc>
        <w:tc>
          <w:tcPr>
            <w:tcW w:w="127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84AAC2D" w14:textId="5997730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3261</w:t>
            </w:r>
          </w:p>
        </w:tc>
        <w:tc>
          <w:tcPr>
            <w:tcW w:w="126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3BC2C77" w14:textId="2678764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360</w:t>
            </w:r>
          </w:p>
        </w:tc>
        <w:tc>
          <w:tcPr>
            <w:tcW w:w="177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5029D36" w14:textId="70184BE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93</w:t>
            </w:r>
          </w:p>
        </w:tc>
        <w:tc>
          <w:tcPr>
            <w:tcW w:w="17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5DB22" w14:textId="0AD57C1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2C15BA" w:rsidRPr="006375D5" w14:paraId="61235ACA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A90AD71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з них особи віком: 0 - 14 років включно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B5A9321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CCB32FB" w14:textId="56A9C68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A6F806E" w14:textId="7BC7E83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29ECD1B" w14:textId="7B419C85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2F7A27" w14:textId="727424F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56DC884" w14:textId="0D4B1A8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FB23916" w14:textId="3B67F68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CAC2" w14:textId="5F2F988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2C15BA" w:rsidRPr="006375D5" w14:paraId="4B84CA58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45EE588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з них особи віком: 15 - 17 років включно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7984654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2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7CEFFFF" w14:textId="579F18F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B3FC0AA" w14:textId="71BFBE7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7CF0A3C" w14:textId="1385832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CC8566B" w14:textId="4209552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CA830AC" w14:textId="09E3FB6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B5FFC3E" w14:textId="63959AC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CB47C" w14:textId="6D921A8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7135A03D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0536EE1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з них особи віком: 18 - 24 років включно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BD19091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3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1A3FAEC" w14:textId="5E66833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ADDE6F5" w14:textId="7890C8C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DF219D3" w14:textId="306D8B9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D57ECF" w14:textId="795779C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86E85CA" w14:textId="57E23E2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30F983B" w14:textId="2F96459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0752" w14:textId="7CD5F0B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19A016A9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15140FE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з них особи віком: 25 - 49 років включно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15371B6E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4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E24058D" w14:textId="2E9AF34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23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6F5F413" w14:textId="4F616E2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50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4A14E7F" w14:textId="77F0E19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3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4D56EC" w14:textId="33C80C1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036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0C6E16" w14:textId="371EAC1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442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4E7E701" w14:textId="1D41A1D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96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073A" w14:textId="4627770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6D71EC76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2D921C06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з них особи віком: 50 років і старші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949E8B8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5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371D32F" w14:textId="1D10312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30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0BF5A9C" w14:textId="6B3B3C9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864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803F6C8" w14:textId="602AB43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4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1EFD8C" w14:textId="5635221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213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EF1A1C1" w14:textId="7B068B6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09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6D71DF0" w14:textId="456066E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5C33" w14:textId="4688C435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394D3D1B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6896633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: інфіковані статевим шляхом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20228BC5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6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858C4DA" w14:textId="1D5A72F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27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084D98E" w14:textId="2FBA7E5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32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39AE7D0" w14:textId="047F814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4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8BBFE7E" w14:textId="2B1276A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042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F1ED8D9" w14:textId="3E1CCAF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373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D71FC0F" w14:textId="0BBF710D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29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FB5C5" w14:textId="7BCFF14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1169AFE6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32DF612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: інфіковані парентеральним шляхом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545F264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7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770EF13" w14:textId="1C86665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26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2907268" w14:textId="6F2EA45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33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A81FD0F" w14:textId="133AEA2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2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7D61D43" w14:textId="72EEE52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202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C2D73FE" w14:textId="19FE464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74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6C7E39C" w14:textId="4CA54AF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E01D" w14:textId="62FAC96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38C9FCD9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E8DCBAB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. внаслідок вживання наркотичних речовин ін`єкційним шляхом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0CB330B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7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E71F141" w14:textId="27F14BC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25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44136AA" w14:textId="43D9557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2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4DAC863" w14:textId="01160F8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26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8465362" w14:textId="462224D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96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CF9B323" w14:textId="783A6E9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66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25A2C11" w14:textId="6995EFA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966D0" w14:textId="0795001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01CD1E64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7F5EF05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: діти, народжені ВІЛ-інфікованою жінкою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0DF52A7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8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272C794" w14:textId="5832508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85F5CCB" w14:textId="7A55F7B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D77C465" w14:textId="56F4BB5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6B618B4" w14:textId="2100291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2DE8C34" w14:textId="15DEF81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EB5866D" w14:textId="3962EEB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2CDC7" w14:textId="29C17A5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2C15BA" w:rsidRPr="006375D5" w14:paraId="69F5E0B2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513A6AA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: ВІЛ-інфіковані діти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DED9469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8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E636A05" w14:textId="183CC66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6E70E8B" w14:textId="60E087B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925C455" w14:textId="0218F13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8E9E8EB" w14:textId="41C446B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0993265" w14:textId="24FBF96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02F4147" w14:textId="5697EB8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32E8" w14:textId="6CFC9B6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61DB854D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8B9F484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: шлях інфікування не визначено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0E63C5A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9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BA61EB7" w14:textId="0F9066F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EF51A09" w14:textId="6875E07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BF4B705" w14:textId="1165E1E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61DF616" w14:textId="3E81807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6767779" w14:textId="45A9D8E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9D20963" w14:textId="420AC38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F1027" w14:textId="0AE204D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3B632021" w14:textId="77777777" w:rsidTr="002C15BA">
        <w:trPr>
          <w:trHeight w:val="510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D95D2B5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 померли за причинами: безпосередньо пов`язаними з ВІЛ-інфекцією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37C14DA2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10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DCC1E90" w14:textId="102EBEB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09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ABD4490" w14:textId="51DA05B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7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9FC48BD" w14:textId="4B727F35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19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E7F613C" w14:textId="0DB95CC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91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7C22E43" w14:textId="06F37EC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99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F7596A8" w14:textId="61104F0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83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18E75" w14:textId="3F144D8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1D6FE625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64D4751E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з них: у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ІІІ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клінічній стадії ВІЛ-інфекції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59DE5A7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0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58004C5" w14:textId="3253A32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7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B43CFE3" w14:textId="6E18FDA2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38AF488" w14:textId="26FE813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4D3E0AB" w14:textId="011795B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5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F5EE31A" w14:textId="69409A4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63B3442" w14:textId="3BFDFCD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0C3B0" w14:textId="26A4D33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63EF4D52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808080"/>
            </w:tcBorders>
            <w:vAlign w:val="bottom"/>
            <w:hideMark/>
          </w:tcPr>
          <w:p w14:paraId="68DCDD8D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з них: у IV клінічній стадії ВІЛ-інфекції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2C4854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0.2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9DFC41D" w14:textId="62E6B4C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91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8736148" w14:textId="23BA91E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5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D67CB57" w14:textId="7CCF63D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36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1F0ADAF" w14:textId="41759EE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6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943EDC3" w14:textId="4B66881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21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E052DDA" w14:textId="656596A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56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E022" w14:textId="46463ED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  <w:tr w:rsidR="002C15BA" w:rsidRPr="006375D5" w14:paraId="75AB7058" w14:textId="77777777" w:rsidTr="002C15BA">
        <w:trPr>
          <w:trHeight w:val="255"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761BE0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у тому числі внаслідок: ко-інфекції </w:t>
            </w:r>
            <w:proofErr w:type="spellStart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ТБ</w:t>
            </w:r>
            <w:proofErr w:type="spellEnd"/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/ВІЛ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85F74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0.2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612C160" w14:textId="1F9171F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34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89170B8" w14:textId="4717C1C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2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E9E0B9A" w14:textId="17609CC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02FD4BB" w14:textId="664B268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83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600F635" w14:textId="0E4C614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42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DF214CA" w14:textId="6CF01D9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45271" w14:textId="2D80C51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х</w:t>
            </w:r>
          </w:p>
        </w:tc>
      </w:tr>
    </w:tbl>
    <w:p w14:paraId="04A74445" w14:textId="79A1F312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54F6E4C3" w14:textId="6ED40E22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582F1E5E" w14:textId="22ACEB45" w:rsidR="000D1A4D" w:rsidRDefault="000D1A4D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5ECA77DA" w14:textId="77777777" w:rsidR="000D1A4D" w:rsidRDefault="000D1A4D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0430AE46" w14:textId="77777777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1B72CA68" w14:textId="30FBCE9C" w:rsidR="00237588" w:rsidRPr="000D1A4D" w:rsidRDefault="000D1A4D" w:rsidP="000D1A4D">
      <w:pPr>
        <w:keepNext/>
        <w:shd w:val="clear" w:color="auto" w:fill="FFFFFF" w:themeFill="background1"/>
        <w:autoSpaceDE w:val="0"/>
        <w:autoSpaceDN w:val="0"/>
        <w:spacing w:line="360" w:lineRule="auto"/>
        <w:ind w:left="10635" w:firstLine="709"/>
        <w:jc w:val="center"/>
        <w:outlineLvl w:val="4"/>
        <w:rPr>
          <w:rFonts w:ascii="Times New Roman" w:hAnsi="Times New Roman"/>
          <w:sz w:val="20"/>
        </w:rPr>
      </w:pPr>
      <w:r w:rsidRPr="000D1A4D">
        <w:rPr>
          <w:rFonts w:ascii="Times New Roman" w:hAnsi="Times New Roman"/>
          <w:sz w:val="20"/>
        </w:rPr>
        <w:t xml:space="preserve">Продовження форми № 2-ВІЛ/СНІД      </w:t>
      </w:r>
    </w:p>
    <w:p w14:paraId="6576F34B" w14:textId="62D22761" w:rsidR="00237588" w:rsidRDefault="000D1A4D" w:rsidP="000D1A4D">
      <w:pPr>
        <w:keepNext/>
        <w:shd w:val="clear" w:color="auto" w:fill="FFFFFF" w:themeFill="background1"/>
        <w:autoSpaceDE w:val="0"/>
        <w:autoSpaceDN w:val="0"/>
        <w:spacing w:line="360" w:lineRule="auto"/>
        <w:ind w:left="11344"/>
        <w:outlineLvl w:val="4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24"/>
          <w:szCs w:val="24"/>
          <w:lang w:eastAsia="uk-UA"/>
        </w:rPr>
        <w:t xml:space="preserve">         </w:t>
      </w:r>
      <w:r w:rsidR="00946937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Pr="00E20351">
        <w:rPr>
          <w:rFonts w:ascii="Times New Roman" w:hAnsi="Times New Roman"/>
          <w:sz w:val="24"/>
          <w:szCs w:val="24"/>
          <w:lang w:eastAsia="uk-UA"/>
        </w:rPr>
        <w:t>Продовження</w:t>
      </w:r>
      <w:r w:rsidRPr="00E20351">
        <w:rPr>
          <w:rFonts w:ascii="Times New Roman" w:hAnsi="Times New Roman"/>
          <w:bCs/>
          <w:sz w:val="24"/>
          <w:szCs w:val="24"/>
        </w:rPr>
        <w:t xml:space="preserve"> таблиці </w:t>
      </w:r>
      <w:r>
        <w:rPr>
          <w:rFonts w:ascii="Times New Roman" w:hAnsi="Times New Roman"/>
          <w:bCs/>
          <w:sz w:val="24"/>
          <w:szCs w:val="24"/>
          <w:lang w:val="ru-RU"/>
        </w:rPr>
        <w:t>3</w:t>
      </w:r>
      <w:r w:rsidRPr="00E20351">
        <w:rPr>
          <w:rFonts w:ascii="Times New Roman" w:hAnsi="Times New Roman"/>
          <w:bCs/>
          <w:sz w:val="24"/>
          <w:szCs w:val="24"/>
          <w:lang w:val="ru-RU"/>
        </w:rPr>
        <w:t>00</w:t>
      </w:r>
      <w:r>
        <w:rPr>
          <w:rFonts w:ascii="Times New Roman" w:hAnsi="Times New Roman"/>
          <w:bCs/>
          <w:sz w:val="24"/>
          <w:szCs w:val="24"/>
          <w:lang w:val="ru-RU"/>
        </w:rPr>
        <w:t>2</w:t>
      </w:r>
    </w:p>
    <w:p w14:paraId="51C0C43D" w14:textId="6B352D93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069265B4" w14:textId="3D8522E3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tbl>
      <w:tblPr>
        <w:tblW w:w="15107" w:type="dxa"/>
        <w:tblInd w:w="113" w:type="dxa"/>
        <w:tblLook w:val="04A0" w:firstRow="1" w:lastRow="0" w:firstColumn="1" w:lastColumn="0" w:noHBand="0" w:noVBand="1"/>
      </w:tblPr>
      <w:tblGrid>
        <w:gridCol w:w="4927"/>
        <w:gridCol w:w="1054"/>
        <w:gridCol w:w="931"/>
        <w:gridCol w:w="1122"/>
        <w:gridCol w:w="987"/>
        <w:gridCol w:w="1270"/>
        <w:gridCol w:w="1269"/>
        <w:gridCol w:w="1771"/>
        <w:gridCol w:w="1776"/>
      </w:tblGrid>
      <w:tr w:rsidR="00237588" w:rsidRPr="006375D5" w14:paraId="189AA124" w14:textId="77777777" w:rsidTr="00283D16">
        <w:trPr>
          <w:trHeight w:val="255"/>
        </w:trPr>
        <w:tc>
          <w:tcPr>
            <w:tcW w:w="49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B37B8C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bookmarkStart w:id="4" w:name="_Hlk195607115"/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</w: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ab/>
              <w:t xml:space="preserve">                                                                                            </w:t>
            </w:r>
            <w:r w:rsidRPr="006375D5">
              <w:rPr>
                <w:rFonts w:ascii="Times New Roman" w:hAnsi="Times New Roman"/>
                <w:sz w:val="22"/>
                <w:szCs w:val="22"/>
              </w:rPr>
              <w:t>Нові випадки смерті</w:t>
            </w:r>
          </w:p>
        </w:tc>
        <w:tc>
          <w:tcPr>
            <w:tcW w:w="1054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C977CCF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омер рядка</w:t>
            </w:r>
          </w:p>
        </w:tc>
        <w:tc>
          <w:tcPr>
            <w:tcW w:w="931" w:type="dxa"/>
            <w:vMerge w:val="restart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A9BDE99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сього</w:t>
            </w:r>
          </w:p>
        </w:tc>
        <w:tc>
          <w:tcPr>
            <w:tcW w:w="2109" w:type="dxa"/>
            <w:gridSpan w:val="2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8B785C6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У тому числі</w:t>
            </w:r>
          </w:p>
        </w:tc>
        <w:tc>
          <w:tcPr>
            <w:tcW w:w="6086" w:type="dxa"/>
            <w:gridSpan w:val="4"/>
            <w:tcBorders>
              <w:top w:val="single" w:sz="4" w:space="0" w:color="000000"/>
              <w:left w:val="nil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4393CFE0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З графи 1 ВІЛ-інфіковані особи, які</w:t>
            </w:r>
          </w:p>
        </w:tc>
      </w:tr>
      <w:tr w:rsidR="00237588" w:rsidRPr="006375D5" w14:paraId="2DF3B45A" w14:textId="77777777" w:rsidTr="00283D16">
        <w:trPr>
          <w:trHeight w:val="25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F24909B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8CC82CB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8C28296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22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91869FD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чоловіки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8A70346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жінки</w:t>
            </w:r>
          </w:p>
        </w:tc>
        <w:tc>
          <w:tcPr>
            <w:tcW w:w="2539" w:type="dxa"/>
            <w:gridSpan w:val="2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A3571B6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отримували АРТ</w:t>
            </w:r>
          </w:p>
        </w:tc>
        <w:tc>
          <w:tcPr>
            <w:tcW w:w="1771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F5858C9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потребували, але не отримували АРТ</w:t>
            </w:r>
          </w:p>
        </w:tc>
        <w:tc>
          <w:tcPr>
            <w:tcW w:w="1776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2B531906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не потребували АРТ</w:t>
            </w:r>
          </w:p>
        </w:tc>
      </w:tr>
      <w:tr w:rsidR="00237588" w:rsidRPr="006375D5" w14:paraId="3E6D7F22" w14:textId="77777777" w:rsidTr="00283D16">
        <w:trPr>
          <w:trHeight w:val="51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95AAADF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65A2679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B82B45D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04E4DC6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70A4D51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144F298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всього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D1B86B6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 xml:space="preserve">у </w:t>
            </w:r>
            <w:proofErr w:type="spellStart"/>
            <w:r w:rsidRPr="006375D5">
              <w:rPr>
                <w:rFonts w:ascii="Times New Roman" w:hAnsi="Times New Roman"/>
                <w:sz w:val="22"/>
                <w:szCs w:val="22"/>
              </w:rPr>
              <w:t>т.ч</w:t>
            </w:r>
            <w:proofErr w:type="spellEnd"/>
            <w:r w:rsidRPr="006375D5">
              <w:rPr>
                <w:rFonts w:ascii="Times New Roman" w:hAnsi="Times New Roman"/>
                <w:sz w:val="22"/>
                <w:szCs w:val="22"/>
              </w:rPr>
              <w:t>. 12 міс. і більше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40BD7A0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000000"/>
            </w:tcBorders>
            <w:vAlign w:val="center"/>
            <w:hideMark/>
          </w:tcPr>
          <w:p w14:paraId="555BD0FE" w14:textId="77777777" w:rsidR="00237588" w:rsidRPr="006375D5" w:rsidRDefault="00237588" w:rsidP="00283D1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37588" w:rsidRPr="006375D5" w14:paraId="603202CA" w14:textId="77777777" w:rsidTr="00283D16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09B3138C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А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noWrap/>
            <w:vAlign w:val="bottom"/>
            <w:hideMark/>
          </w:tcPr>
          <w:p w14:paraId="36018D52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Б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49743C0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A0F0918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5DDCD0BB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B408F2A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76C13A69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5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808080"/>
            </w:tcBorders>
            <w:noWrap/>
            <w:vAlign w:val="bottom"/>
            <w:hideMark/>
          </w:tcPr>
          <w:p w14:paraId="6DEACD98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6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63DE3F5F" w14:textId="77777777" w:rsidR="00237588" w:rsidRPr="006375D5" w:rsidRDefault="00237588" w:rsidP="00283D16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7</w:t>
            </w:r>
          </w:p>
        </w:tc>
      </w:tr>
      <w:tr w:rsidR="002C15BA" w:rsidRPr="006375D5" w14:paraId="2845D0FD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5CF4E08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 померли за причинами: не пов`язаними з ВІЛ-інфекцією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CF139AF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11</w:t>
            </w:r>
          </w:p>
        </w:tc>
        <w:tc>
          <w:tcPr>
            <w:tcW w:w="9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D3ED1ED" w14:textId="5884751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2062</w:t>
            </w:r>
          </w:p>
        </w:tc>
        <w:tc>
          <w:tcPr>
            <w:tcW w:w="112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E086BC1" w14:textId="77657B3D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414</w:t>
            </w:r>
          </w:p>
        </w:tc>
        <w:tc>
          <w:tcPr>
            <w:tcW w:w="987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41AB237" w14:textId="2854070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648</w:t>
            </w:r>
          </w:p>
        </w:tc>
        <w:tc>
          <w:tcPr>
            <w:tcW w:w="127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33BF6B" w14:textId="10EE7E75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962</w:t>
            </w:r>
          </w:p>
        </w:tc>
        <w:tc>
          <w:tcPr>
            <w:tcW w:w="126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F436B19" w14:textId="53FA178D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538</w:t>
            </w:r>
          </w:p>
        </w:tc>
        <w:tc>
          <w:tcPr>
            <w:tcW w:w="177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8708867" w14:textId="3DB58D5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91</w:t>
            </w:r>
          </w:p>
        </w:tc>
        <w:tc>
          <w:tcPr>
            <w:tcW w:w="17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CE07" w14:textId="766126A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2C15BA" w:rsidRPr="006375D5" w14:paraId="629142F8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96F49DC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 внаслідок: туберкульозу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5D714F7E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1.1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F03750E" w14:textId="4F5AB8DE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5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22AE8396" w14:textId="655274F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BFAE1BE" w14:textId="5FFE46B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2B2FE1C" w14:textId="4512A3B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7CB219C" w14:textId="22677A8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6D5224F" w14:textId="348E5CE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09DE" w14:textId="63380B9D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0EEF885E" w14:textId="77777777" w:rsidTr="002C15BA">
        <w:trPr>
          <w:trHeight w:val="510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79C2FC35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 xml:space="preserve"> тому числі внаслідок:  вірусного гепатиту Ві/або С, цирозу печінки вірусної етіології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48526E78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1.2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1D64DD1E" w14:textId="5AF5985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5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183947A" w14:textId="6CF95077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FE3D838" w14:textId="582EEB8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2EADCA0" w14:textId="231C2E8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49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71E9867" w14:textId="0617A6D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6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BC97CB0" w14:textId="1C253A8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3A8A" w14:textId="218C39E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2C15BA" w:rsidRPr="006375D5" w14:paraId="55DDB88C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164F3586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 внаслідок: інших захворювань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77C51212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1.3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E5325D0" w14:textId="6B37408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148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6DE7E58" w14:textId="2514BAE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004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10A1D162" w14:textId="6177E7A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48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AEA6728" w14:textId="14245F4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41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7D84391A" w14:textId="0B717A4A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04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48F96E6" w14:textId="43BAA90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63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EA85" w14:textId="1BD1F65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2C15BA" w:rsidRPr="006375D5" w14:paraId="45C0300A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35FDB098" w14:textId="77777777" w:rsidR="002C15BA" w:rsidRPr="006375D5" w:rsidRDefault="002C15BA" w:rsidP="002C15BA">
            <w:pPr>
              <w:jc w:val="right"/>
              <w:rPr>
                <w:rFonts w:ascii="Times New Roman" w:hAnsi="Times New Roman"/>
                <w:i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iCs/>
                <w:sz w:val="22"/>
                <w:szCs w:val="22"/>
              </w:rPr>
              <w:t>у тому числі внаслідок: інших причин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808080"/>
              <w:right w:val="single" w:sz="4" w:space="0" w:color="auto"/>
            </w:tcBorders>
            <w:noWrap/>
            <w:vAlign w:val="center"/>
            <w:hideMark/>
          </w:tcPr>
          <w:p w14:paraId="606C99F9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375D5">
              <w:rPr>
                <w:rFonts w:ascii="Times New Roman" w:hAnsi="Times New Roman"/>
                <w:sz w:val="22"/>
                <w:szCs w:val="22"/>
              </w:rPr>
              <w:t>1.11.4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15BCEBB" w14:textId="46BFBA73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36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7A16BDA3" w14:textId="4D05134F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8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55761105" w14:textId="02B51561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D77E1EE" w14:textId="77A129D0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355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6B233DA0" w14:textId="04D3EA1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87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42001EFB" w14:textId="1A5658B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80808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66C4" w14:textId="008F75C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2C15BA" w:rsidRPr="006375D5" w14:paraId="21A453AE" w14:textId="77777777" w:rsidTr="002C15BA">
        <w:trPr>
          <w:trHeight w:val="255"/>
        </w:trPr>
        <w:tc>
          <w:tcPr>
            <w:tcW w:w="492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808080"/>
            </w:tcBorders>
            <w:vAlign w:val="bottom"/>
            <w:hideMark/>
          </w:tcPr>
          <w:p w14:paraId="78FFCA5E" w14:textId="77777777" w:rsidR="002C15BA" w:rsidRPr="006375D5" w:rsidRDefault="002C15BA" w:rsidP="002C15BA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з рядка 1.0 померли за причинами: причина смерті невідома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08037715" w14:textId="77777777" w:rsidR="002C15BA" w:rsidRPr="006375D5" w:rsidRDefault="002C15BA" w:rsidP="002C15BA">
            <w:pPr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  <w:r w:rsidRPr="006375D5">
              <w:rPr>
                <w:rFonts w:ascii="Times New Roman" w:hAnsi="Times New Roman"/>
                <w:bCs/>
                <w:sz w:val="22"/>
                <w:szCs w:val="22"/>
              </w:rPr>
              <w:t>1.12</w:t>
            </w:r>
          </w:p>
        </w:tc>
        <w:tc>
          <w:tcPr>
            <w:tcW w:w="931" w:type="dxa"/>
            <w:tcBorders>
              <w:top w:val="nil"/>
              <w:left w:val="single" w:sz="4" w:space="0" w:color="808080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07FC08B8" w14:textId="7A0BFEBD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bCs/>
                <w:sz w:val="24"/>
                <w:szCs w:val="24"/>
              </w:rPr>
              <w:t>40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6AE73523" w14:textId="48D35496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29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2EE65B1" w14:textId="140A6A0C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1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4EC01962" w14:textId="181947A9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388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A9A9586" w14:textId="2B31A92B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323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000000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5767161C" w14:textId="767BCDC4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8279C" w14:textId="1FEF1028" w:rsidR="002C15BA" w:rsidRPr="002C15BA" w:rsidRDefault="002C15BA" w:rsidP="002C15B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C15B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bookmarkEnd w:id="4"/>
    </w:tbl>
    <w:p w14:paraId="3ED8086B" w14:textId="00C7C5D8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tbl>
      <w:tblPr>
        <w:tblW w:w="15900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5900"/>
      </w:tblGrid>
      <w:tr w:rsidR="00B72E97" w14:paraId="3B52905F" w14:textId="77777777" w:rsidTr="00B72E97">
        <w:tc>
          <w:tcPr>
            <w:tcW w:w="14567" w:type="dxa"/>
            <w:hideMark/>
          </w:tcPr>
          <w:p w14:paraId="6821C5D6" w14:textId="77777777" w:rsidR="00B72E97" w:rsidRDefault="00B72E97">
            <w:pPr>
              <w:autoSpaceDE w:val="0"/>
              <w:autoSpaceDN w:val="0"/>
              <w:ind w:right="-4514"/>
              <w:rPr>
                <w:rFonts w:ascii="Times New Roman" w:hAnsi="Times New Roman" w:cs="Kudriashov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Kudriashov"/>
                <w:sz w:val="20"/>
                <w:lang w:val="ru-RU"/>
              </w:rPr>
              <w:t xml:space="preserve">                   </w:t>
            </w:r>
          </w:p>
          <w:p w14:paraId="72AF81C0" w14:textId="4746EA87" w:rsidR="00B72E97" w:rsidRDefault="00B72E97">
            <w:pPr>
              <w:autoSpaceDE w:val="0"/>
              <w:autoSpaceDN w:val="0"/>
              <w:ind w:right="-4514"/>
              <w:rPr>
                <w:rFonts w:ascii="Times New Roman" w:hAnsi="Times New Roman" w:cs="Kudriashov"/>
                <w:sz w:val="24"/>
                <w:lang w:val="ru-RU"/>
              </w:rPr>
            </w:pPr>
            <w:r>
              <w:rPr>
                <w:rFonts w:ascii="Times New Roman" w:hAnsi="Times New Roman" w:cs="Kudriashov"/>
                <w:sz w:val="20"/>
                <w:lang w:val="ru-RU"/>
              </w:rPr>
              <w:t xml:space="preserve">                       </w:t>
            </w:r>
            <w:r>
              <w:rPr>
                <w:rFonts w:ascii="Times New Roman" w:hAnsi="Times New Roman" w:cs="Kudriashov"/>
                <w:sz w:val="24"/>
                <w:lang w:val="ru-RU"/>
              </w:rPr>
              <w:t xml:space="preserve"> Дата </w:t>
            </w:r>
            <w:r>
              <w:rPr>
                <w:rFonts w:ascii="Times New Roman" w:hAnsi="Times New Roman"/>
                <w:sz w:val="24"/>
                <w:lang w:val="ru-RU"/>
              </w:rPr>
              <w:t>23.01.202</w:t>
            </w:r>
            <w:r>
              <w:rPr>
                <w:rFonts w:ascii="Times New Roman" w:hAnsi="Times New Roman"/>
                <w:sz w:val="24"/>
                <w:lang w:val="ru-RU"/>
              </w:rPr>
              <w:t>6</w:t>
            </w:r>
            <w:r>
              <w:rPr>
                <w:rFonts w:ascii="Times New Roman" w:hAnsi="Times New Roman"/>
                <w:sz w:val="24"/>
                <w:lang w:val="ru-RU"/>
              </w:rPr>
              <w:t xml:space="preserve">                                                                                </w:t>
            </w:r>
          </w:p>
          <w:p w14:paraId="521188E0" w14:textId="77777777" w:rsidR="00B72E97" w:rsidRDefault="00B72E97">
            <w:pPr>
              <w:autoSpaceDE w:val="0"/>
              <w:autoSpaceDN w:val="0"/>
              <w:ind w:right="-4514"/>
              <w:rPr>
                <w:rFonts w:ascii="Times New Roman" w:hAnsi="Times New Roman" w:cs="Kudriashov"/>
                <w:sz w:val="16"/>
                <w:lang w:val="ru-RU"/>
              </w:rPr>
            </w:pPr>
            <w:r>
              <w:rPr>
                <w:rFonts w:ascii="Times New Roman" w:hAnsi="Times New Roman" w:cs="Kudriashov"/>
                <w:sz w:val="16"/>
                <w:lang w:val="ru-RU"/>
              </w:rPr>
              <w:t xml:space="preserve">                                                                                                                                                                        </w:t>
            </w:r>
          </w:p>
          <w:p w14:paraId="05BCE966" w14:textId="77777777" w:rsidR="00B72E97" w:rsidRDefault="00B72E97">
            <w:pPr>
              <w:autoSpaceDE w:val="0"/>
              <w:autoSpaceDN w:val="0"/>
              <w:rPr>
                <w:rFonts w:ascii="Times New Roman" w:hAnsi="Times New Roman" w:cs="Kudriashov"/>
                <w:sz w:val="8"/>
                <w:lang w:val="ru-RU"/>
              </w:rPr>
            </w:pPr>
            <w:r>
              <w:rPr>
                <w:rFonts w:ascii="Times New Roman" w:hAnsi="Times New Roman" w:cs="Kudriashov"/>
                <w:sz w:val="8"/>
                <w:lang w:val="ru-RU"/>
              </w:rPr>
              <w:t xml:space="preserve">                       </w:t>
            </w:r>
          </w:p>
        </w:tc>
      </w:tr>
      <w:tr w:rsidR="00B72E97" w14:paraId="72720FB1" w14:textId="77777777" w:rsidTr="00B72E97">
        <w:tc>
          <w:tcPr>
            <w:tcW w:w="14567" w:type="dxa"/>
            <w:hideMark/>
          </w:tcPr>
          <w:p w14:paraId="69796DB1" w14:textId="0C9313AC" w:rsidR="00B72E97" w:rsidRDefault="00B72E97">
            <w:pPr>
              <w:autoSpaceDE w:val="0"/>
              <w:autoSpaceDN w:val="0"/>
              <w:rPr>
                <w:rFonts w:ascii="Times New Roman" w:hAnsi="Times New Roman" w:cs="Kudriashov"/>
                <w:sz w:val="24"/>
                <w:lang w:val="ru-RU"/>
              </w:rPr>
            </w:pPr>
            <w:r>
              <w:rPr>
                <w:rFonts w:ascii="Times New Roman" w:hAnsi="Times New Roman" w:cs="Kudriashov"/>
                <w:sz w:val="24"/>
                <w:lang w:val="ru-RU"/>
              </w:rPr>
              <w:t xml:space="preserve">                   _______________________                      М. П.                                   </w:t>
            </w:r>
            <w:proofErr w:type="spellStart"/>
            <w:r w:rsidR="00BD3E94" w:rsidRPr="00BD3E94">
              <w:rPr>
                <w:rFonts w:ascii="Times New Roman" w:hAnsi="Times New Roman" w:cs="Kudriashov"/>
                <w:sz w:val="24"/>
                <w:lang w:val="ru-RU"/>
              </w:rPr>
              <w:t>Володимир</w:t>
            </w:r>
            <w:proofErr w:type="spellEnd"/>
            <w:r w:rsidR="00BD3E94" w:rsidRPr="00BD3E94">
              <w:rPr>
                <w:rFonts w:ascii="Times New Roman" w:hAnsi="Times New Roman" w:cs="Kudriashov"/>
                <w:sz w:val="24"/>
                <w:lang w:val="ru-RU"/>
              </w:rPr>
              <w:t xml:space="preserve"> </w:t>
            </w:r>
            <w:proofErr w:type="spellStart"/>
            <w:r w:rsidR="00BD3E94" w:rsidRPr="00BD3E94">
              <w:rPr>
                <w:rFonts w:ascii="Times New Roman" w:hAnsi="Times New Roman" w:cs="Kudriashov"/>
                <w:sz w:val="24"/>
                <w:lang w:val="ru-RU"/>
              </w:rPr>
              <w:t>КУРПІТА</w:t>
            </w:r>
            <w:proofErr w:type="spellEnd"/>
            <w:r w:rsidR="00BD3E94" w:rsidRPr="00BD3E94">
              <w:rPr>
                <w:rFonts w:ascii="Times New Roman" w:hAnsi="Times New Roman" w:cs="Kudriashov"/>
                <w:sz w:val="24"/>
                <w:lang w:val="ru-RU"/>
              </w:rPr>
              <w:t xml:space="preserve"> </w:t>
            </w:r>
            <w:bookmarkStart w:id="5" w:name="_GoBack"/>
            <w:bookmarkEnd w:id="5"/>
            <w:r>
              <w:rPr>
                <w:rFonts w:ascii="Times New Roman" w:hAnsi="Times New Roman" w:cs="Kudriashov"/>
                <w:sz w:val="24"/>
                <w:lang w:val="ru-RU"/>
              </w:rPr>
              <w:t xml:space="preserve">                                                                                    </w:t>
            </w:r>
          </w:p>
        </w:tc>
      </w:tr>
      <w:tr w:rsidR="00B72E97" w14:paraId="06746636" w14:textId="77777777" w:rsidTr="00B72E97">
        <w:trPr>
          <w:trHeight w:val="95"/>
        </w:trPr>
        <w:tc>
          <w:tcPr>
            <w:tcW w:w="14567" w:type="dxa"/>
          </w:tcPr>
          <w:p w14:paraId="1CD0E4D3" w14:textId="77777777" w:rsidR="00B72E97" w:rsidRDefault="00B72E97">
            <w:pPr>
              <w:autoSpaceDE w:val="0"/>
              <w:autoSpaceDN w:val="0"/>
              <w:ind w:right="-4230" w:firstLine="540"/>
              <w:rPr>
                <w:rFonts w:ascii="Times New Roman" w:hAnsi="Times New Roman" w:cs="Kudriashov"/>
                <w:sz w:val="16"/>
                <w:lang w:val="ru-RU"/>
              </w:rPr>
            </w:pPr>
            <w:r>
              <w:rPr>
                <w:rFonts w:ascii="Times New Roman" w:hAnsi="Times New Roman" w:cs="Kudriashov"/>
                <w:sz w:val="16"/>
                <w:lang w:val="ru-RU"/>
              </w:rPr>
              <w:t xml:space="preserve">                       </w:t>
            </w:r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(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підпис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керівника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)                                                                                      (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П.І.Б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.)</w:t>
            </w:r>
          </w:p>
          <w:p w14:paraId="14E73F4F" w14:textId="77777777" w:rsidR="00B72E97" w:rsidRDefault="00B72E97">
            <w:pPr>
              <w:autoSpaceDE w:val="0"/>
              <w:autoSpaceDN w:val="0"/>
              <w:ind w:firstLine="1800"/>
              <w:rPr>
                <w:rFonts w:ascii="Times New Roman" w:hAnsi="Times New Roman" w:cs="Kudriashov"/>
                <w:sz w:val="16"/>
                <w:lang w:val="ru-RU"/>
              </w:rPr>
            </w:pPr>
          </w:p>
        </w:tc>
      </w:tr>
      <w:tr w:rsidR="00B72E97" w14:paraId="21D70660" w14:textId="77777777" w:rsidTr="00B72E97">
        <w:tc>
          <w:tcPr>
            <w:tcW w:w="14567" w:type="dxa"/>
            <w:hideMark/>
          </w:tcPr>
          <w:p w14:paraId="3A81D50C" w14:textId="77777777" w:rsidR="00B72E97" w:rsidRDefault="00B72E97">
            <w:pPr>
              <w:autoSpaceDE w:val="0"/>
              <w:autoSpaceDN w:val="0"/>
              <w:rPr>
                <w:rFonts w:ascii="Times New Roman" w:hAnsi="Times New Roman" w:cs="Kudriashov"/>
                <w:sz w:val="24"/>
                <w:lang w:val="ru-RU"/>
              </w:rPr>
            </w:pPr>
            <w:r>
              <w:rPr>
                <w:rFonts w:ascii="Times New Roman" w:hAnsi="Times New Roman" w:cs="Kudriashov"/>
                <w:sz w:val="24"/>
                <w:lang w:val="ru-RU"/>
              </w:rPr>
              <w:t xml:space="preserve">                   _______________________                              .                                    Марина ЗУБКО                                                                               </w:t>
            </w:r>
          </w:p>
        </w:tc>
      </w:tr>
      <w:tr w:rsidR="00B72E97" w14:paraId="2BC1C55E" w14:textId="77777777" w:rsidTr="00B72E97">
        <w:trPr>
          <w:trHeight w:val="95"/>
        </w:trPr>
        <w:tc>
          <w:tcPr>
            <w:tcW w:w="14567" w:type="dxa"/>
          </w:tcPr>
          <w:p w14:paraId="511C629F" w14:textId="77777777" w:rsidR="00B72E97" w:rsidRDefault="00B72E97">
            <w:pPr>
              <w:autoSpaceDE w:val="0"/>
              <w:autoSpaceDN w:val="0"/>
              <w:ind w:right="-4230" w:firstLine="540"/>
              <w:rPr>
                <w:rFonts w:ascii="Times New Roman" w:hAnsi="Times New Roman" w:cs="Kudriashov"/>
                <w:sz w:val="16"/>
                <w:lang w:val="ru-RU"/>
              </w:rPr>
            </w:pPr>
            <w:r>
              <w:rPr>
                <w:rFonts w:ascii="Times New Roman" w:hAnsi="Times New Roman" w:cs="Kudriashov"/>
                <w:sz w:val="16"/>
                <w:lang w:val="ru-RU"/>
              </w:rPr>
              <w:t xml:space="preserve">                      </w:t>
            </w:r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(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підпис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виконавця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)                                                                                     (</w:t>
            </w:r>
            <w:proofErr w:type="spellStart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П.І.Б</w:t>
            </w:r>
            <w:proofErr w:type="spellEnd"/>
            <w:r>
              <w:rPr>
                <w:rFonts w:ascii="Times New Roman" w:hAnsi="Times New Roman" w:cs="Kudriashov"/>
                <w:sz w:val="24"/>
                <w:szCs w:val="24"/>
                <w:lang w:val="ru-RU"/>
              </w:rPr>
              <w:t>.)</w:t>
            </w:r>
          </w:p>
          <w:p w14:paraId="49004E1F" w14:textId="77777777" w:rsidR="00B72E97" w:rsidRDefault="00B72E97">
            <w:pPr>
              <w:autoSpaceDE w:val="0"/>
              <w:autoSpaceDN w:val="0"/>
              <w:ind w:firstLine="1800"/>
              <w:rPr>
                <w:rFonts w:ascii="Times New Roman" w:hAnsi="Times New Roman" w:cs="Kudriashov"/>
                <w:sz w:val="16"/>
                <w:lang w:val="ru-RU"/>
              </w:rPr>
            </w:pPr>
          </w:p>
        </w:tc>
      </w:tr>
    </w:tbl>
    <w:p w14:paraId="43BD7347" w14:textId="77777777" w:rsidR="00B72E97" w:rsidRDefault="00B72E97" w:rsidP="00B72E97">
      <w:pPr>
        <w:tabs>
          <w:tab w:val="left" w:pos="5529"/>
        </w:tabs>
        <w:ind w:hanging="900"/>
        <w:jc w:val="both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24"/>
          <w:szCs w:val="24"/>
        </w:rPr>
        <w:t xml:space="preserve">                        </w:t>
      </w:r>
      <w:r>
        <w:rPr>
          <w:rFonts w:ascii="Times New Roman" w:hAnsi="Times New Roman"/>
          <w:sz w:val="24"/>
          <w:szCs w:val="24"/>
          <w:lang w:val="ru-RU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телефон: +30506209292                                                                         електронна пошта: </w:t>
      </w:r>
      <w:proofErr w:type="spellStart"/>
      <w:r>
        <w:rPr>
          <w:rFonts w:ascii="Times New Roman" w:hAnsi="Times New Roman"/>
          <w:sz w:val="24"/>
          <w:szCs w:val="24"/>
        </w:rPr>
        <w:t>m.zubko@phc.org.ua</w:t>
      </w:r>
      <w:proofErr w:type="spellEnd"/>
      <w:r>
        <w:rPr>
          <w:rFonts w:ascii="Times New Roman" w:hAnsi="Times New Roman"/>
          <w:sz w:val="18"/>
        </w:rPr>
        <w:t xml:space="preserve"> </w:t>
      </w:r>
    </w:p>
    <w:p w14:paraId="0AFDA233" w14:textId="3F4430E1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p w14:paraId="36140F7A" w14:textId="77777777" w:rsidR="00237588" w:rsidRDefault="00237588" w:rsidP="008F74DF">
      <w:pPr>
        <w:keepNext/>
        <w:shd w:val="clear" w:color="auto" w:fill="FFFFFF" w:themeFill="background1"/>
        <w:autoSpaceDE w:val="0"/>
        <w:autoSpaceDN w:val="0"/>
        <w:spacing w:line="360" w:lineRule="auto"/>
        <w:outlineLvl w:val="4"/>
        <w:rPr>
          <w:rFonts w:ascii="Times New Roman" w:hAnsi="Times New Roman"/>
          <w:sz w:val="16"/>
          <w:szCs w:val="16"/>
        </w:rPr>
      </w:pPr>
    </w:p>
    <w:sectPr w:rsidR="00237588" w:rsidSect="007B3DD3">
      <w:pgSz w:w="16838" w:h="11906" w:orient="landscape"/>
      <w:pgMar w:top="0" w:right="536" w:bottom="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tiqua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udriashov">
    <w:altName w:val="Arial"/>
    <w:charset w:val="00"/>
    <w:family w:val="swiss"/>
    <w:pitch w:val="variable"/>
    <w:sig w:usb0="00000203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B7F42"/>
    <w:multiLevelType w:val="hybridMultilevel"/>
    <w:tmpl w:val="E68C4D92"/>
    <w:lvl w:ilvl="0" w:tplc="2FF8B5EE">
      <w:start w:val="31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273B2DC4"/>
    <w:multiLevelType w:val="hybridMultilevel"/>
    <w:tmpl w:val="C5EC7B50"/>
    <w:lvl w:ilvl="0" w:tplc="DE1670CC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3314409E"/>
    <w:multiLevelType w:val="hybridMultilevel"/>
    <w:tmpl w:val="9F5AC77E"/>
    <w:lvl w:ilvl="0" w:tplc="B03A156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4613D85"/>
    <w:multiLevelType w:val="hybridMultilevel"/>
    <w:tmpl w:val="D2B6438C"/>
    <w:lvl w:ilvl="0" w:tplc="0F2C8A42">
      <w:numFmt w:val="bullet"/>
      <w:lvlText w:val="-"/>
      <w:lvlJc w:val="left"/>
      <w:pPr>
        <w:ind w:left="1070" w:hanging="360"/>
      </w:pPr>
      <w:rPr>
        <w:rFonts w:ascii="Times New Roman" w:eastAsia="Calibri" w:hAnsi="Times New Roman" w:cs="Times New Roman" w:hint="default"/>
        <w:b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A81057C"/>
    <w:multiLevelType w:val="hybridMultilevel"/>
    <w:tmpl w:val="B58C5F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EB42AF"/>
    <w:multiLevelType w:val="hybridMultilevel"/>
    <w:tmpl w:val="A3847AA2"/>
    <w:lvl w:ilvl="0" w:tplc="0F2C8A4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b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F235B7"/>
    <w:multiLevelType w:val="hybridMultilevel"/>
    <w:tmpl w:val="C1461DA2"/>
    <w:lvl w:ilvl="0" w:tplc="50A89D36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6B893392"/>
    <w:multiLevelType w:val="hybridMultilevel"/>
    <w:tmpl w:val="BA002786"/>
    <w:lvl w:ilvl="0" w:tplc="B8C4C72E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6CB40293"/>
    <w:multiLevelType w:val="hybridMultilevel"/>
    <w:tmpl w:val="71B4A4F6"/>
    <w:lvl w:ilvl="0" w:tplc="05945594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1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C1MLKwMDE2NbBQ0lEKTi0uzszPAykwrAUA+vG86iwAAAA="/>
  </w:docVars>
  <w:rsids>
    <w:rsidRoot w:val="000B1466"/>
    <w:rsid w:val="00001ED5"/>
    <w:rsid w:val="000022E1"/>
    <w:rsid w:val="00004040"/>
    <w:rsid w:val="00006872"/>
    <w:rsid w:val="0001290D"/>
    <w:rsid w:val="00013DCE"/>
    <w:rsid w:val="00014EB2"/>
    <w:rsid w:val="00015F7A"/>
    <w:rsid w:val="00016383"/>
    <w:rsid w:val="00020DC5"/>
    <w:rsid w:val="0002390A"/>
    <w:rsid w:val="0002472C"/>
    <w:rsid w:val="00025050"/>
    <w:rsid w:val="000252FF"/>
    <w:rsid w:val="00025E72"/>
    <w:rsid w:val="00031385"/>
    <w:rsid w:val="0003465C"/>
    <w:rsid w:val="00036184"/>
    <w:rsid w:val="000410A3"/>
    <w:rsid w:val="00045026"/>
    <w:rsid w:val="0005134E"/>
    <w:rsid w:val="00053E35"/>
    <w:rsid w:val="000546FD"/>
    <w:rsid w:val="000602AC"/>
    <w:rsid w:val="0006112D"/>
    <w:rsid w:val="000611C3"/>
    <w:rsid w:val="000619EF"/>
    <w:rsid w:val="0006240E"/>
    <w:rsid w:val="00062B14"/>
    <w:rsid w:val="00062C6E"/>
    <w:rsid w:val="00063B6D"/>
    <w:rsid w:val="00073BB8"/>
    <w:rsid w:val="00073BFE"/>
    <w:rsid w:val="00080E09"/>
    <w:rsid w:val="00081746"/>
    <w:rsid w:val="0008292C"/>
    <w:rsid w:val="00086C14"/>
    <w:rsid w:val="00090E45"/>
    <w:rsid w:val="00091ADA"/>
    <w:rsid w:val="00092F23"/>
    <w:rsid w:val="000940A9"/>
    <w:rsid w:val="000950B5"/>
    <w:rsid w:val="00096D3C"/>
    <w:rsid w:val="00097504"/>
    <w:rsid w:val="00097E98"/>
    <w:rsid w:val="000A72D2"/>
    <w:rsid w:val="000A7A7F"/>
    <w:rsid w:val="000B0696"/>
    <w:rsid w:val="000B13DF"/>
    <w:rsid w:val="000B1466"/>
    <w:rsid w:val="000B234A"/>
    <w:rsid w:val="000B2DAC"/>
    <w:rsid w:val="000B459F"/>
    <w:rsid w:val="000B5558"/>
    <w:rsid w:val="000B56F6"/>
    <w:rsid w:val="000B62C3"/>
    <w:rsid w:val="000B7D60"/>
    <w:rsid w:val="000B7EF0"/>
    <w:rsid w:val="000C05FF"/>
    <w:rsid w:val="000C08FC"/>
    <w:rsid w:val="000C189E"/>
    <w:rsid w:val="000C5DD5"/>
    <w:rsid w:val="000D0C1F"/>
    <w:rsid w:val="000D1A4D"/>
    <w:rsid w:val="000D34CC"/>
    <w:rsid w:val="000D5750"/>
    <w:rsid w:val="000D5754"/>
    <w:rsid w:val="000D59EA"/>
    <w:rsid w:val="000E12AE"/>
    <w:rsid w:val="000E24E1"/>
    <w:rsid w:val="000E283E"/>
    <w:rsid w:val="000E3819"/>
    <w:rsid w:val="000E56A4"/>
    <w:rsid w:val="000E7B50"/>
    <w:rsid w:val="000F1F34"/>
    <w:rsid w:val="000F2946"/>
    <w:rsid w:val="000F3846"/>
    <w:rsid w:val="000F46B3"/>
    <w:rsid w:val="000F4FB6"/>
    <w:rsid w:val="000F5C5E"/>
    <w:rsid w:val="00100033"/>
    <w:rsid w:val="001001F9"/>
    <w:rsid w:val="001005CB"/>
    <w:rsid w:val="00100BEB"/>
    <w:rsid w:val="001040C7"/>
    <w:rsid w:val="00106C12"/>
    <w:rsid w:val="00107FB6"/>
    <w:rsid w:val="00110FF4"/>
    <w:rsid w:val="001112C7"/>
    <w:rsid w:val="00113143"/>
    <w:rsid w:val="00113906"/>
    <w:rsid w:val="00115A3E"/>
    <w:rsid w:val="00116B27"/>
    <w:rsid w:val="00120169"/>
    <w:rsid w:val="0012567C"/>
    <w:rsid w:val="00126A71"/>
    <w:rsid w:val="00126FA7"/>
    <w:rsid w:val="0012747B"/>
    <w:rsid w:val="001307FC"/>
    <w:rsid w:val="00131EF1"/>
    <w:rsid w:val="00132FF1"/>
    <w:rsid w:val="0013462D"/>
    <w:rsid w:val="0013513B"/>
    <w:rsid w:val="001445C1"/>
    <w:rsid w:val="00145D06"/>
    <w:rsid w:val="00146163"/>
    <w:rsid w:val="00146F0B"/>
    <w:rsid w:val="001470B1"/>
    <w:rsid w:val="00151435"/>
    <w:rsid w:val="0015342F"/>
    <w:rsid w:val="0015483A"/>
    <w:rsid w:val="001577EB"/>
    <w:rsid w:val="00157A77"/>
    <w:rsid w:val="001611B5"/>
    <w:rsid w:val="00163BAB"/>
    <w:rsid w:val="00164D86"/>
    <w:rsid w:val="00167BCF"/>
    <w:rsid w:val="0017190F"/>
    <w:rsid w:val="00173991"/>
    <w:rsid w:val="001752ED"/>
    <w:rsid w:val="001774B3"/>
    <w:rsid w:val="00182313"/>
    <w:rsid w:val="00182C55"/>
    <w:rsid w:val="0018345A"/>
    <w:rsid w:val="00184D14"/>
    <w:rsid w:val="00185A08"/>
    <w:rsid w:val="00187AB6"/>
    <w:rsid w:val="001909A8"/>
    <w:rsid w:val="0019227C"/>
    <w:rsid w:val="00193671"/>
    <w:rsid w:val="0019433C"/>
    <w:rsid w:val="00195918"/>
    <w:rsid w:val="0019653F"/>
    <w:rsid w:val="00196A65"/>
    <w:rsid w:val="001A0078"/>
    <w:rsid w:val="001A04A4"/>
    <w:rsid w:val="001A0D2E"/>
    <w:rsid w:val="001A0FB2"/>
    <w:rsid w:val="001A297E"/>
    <w:rsid w:val="001A4414"/>
    <w:rsid w:val="001B2F0C"/>
    <w:rsid w:val="001B362C"/>
    <w:rsid w:val="001C1398"/>
    <w:rsid w:val="001C32B2"/>
    <w:rsid w:val="001C3E99"/>
    <w:rsid w:val="001C510C"/>
    <w:rsid w:val="001C7DA5"/>
    <w:rsid w:val="001D1F07"/>
    <w:rsid w:val="001D44EE"/>
    <w:rsid w:val="001D706C"/>
    <w:rsid w:val="001D7F65"/>
    <w:rsid w:val="001E12F1"/>
    <w:rsid w:val="001E1A60"/>
    <w:rsid w:val="001E2990"/>
    <w:rsid w:val="001E5177"/>
    <w:rsid w:val="001E628B"/>
    <w:rsid w:val="001F2B87"/>
    <w:rsid w:val="001F5015"/>
    <w:rsid w:val="001F58CD"/>
    <w:rsid w:val="001F794E"/>
    <w:rsid w:val="0020545D"/>
    <w:rsid w:val="00206E02"/>
    <w:rsid w:val="00210A76"/>
    <w:rsid w:val="00210CE3"/>
    <w:rsid w:val="00210F3B"/>
    <w:rsid w:val="002142F3"/>
    <w:rsid w:val="00220767"/>
    <w:rsid w:val="00225228"/>
    <w:rsid w:val="00226F6B"/>
    <w:rsid w:val="00227FD4"/>
    <w:rsid w:val="00231339"/>
    <w:rsid w:val="0023295D"/>
    <w:rsid w:val="00235CA9"/>
    <w:rsid w:val="00235D8F"/>
    <w:rsid w:val="00236A63"/>
    <w:rsid w:val="00237588"/>
    <w:rsid w:val="00240FC9"/>
    <w:rsid w:val="0024459B"/>
    <w:rsid w:val="00246D73"/>
    <w:rsid w:val="002473A0"/>
    <w:rsid w:val="00252C1E"/>
    <w:rsid w:val="00252DA5"/>
    <w:rsid w:val="002562A2"/>
    <w:rsid w:val="00256BB5"/>
    <w:rsid w:val="0026010B"/>
    <w:rsid w:val="0026119A"/>
    <w:rsid w:val="00261EC5"/>
    <w:rsid w:val="00264333"/>
    <w:rsid w:val="00265707"/>
    <w:rsid w:val="00265965"/>
    <w:rsid w:val="00265ADC"/>
    <w:rsid w:val="0026711C"/>
    <w:rsid w:val="0027087A"/>
    <w:rsid w:val="00272941"/>
    <w:rsid w:val="00281A54"/>
    <w:rsid w:val="0028238D"/>
    <w:rsid w:val="002836AF"/>
    <w:rsid w:val="00283D16"/>
    <w:rsid w:val="00283FAD"/>
    <w:rsid w:val="002875F9"/>
    <w:rsid w:val="00294BE0"/>
    <w:rsid w:val="002A7C3B"/>
    <w:rsid w:val="002A7F49"/>
    <w:rsid w:val="002B036E"/>
    <w:rsid w:val="002B0D29"/>
    <w:rsid w:val="002B35DC"/>
    <w:rsid w:val="002B551D"/>
    <w:rsid w:val="002B5FBF"/>
    <w:rsid w:val="002B6040"/>
    <w:rsid w:val="002B7627"/>
    <w:rsid w:val="002C15BA"/>
    <w:rsid w:val="002C1631"/>
    <w:rsid w:val="002C4B35"/>
    <w:rsid w:val="002C6F29"/>
    <w:rsid w:val="002D3329"/>
    <w:rsid w:val="002D4226"/>
    <w:rsid w:val="002D6F87"/>
    <w:rsid w:val="002E07FD"/>
    <w:rsid w:val="002E3903"/>
    <w:rsid w:val="002E7687"/>
    <w:rsid w:val="002F0728"/>
    <w:rsid w:val="002F09F8"/>
    <w:rsid w:val="002F0DB6"/>
    <w:rsid w:val="002F134F"/>
    <w:rsid w:val="00300337"/>
    <w:rsid w:val="0030215E"/>
    <w:rsid w:val="00307F8F"/>
    <w:rsid w:val="00310B33"/>
    <w:rsid w:val="003139E2"/>
    <w:rsid w:val="0031495A"/>
    <w:rsid w:val="00316935"/>
    <w:rsid w:val="003200E7"/>
    <w:rsid w:val="003258D0"/>
    <w:rsid w:val="00325945"/>
    <w:rsid w:val="003271B2"/>
    <w:rsid w:val="003275DF"/>
    <w:rsid w:val="0033147C"/>
    <w:rsid w:val="00332EDB"/>
    <w:rsid w:val="0033396C"/>
    <w:rsid w:val="00336CFA"/>
    <w:rsid w:val="00341CD3"/>
    <w:rsid w:val="00347651"/>
    <w:rsid w:val="003477AD"/>
    <w:rsid w:val="0035233F"/>
    <w:rsid w:val="00352465"/>
    <w:rsid w:val="00352C56"/>
    <w:rsid w:val="00353B44"/>
    <w:rsid w:val="00353D60"/>
    <w:rsid w:val="00354D4D"/>
    <w:rsid w:val="00356A48"/>
    <w:rsid w:val="003573DA"/>
    <w:rsid w:val="00357E84"/>
    <w:rsid w:val="003604A9"/>
    <w:rsid w:val="00360703"/>
    <w:rsid w:val="00361FB5"/>
    <w:rsid w:val="0036366F"/>
    <w:rsid w:val="00365FD3"/>
    <w:rsid w:val="00367535"/>
    <w:rsid w:val="00367FE0"/>
    <w:rsid w:val="003747C1"/>
    <w:rsid w:val="00374C80"/>
    <w:rsid w:val="003752FC"/>
    <w:rsid w:val="00376C9D"/>
    <w:rsid w:val="00377CF6"/>
    <w:rsid w:val="0038081C"/>
    <w:rsid w:val="00381283"/>
    <w:rsid w:val="00384532"/>
    <w:rsid w:val="003863A5"/>
    <w:rsid w:val="00387AE7"/>
    <w:rsid w:val="003911D5"/>
    <w:rsid w:val="003914B4"/>
    <w:rsid w:val="00391D19"/>
    <w:rsid w:val="00393942"/>
    <w:rsid w:val="0039767F"/>
    <w:rsid w:val="003A0887"/>
    <w:rsid w:val="003A175E"/>
    <w:rsid w:val="003A1CA9"/>
    <w:rsid w:val="003A4C66"/>
    <w:rsid w:val="003A7B9A"/>
    <w:rsid w:val="003B032D"/>
    <w:rsid w:val="003B2385"/>
    <w:rsid w:val="003B2A13"/>
    <w:rsid w:val="003B56FE"/>
    <w:rsid w:val="003B5F52"/>
    <w:rsid w:val="003B6136"/>
    <w:rsid w:val="003B62D7"/>
    <w:rsid w:val="003C2AFF"/>
    <w:rsid w:val="003C416D"/>
    <w:rsid w:val="003C4A39"/>
    <w:rsid w:val="003C525E"/>
    <w:rsid w:val="003C5387"/>
    <w:rsid w:val="003C559A"/>
    <w:rsid w:val="003D0B2E"/>
    <w:rsid w:val="003D3D58"/>
    <w:rsid w:val="003D3F14"/>
    <w:rsid w:val="003E03A2"/>
    <w:rsid w:val="003E0F2E"/>
    <w:rsid w:val="003E670A"/>
    <w:rsid w:val="003E6815"/>
    <w:rsid w:val="003F03EA"/>
    <w:rsid w:val="003F204D"/>
    <w:rsid w:val="003F6B8A"/>
    <w:rsid w:val="00402409"/>
    <w:rsid w:val="00402817"/>
    <w:rsid w:val="0040586D"/>
    <w:rsid w:val="00406733"/>
    <w:rsid w:val="00406F76"/>
    <w:rsid w:val="00406FA1"/>
    <w:rsid w:val="004110A9"/>
    <w:rsid w:val="004111C1"/>
    <w:rsid w:val="004163C1"/>
    <w:rsid w:val="00417AE3"/>
    <w:rsid w:val="00421C1D"/>
    <w:rsid w:val="00424459"/>
    <w:rsid w:val="0042560F"/>
    <w:rsid w:val="00425D62"/>
    <w:rsid w:val="004317CD"/>
    <w:rsid w:val="00431F90"/>
    <w:rsid w:val="00433690"/>
    <w:rsid w:val="004338D9"/>
    <w:rsid w:val="00434CF6"/>
    <w:rsid w:val="00434D81"/>
    <w:rsid w:val="00436BED"/>
    <w:rsid w:val="00436F4F"/>
    <w:rsid w:val="00442962"/>
    <w:rsid w:val="004470F0"/>
    <w:rsid w:val="00447423"/>
    <w:rsid w:val="00450F56"/>
    <w:rsid w:val="00451B9E"/>
    <w:rsid w:val="00452712"/>
    <w:rsid w:val="004532D5"/>
    <w:rsid w:val="00454AC2"/>
    <w:rsid w:val="00464646"/>
    <w:rsid w:val="004649D0"/>
    <w:rsid w:val="00467379"/>
    <w:rsid w:val="004677CA"/>
    <w:rsid w:val="00467AD8"/>
    <w:rsid w:val="00467C83"/>
    <w:rsid w:val="00467D0D"/>
    <w:rsid w:val="00471479"/>
    <w:rsid w:val="00475D28"/>
    <w:rsid w:val="00477172"/>
    <w:rsid w:val="00480A34"/>
    <w:rsid w:val="00480CB1"/>
    <w:rsid w:val="00480E60"/>
    <w:rsid w:val="004819C9"/>
    <w:rsid w:val="00482443"/>
    <w:rsid w:val="0048286F"/>
    <w:rsid w:val="00485B3F"/>
    <w:rsid w:val="00490B87"/>
    <w:rsid w:val="00492C6B"/>
    <w:rsid w:val="00493397"/>
    <w:rsid w:val="00496AEA"/>
    <w:rsid w:val="004A3FE6"/>
    <w:rsid w:val="004A597F"/>
    <w:rsid w:val="004B6919"/>
    <w:rsid w:val="004C209D"/>
    <w:rsid w:val="004C2E02"/>
    <w:rsid w:val="004C502A"/>
    <w:rsid w:val="004C61A5"/>
    <w:rsid w:val="004C79C8"/>
    <w:rsid w:val="004D09A0"/>
    <w:rsid w:val="004D179D"/>
    <w:rsid w:val="004D3234"/>
    <w:rsid w:val="004D5770"/>
    <w:rsid w:val="004D646D"/>
    <w:rsid w:val="004E2045"/>
    <w:rsid w:val="004E2B2A"/>
    <w:rsid w:val="004E3593"/>
    <w:rsid w:val="004E583A"/>
    <w:rsid w:val="004E5A90"/>
    <w:rsid w:val="004F29D5"/>
    <w:rsid w:val="004F444D"/>
    <w:rsid w:val="00500CDF"/>
    <w:rsid w:val="00501889"/>
    <w:rsid w:val="00501944"/>
    <w:rsid w:val="00502665"/>
    <w:rsid w:val="00505102"/>
    <w:rsid w:val="0050726E"/>
    <w:rsid w:val="005115F0"/>
    <w:rsid w:val="00513B4F"/>
    <w:rsid w:val="005148B7"/>
    <w:rsid w:val="00516F42"/>
    <w:rsid w:val="00516F4D"/>
    <w:rsid w:val="0051753C"/>
    <w:rsid w:val="005213A9"/>
    <w:rsid w:val="00522146"/>
    <w:rsid w:val="005337FF"/>
    <w:rsid w:val="00533A71"/>
    <w:rsid w:val="0053484E"/>
    <w:rsid w:val="00542507"/>
    <w:rsid w:val="005442F5"/>
    <w:rsid w:val="00546274"/>
    <w:rsid w:val="005474FC"/>
    <w:rsid w:val="00547F42"/>
    <w:rsid w:val="005537D2"/>
    <w:rsid w:val="00553823"/>
    <w:rsid w:val="00554F20"/>
    <w:rsid w:val="00563571"/>
    <w:rsid w:val="00564BB7"/>
    <w:rsid w:val="00565512"/>
    <w:rsid w:val="00565F54"/>
    <w:rsid w:val="00566A8B"/>
    <w:rsid w:val="00566B4A"/>
    <w:rsid w:val="00566E99"/>
    <w:rsid w:val="0057072B"/>
    <w:rsid w:val="00570A01"/>
    <w:rsid w:val="00571242"/>
    <w:rsid w:val="00574228"/>
    <w:rsid w:val="00574BCA"/>
    <w:rsid w:val="0057551B"/>
    <w:rsid w:val="005800C2"/>
    <w:rsid w:val="0058079D"/>
    <w:rsid w:val="00580C6D"/>
    <w:rsid w:val="00581460"/>
    <w:rsid w:val="00581BC3"/>
    <w:rsid w:val="00584AE8"/>
    <w:rsid w:val="00585C8D"/>
    <w:rsid w:val="00587EF9"/>
    <w:rsid w:val="005908AE"/>
    <w:rsid w:val="005936AB"/>
    <w:rsid w:val="00593773"/>
    <w:rsid w:val="0059741B"/>
    <w:rsid w:val="005A01FF"/>
    <w:rsid w:val="005A2C15"/>
    <w:rsid w:val="005A6D2F"/>
    <w:rsid w:val="005A754F"/>
    <w:rsid w:val="005B054F"/>
    <w:rsid w:val="005B1B23"/>
    <w:rsid w:val="005C421B"/>
    <w:rsid w:val="005C7277"/>
    <w:rsid w:val="005C7452"/>
    <w:rsid w:val="005D0616"/>
    <w:rsid w:val="005D14FC"/>
    <w:rsid w:val="005D1B83"/>
    <w:rsid w:val="005D2035"/>
    <w:rsid w:val="005D2A62"/>
    <w:rsid w:val="005D30B7"/>
    <w:rsid w:val="005D3F80"/>
    <w:rsid w:val="005D5CE1"/>
    <w:rsid w:val="005D7087"/>
    <w:rsid w:val="005E3905"/>
    <w:rsid w:val="005E39B8"/>
    <w:rsid w:val="005E4937"/>
    <w:rsid w:val="005E59B0"/>
    <w:rsid w:val="005E6A58"/>
    <w:rsid w:val="005F0E6A"/>
    <w:rsid w:val="005F21E6"/>
    <w:rsid w:val="005F758C"/>
    <w:rsid w:val="006009EE"/>
    <w:rsid w:val="00603CF3"/>
    <w:rsid w:val="00604C36"/>
    <w:rsid w:val="00604D21"/>
    <w:rsid w:val="006054C4"/>
    <w:rsid w:val="006062F9"/>
    <w:rsid w:val="0060779B"/>
    <w:rsid w:val="0061229D"/>
    <w:rsid w:val="00614792"/>
    <w:rsid w:val="00615154"/>
    <w:rsid w:val="00617DA0"/>
    <w:rsid w:val="00620E26"/>
    <w:rsid w:val="00621053"/>
    <w:rsid w:val="006220DF"/>
    <w:rsid w:val="00622B10"/>
    <w:rsid w:val="00623218"/>
    <w:rsid w:val="00623E77"/>
    <w:rsid w:val="00623E78"/>
    <w:rsid w:val="00627F38"/>
    <w:rsid w:val="006312D4"/>
    <w:rsid w:val="00633386"/>
    <w:rsid w:val="00633E3E"/>
    <w:rsid w:val="006351EA"/>
    <w:rsid w:val="00635AB1"/>
    <w:rsid w:val="006375D5"/>
    <w:rsid w:val="00637A0D"/>
    <w:rsid w:val="00640947"/>
    <w:rsid w:val="00641B1E"/>
    <w:rsid w:val="00643460"/>
    <w:rsid w:val="00643731"/>
    <w:rsid w:val="0065060D"/>
    <w:rsid w:val="00652CD7"/>
    <w:rsid w:val="00652CE6"/>
    <w:rsid w:val="006605CA"/>
    <w:rsid w:val="006625B7"/>
    <w:rsid w:val="0066502B"/>
    <w:rsid w:val="00665331"/>
    <w:rsid w:val="006675B3"/>
    <w:rsid w:val="00672556"/>
    <w:rsid w:val="00674436"/>
    <w:rsid w:val="00680233"/>
    <w:rsid w:val="00684385"/>
    <w:rsid w:val="0068775C"/>
    <w:rsid w:val="0068782D"/>
    <w:rsid w:val="00690AA8"/>
    <w:rsid w:val="00691C1D"/>
    <w:rsid w:val="00693784"/>
    <w:rsid w:val="006A4118"/>
    <w:rsid w:val="006A6CB7"/>
    <w:rsid w:val="006B07C9"/>
    <w:rsid w:val="006B31CC"/>
    <w:rsid w:val="006C0E90"/>
    <w:rsid w:val="006C287A"/>
    <w:rsid w:val="006C5DB9"/>
    <w:rsid w:val="006C5ED3"/>
    <w:rsid w:val="006C75FC"/>
    <w:rsid w:val="006C7D27"/>
    <w:rsid w:val="006D110B"/>
    <w:rsid w:val="006D2FFF"/>
    <w:rsid w:val="006D48BD"/>
    <w:rsid w:val="006D58AF"/>
    <w:rsid w:val="006D5CD5"/>
    <w:rsid w:val="006D7C39"/>
    <w:rsid w:val="006E028D"/>
    <w:rsid w:val="006E06D2"/>
    <w:rsid w:val="006E1242"/>
    <w:rsid w:val="006E3265"/>
    <w:rsid w:val="006E5DFE"/>
    <w:rsid w:val="006E6831"/>
    <w:rsid w:val="006F135C"/>
    <w:rsid w:val="006F2D8C"/>
    <w:rsid w:val="006F36C4"/>
    <w:rsid w:val="006F3B2C"/>
    <w:rsid w:val="006F49A2"/>
    <w:rsid w:val="007005B3"/>
    <w:rsid w:val="00703EFB"/>
    <w:rsid w:val="00706F11"/>
    <w:rsid w:val="007127A3"/>
    <w:rsid w:val="007134F3"/>
    <w:rsid w:val="00714DF2"/>
    <w:rsid w:val="0071592B"/>
    <w:rsid w:val="007159E3"/>
    <w:rsid w:val="0071611E"/>
    <w:rsid w:val="007167CE"/>
    <w:rsid w:val="007169C2"/>
    <w:rsid w:val="00717597"/>
    <w:rsid w:val="00720840"/>
    <w:rsid w:val="00721A15"/>
    <w:rsid w:val="0072221E"/>
    <w:rsid w:val="00724030"/>
    <w:rsid w:val="0072425F"/>
    <w:rsid w:val="00736DF5"/>
    <w:rsid w:val="007413A9"/>
    <w:rsid w:val="00743C66"/>
    <w:rsid w:val="00750504"/>
    <w:rsid w:val="00761340"/>
    <w:rsid w:val="0076159C"/>
    <w:rsid w:val="0076428B"/>
    <w:rsid w:val="00765F46"/>
    <w:rsid w:val="007711D0"/>
    <w:rsid w:val="0077154B"/>
    <w:rsid w:val="0077532F"/>
    <w:rsid w:val="007765B0"/>
    <w:rsid w:val="00776E34"/>
    <w:rsid w:val="00777953"/>
    <w:rsid w:val="00781748"/>
    <w:rsid w:val="007831A8"/>
    <w:rsid w:val="00784A37"/>
    <w:rsid w:val="0078501B"/>
    <w:rsid w:val="0079353E"/>
    <w:rsid w:val="007937E2"/>
    <w:rsid w:val="00794918"/>
    <w:rsid w:val="0079592C"/>
    <w:rsid w:val="007960D0"/>
    <w:rsid w:val="007971E0"/>
    <w:rsid w:val="00797EC7"/>
    <w:rsid w:val="007A1546"/>
    <w:rsid w:val="007A270F"/>
    <w:rsid w:val="007A46EF"/>
    <w:rsid w:val="007A57A8"/>
    <w:rsid w:val="007A7B8B"/>
    <w:rsid w:val="007A7EA4"/>
    <w:rsid w:val="007B096D"/>
    <w:rsid w:val="007B1849"/>
    <w:rsid w:val="007B19B6"/>
    <w:rsid w:val="007B2F2F"/>
    <w:rsid w:val="007B3A95"/>
    <w:rsid w:val="007B3DD3"/>
    <w:rsid w:val="007B6C1F"/>
    <w:rsid w:val="007C2D23"/>
    <w:rsid w:val="007C5FD1"/>
    <w:rsid w:val="007C6978"/>
    <w:rsid w:val="007D042C"/>
    <w:rsid w:val="007E34F5"/>
    <w:rsid w:val="007E392A"/>
    <w:rsid w:val="007E7AB7"/>
    <w:rsid w:val="007F2516"/>
    <w:rsid w:val="007F39C9"/>
    <w:rsid w:val="007F4AC8"/>
    <w:rsid w:val="007F62FD"/>
    <w:rsid w:val="007F6BF5"/>
    <w:rsid w:val="007F6E28"/>
    <w:rsid w:val="007F7B15"/>
    <w:rsid w:val="007F7DB1"/>
    <w:rsid w:val="008001C7"/>
    <w:rsid w:val="008006AF"/>
    <w:rsid w:val="00801479"/>
    <w:rsid w:val="00804AA2"/>
    <w:rsid w:val="0081294F"/>
    <w:rsid w:val="00812C36"/>
    <w:rsid w:val="00813046"/>
    <w:rsid w:val="00813FF3"/>
    <w:rsid w:val="00814E33"/>
    <w:rsid w:val="00817561"/>
    <w:rsid w:val="00822387"/>
    <w:rsid w:val="008238A6"/>
    <w:rsid w:val="008245B5"/>
    <w:rsid w:val="0082514B"/>
    <w:rsid w:val="00825206"/>
    <w:rsid w:val="00826D25"/>
    <w:rsid w:val="0082773A"/>
    <w:rsid w:val="008304B9"/>
    <w:rsid w:val="0083129B"/>
    <w:rsid w:val="00831769"/>
    <w:rsid w:val="00832BDF"/>
    <w:rsid w:val="00833BA9"/>
    <w:rsid w:val="00834211"/>
    <w:rsid w:val="00834DF1"/>
    <w:rsid w:val="008350EB"/>
    <w:rsid w:val="0083663C"/>
    <w:rsid w:val="00837BAF"/>
    <w:rsid w:val="00842038"/>
    <w:rsid w:val="00842BE6"/>
    <w:rsid w:val="00843ACB"/>
    <w:rsid w:val="00843D39"/>
    <w:rsid w:val="00844F43"/>
    <w:rsid w:val="008474A1"/>
    <w:rsid w:val="00847D03"/>
    <w:rsid w:val="00850957"/>
    <w:rsid w:val="0085222B"/>
    <w:rsid w:val="00853862"/>
    <w:rsid w:val="00853D7B"/>
    <w:rsid w:val="008549A7"/>
    <w:rsid w:val="00854E52"/>
    <w:rsid w:val="00860618"/>
    <w:rsid w:val="00860C0C"/>
    <w:rsid w:val="008642AB"/>
    <w:rsid w:val="00865013"/>
    <w:rsid w:val="00867756"/>
    <w:rsid w:val="00873103"/>
    <w:rsid w:val="00875C9A"/>
    <w:rsid w:val="008770B0"/>
    <w:rsid w:val="0087752F"/>
    <w:rsid w:val="00877868"/>
    <w:rsid w:val="008810E1"/>
    <w:rsid w:val="008829DC"/>
    <w:rsid w:val="00882E9F"/>
    <w:rsid w:val="00886ECD"/>
    <w:rsid w:val="008871E3"/>
    <w:rsid w:val="008912B2"/>
    <w:rsid w:val="0089265C"/>
    <w:rsid w:val="008927EC"/>
    <w:rsid w:val="00894554"/>
    <w:rsid w:val="008952BD"/>
    <w:rsid w:val="008977D4"/>
    <w:rsid w:val="008A1EFB"/>
    <w:rsid w:val="008B63DA"/>
    <w:rsid w:val="008B72FF"/>
    <w:rsid w:val="008B754F"/>
    <w:rsid w:val="008B7D5E"/>
    <w:rsid w:val="008C6974"/>
    <w:rsid w:val="008C7FAD"/>
    <w:rsid w:val="008D0013"/>
    <w:rsid w:val="008D0698"/>
    <w:rsid w:val="008E0A9D"/>
    <w:rsid w:val="008E14CA"/>
    <w:rsid w:val="008E2A11"/>
    <w:rsid w:val="008E3E82"/>
    <w:rsid w:val="008E40BD"/>
    <w:rsid w:val="008E4A65"/>
    <w:rsid w:val="008E576A"/>
    <w:rsid w:val="008F4821"/>
    <w:rsid w:val="008F4A63"/>
    <w:rsid w:val="008F4E2C"/>
    <w:rsid w:val="008F625E"/>
    <w:rsid w:val="008F74DF"/>
    <w:rsid w:val="008F7882"/>
    <w:rsid w:val="00900D73"/>
    <w:rsid w:val="00903450"/>
    <w:rsid w:val="009039ED"/>
    <w:rsid w:val="00903A4D"/>
    <w:rsid w:val="00904218"/>
    <w:rsid w:val="00904D0B"/>
    <w:rsid w:val="009053A4"/>
    <w:rsid w:val="009055A1"/>
    <w:rsid w:val="009117CB"/>
    <w:rsid w:val="00913596"/>
    <w:rsid w:val="00914477"/>
    <w:rsid w:val="00921873"/>
    <w:rsid w:val="00923975"/>
    <w:rsid w:val="00926C49"/>
    <w:rsid w:val="00931D9F"/>
    <w:rsid w:val="00932664"/>
    <w:rsid w:val="00932741"/>
    <w:rsid w:val="00932A1C"/>
    <w:rsid w:val="00934AB4"/>
    <w:rsid w:val="0093626C"/>
    <w:rsid w:val="00936B76"/>
    <w:rsid w:val="00940CAF"/>
    <w:rsid w:val="00941C13"/>
    <w:rsid w:val="009429BA"/>
    <w:rsid w:val="009435E1"/>
    <w:rsid w:val="00943A54"/>
    <w:rsid w:val="009457C5"/>
    <w:rsid w:val="009467F4"/>
    <w:rsid w:val="00946937"/>
    <w:rsid w:val="00947774"/>
    <w:rsid w:val="009538CB"/>
    <w:rsid w:val="00954789"/>
    <w:rsid w:val="00954B2F"/>
    <w:rsid w:val="009552A7"/>
    <w:rsid w:val="00957FA2"/>
    <w:rsid w:val="0096475D"/>
    <w:rsid w:val="009651AB"/>
    <w:rsid w:val="0096674A"/>
    <w:rsid w:val="0097344B"/>
    <w:rsid w:val="009748BA"/>
    <w:rsid w:val="00974B53"/>
    <w:rsid w:val="00976586"/>
    <w:rsid w:val="0098645F"/>
    <w:rsid w:val="00987CF2"/>
    <w:rsid w:val="009900CC"/>
    <w:rsid w:val="009920F0"/>
    <w:rsid w:val="0099768F"/>
    <w:rsid w:val="009A0AB2"/>
    <w:rsid w:val="009A2472"/>
    <w:rsid w:val="009A392E"/>
    <w:rsid w:val="009A3FE3"/>
    <w:rsid w:val="009A4D58"/>
    <w:rsid w:val="009A59CB"/>
    <w:rsid w:val="009A6EAD"/>
    <w:rsid w:val="009B0891"/>
    <w:rsid w:val="009B1C19"/>
    <w:rsid w:val="009B25D1"/>
    <w:rsid w:val="009B68D8"/>
    <w:rsid w:val="009B6DAD"/>
    <w:rsid w:val="009B709C"/>
    <w:rsid w:val="009B728E"/>
    <w:rsid w:val="009C31BF"/>
    <w:rsid w:val="009C4B55"/>
    <w:rsid w:val="009C69AC"/>
    <w:rsid w:val="009D1275"/>
    <w:rsid w:val="009D20BC"/>
    <w:rsid w:val="009E1B0B"/>
    <w:rsid w:val="009E5FBC"/>
    <w:rsid w:val="009F035F"/>
    <w:rsid w:val="009F4221"/>
    <w:rsid w:val="009F7E7F"/>
    <w:rsid w:val="00A039F0"/>
    <w:rsid w:val="00A12649"/>
    <w:rsid w:val="00A12E5A"/>
    <w:rsid w:val="00A152A0"/>
    <w:rsid w:val="00A2091A"/>
    <w:rsid w:val="00A20B12"/>
    <w:rsid w:val="00A20CCA"/>
    <w:rsid w:val="00A23761"/>
    <w:rsid w:val="00A26994"/>
    <w:rsid w:val="00A26EA9"/>
    <w:rsid w:val="00A30E42"/>
    <w:rsid w:val="00A31861"/>
    <w:rsid w:val="00A33230"/>
    <w:rsid w:val="00A33F14"/>
    <w:rsid w:val="00A34200"/>
    <w:rsid w:val="00A348C9"/>
    <w:rsid w:val="00A435C8"/>
    <w:rsid w:val="00A47641"/>
    <w:rsid w:val="00A5049E"/>
    <w:rsid w:val="00A51591"/>
    <w:rsid w:val="00A52DB9"/>
    <w:rsid w:val="00A5464A"/>
    <w:rsid w:val="00A5692B"/>
    <w:rsid w:val="00A618FA"/>
    <w:rsid w:val="00A64DD3"/>
    <w:rsid w:val="00A655CD"/>
    <w:rsid w:val="00A709D9"/>
    <w:rsid w:val="00A7210F"/>
    <w:rsid w:val="00A72747"/>
    <w:rsid w:val="00A728A6"/>
    <w:rsid w:val="00A72EBC"/>
    <w:rsid w:val="00A74A09"/>
    <w:rsid w:val="00A7506D"/>
    <w:rsid w:val="00A75554"/>
    <w:rsid w:val="00A77682"/>
    <w:rsid w:val="00A77A0C"/>
    <w:rsid w:val="00A77F29"/>
    <w:rsid w:val="00A81BD9"/>
    <w:rsid w:val="00A8228D"/>
    <w:rsid w:val="00A833AE"/>
    <w:rsid w:val="00A8424E"/>
    <w:rsid w:val="00A916A5"/>
    <w:rsid w:val="00AA161F"/>
    <w:rsid w:val="00AA393F"/>
    <w:rsid w:val="00AA70EB"/>
    <w:rsid w:val="00AB0050"/>
    <w:rsid w:val="00AB1270"/>
    <w:rsid w:val="00AB19F6"/>
    <w:rsid w:val="00AB3050"/>
    <w:rsid w:val="00AB4699"/>
    <w:rsid w:val="00AB52BD"/>
    <w:rsid w:val="00AB71C6"/>
    <w:rsid w:val="00AC2AB8"/>
    <w:rsid w:val="00AC2CC8"/>
    <w:rsid w:val="00AC38C1"/>
    <w:rsid w:val="00AC7836"/>
    <w:rsid w:val="00AD1699"/>
    <w:rsid w:val="00AD6A7C"/>
    <w:rsid w:val="00AD6F2D"/>
    <w:rsid w:val="00AD7280"/>
    <w:rsid w:val="00AE2BFC"/>
    <w:rsid w:val="00AE337C"/>
    <w:rsid w:val="00AE4BEC"/>
    <w:rsid w:val="00AE5A50"/>
    <w:rsid w:val="00AE76D7"/>
    <w:rsid w:val="00AF02F8"/>
    <w:rsid w:val="00AF4E32"/>
    <w:rsid w:val="00B018BD"/>
    <w:rsid w:val="00B01A41"/>
    <w:rsid w:val="00B023FD"/>
    <w:rsid w:val="00B06A7A"/>
    <w:rsid w:val="00B07711"/>
    <w:rsid w:val="00B108EC"/>
    <w:rsid w:val="00B161E5"/>
    <w:rsid w:val="00B16F3A"/>
    <w:rsid w:val="00B208C9"/>
    <w:rsid w:val="00B22A4B"/>
    <w:rsid w:val="00B22AF6"/>
    <w:rsid w:val="00B23AF3"/>
    <w:rsid w:val="00B23F77"/>
    <w:rsid w:val="00B2530D"/>
    <w:rsid w:val="00B26AF0"/>
    <w:rsid w:val="00B320FE"/>
    <w:rsid w:val="00B330AC"/>
    <w:rsid w:val="00B333D8"/>
    <w:rsid w:val="00B33536"/>
    <w:rsid w:val="00B33B1D"/>
    <w:rsid w:val="00B34EAF"/>
    <w:rsid w:val="00B35504"/>
    <w:rsid w:val="00B36287"/>
    <w:rsid w:val="00B37F83"/>
    <w:rsid w:val="00B42118"/>
    <w:rsid w:val="00B43198"/>
    <w:rsid w:val="00B43A21"/>
    <w:rsid w:val="00B4782A"/>
    <w:rsid w:val="00B60BAA"/>
    <w:rsid w:val="00B63A9B"/>
    <w:rsid w:val="00B6777D"/>
    <w:rsid w:val="00B67D04"/>
    <w:rsid w:val="00B713F7"/>
    <w:rsid w:val="00B72E97"/>
    <w:rsid w:val="00B733CA"/>
    <w:rsid w:val="00B73E38"/>
    <w:rsid w:val="00B75613"/>
    <w:rsid w:val="00B7585B"/>
    <w:rsid w:val="00B77514"/>
    <w:rsid w:val="00B82138"/>
    <w:rsid w:val="00B82796"/>
    <w:rsid w:val="00B8316C"/>
    <w:rsid w:val="00B8489C"/>
    <w:rsid w:val="00B90EFF"/>
    <w:rsid w:val="00B91EEB"/>
    <w:rsid w:val="00B9551A"/>
    <w:rsid w:val="00B957ED"/>
    <w:rsid w:val="00B96113"/>
    <w:rsid w:val="00BA1FFA"/>
    <w:rsid w:val="00BA699C"/>
    <w:rsid w:val="00BA6BBD"/>
    <w:rsid w:val="00BB2359"/>
    <w:rsid w:val="00BB260F"/>
    <w:rsid w:val="00BB2D1E"/>
    <w:rsid w:val="00BB437B"/>
    <w:rsid w:val="00BB68C2"/>
    <w:rsid w:val="00BC24D5"/>
    <w:rsid w:val="00BC2E0F"/>
    <w:rsid w:val="00BC4410"/>
    <w:rsid w:val="00BC46B1"/>
    <w:rsid w:val="00BC5169"/>
    <w:rsid w:val="00BC7242"/>
    <w:rsid w:val="00BC7C75"/>
    <w:rsid w:val="00BD1318"/>
    <w:rsid w:val="00BD2834"/>
    <w:rsid w:val="00BD3A05"/>
    <w:rsid w:val="00BD3E94"/>
    <w:rsid w:val="00BD42D0"/>
    <w:rsid w:val="00BD69DD"/>
    <w:rsid w:val="00BE6CDD"/>
    <w:rsid w:val="00BF267C"/>
    <w:rsid w:val="00BF71B8"/>
    <w:rsid w:val="00BF780F"/>
    <w:rsid w:val="00C00253"/>
    <w:rsid w:val="00C006B2"/>
    <w:rsid w:val="00C00BA9"/>
    <w:rsid w:val="00C0149A"/>
    <w:rsid w:val="00C02262"/>
    <w:rsid w:val="00C028DC"/>
    <w:rsid w:val="00C05401"/>
    <w:rsid w:val="00C05432"/>
    <w:rsid w:val="00C06183"/>
    <w:rsid w:val="00C10BC8"/>
    <w:rsid w:val="00C135CF"/>
    <w:rsid w:val="00C13E1F"/>
    <w:rsid w:val="00C14182"/>
    <w:rsid w:val="00C15C90"/>
    <w:rsid w:val="00C21364"/>
    <w:rsid w:val="00C245B9"/>
    <w:rsid w:val="00C2530D"/>
    <w:rsid w:val="00C25ADF"/>
    <w:rsid w:val="00C30809"/>
    <w:rsid w:val="00C33D61"/>
    <w:rsid w:val="00C41F33"/>
    <w:rsid w:val="00C42EFB"/>
    <w:rsid w:val="00C43680"/>
    <w:rsid w:val="00C437DB"/>
    <w:rsid w:val="00C46766"/>
    <w:rsid w:val="00C47076"/>
    <w:rsid w:val="00C51A31"/>
    <w:rsid w:val="00C52761"/>
    <w:rsid w:val="00C54DA4"/>
    <w:rsid w:val="00C6198B"/>
    <w:rsid w:val="00C619C7"/>
    <w:rsid w:val="00C63D6A"/>
    <w:rsid w:val="00C65A7C"/>
    <w:rsid w:val="00C67E44"/>
    <w:rsid w:val="00C71B9D"/>
    <w:rsid w:val="00C73F9A"/>
    <w:rsid w:val="00C74C99"/>
    <w:rsid w:val="00C76CF1"/>
    <w:rsid w:val="00C81804"/>
    <w:rsid w:val="00C9087E"/>
    <w:rsid w:val="00C90D10"/>
    <w:rsid w:val="00C926B4"/>
    <w:rsid w:val="00C929C1"/>
    <w:rsid w:val="00C95345"/>
    <w:rsid w:val="00C968DA"/>
    <w:rsid w:val="00C96C09"/>
    <w:rsid w:val="00C96EEF"/>
    <w:rsid w:val="00CA3956"/>
    <w:rsid w:val="00CA39B1"/>
    <w:rsid w:val="00CA443E"/>
    <w:rsid w:val="00CA5B4E"/>
    <w:rsid w:val="00CB0ED6"/>
    <w:rsid w:val="00CB22F2"/>
    <w:rsid w:val="00CB458D"/>
    <w:rsid w:val="00CB766B"/>
    <w:rsid w:val="00CC4A6B"/>
    <w:rsid w:val="00CC620A"/>
    <w:rsid w:val="00CC67A0"/>
    <w:rsid w:val="00CC688E"/>
    <w:rsid w:val="00CD034B"/>
    <w:rsid w:val="00CD0B4A"/>
    <w:rsid w:val="00CD1B6C"/>
    <w:rsid w:val="00CD1D6A"/>
    <w:rsid w:val="00CD389C"/>
    <w:rsid w:val="00CD418A"/>
    <w:rsid w:val="00CD4A7F"/>
    <w:rsid w:val="00CD4CFF"/>
    <w:rsid w:val="00CD6FA8"/>
    <w:rsid w:val="00CD70AE"/>
    <w:rsid w:val="00CE0610"/>
    <w:rsid w:val="00CE1569"/>
    <w:rsid w:val="00CE36FF"/>
    <w:rsid w:val="00CE52B9"/>
    <w:rsid w:val="00CE5C94"/>
    <w:rsid w:val="00CF034D"/>
    <w:rsid w:val="00CF2E26"/>
    <w:rsid w:val="00CF2F60"/>
    <w:rsid w:val="00CF3C83"/>
    <w:rsid w:val="00CF4AEB"/>
    <w:rsid w:val="00CF6ADE"/>
    <w:rsid w:val="00CF6D61"/>
    <w:rsid w:val="00D0280A"/>
    <w:rsid w:val="00D04683"/>
    <w:rsid w:val="00D13D5A"/>
    <w:rsid w:val="00D20035"/>
    <w:rsid w:val="00D203D0"/>
    <w:rsid w:val="00D24B5E"/>
    <w:rsid w:val="00D26B02"/>
    <w:rsid w:val="00D26EE6"/>
    <w:rsid w:val="00D27B91"/>
    <w:rsid w:val="00D30ABE"/>
    <w:rsid w:val="00D3500E"/>
    <w:rsid w:val="00D35CB9"/>
    <w:rsid w:val="00D376C9"/>
    <w:rsid w:val="00D41DB8"/>
    <w:rsid w:val="00D4224C"/>
    <w:rsid w:val="00D42C54"/>
    <w:rsid w:val="00D4462B"/>
    <w:rsid w:val="00D51223"/>
    <w:rsid w:val="00D54CAD"/>
    <w:rsid w:val="00D55293"/>
    <w:rsid w:val="00D55466"/>
    <w:rsid w:val="00D5658A"/>
    <w:rsid w:val="00D56640"/>
    <w:rsid w:val="00D56F04"/>
    <w:rsid w:val="00D615D9"/>
    <w:rsid w:val="00D63D7B"/>
    <w:rsid w:val="00D6580A"/>
    <w:rsid w:val="00D73C44"/>
    <w:rsid w:val="00D74C5C"/>
    <w:rsid w:val="00D75B43"/>
    <w:rsid w:val="00D77BFE"/>
    <w:rsid w:val="00D811EB"/>
    <w:rsid w:val="00D83603"/>
    <w:rsid w:val="00D849DA"/>
    <w:rsid w:val="00D85AA6"/>
    <w:rsid w:val="00D86623"/>
    <w:rsid w:val="00D87C3C"/>
    <w:rsid w:val="00D936BC"/>
    <w:rsid w:val="00D94FD7"/>
    <w:rsid w:val="00DA3F9B"/>
    <w:rsid w:val="00DA54A7"/>
    <w:rsid w:val="00DA70A8"/>
    <w:rsid w:val="00DA7C46"/>
    <w:rsid w:val="00DB1234"/>
    <w:rsid w:val="00DB4DB3"/>
    <w:rsid w:val="00DB55B7"/>
    <w:rsid w:val="00DB5923"/>
    <w:rsid w:val="00DC5C86"/>
    <w:rsid w:val="00DD1A5D"/>
    <w:rsid w:val="00DD1E52"/>
    <w:rsid w:val="00DD26AD"/>
    <w:rsid w:val="00DD2A11"/>
    <w:rsid w:val="00DD2C34"/>
    <w:rsid w:val="00DD56C1"/>
    <w:rsid w:val="00DD5F49"/>
    <w:rsid w:val="00DD7507"/>
    <w:rsid w:val="00DE188F"/>
    <w:rsid w:val="00DE34AE"/>
    <w:rsid w:val="00DE4521"/>
    <w:rsid w:val="00DF5B97"/>
    <w:rsid w:val="00E00B9A"/>
    <w:rsid w:val="00E015F6"/>
    <w:rsid w:val="00E019E9"/>
    <w:rsid w:val="00E0226F"/>
    <w:rsid w:val="00E06709"/>
    <w:rsid w:val="00E07E1D"/>
    <w:rsid w:val="00E11F54"/>
    <w:rsid w:val="00E12FB9"/>
    <w:rsid w:val="00E134E2"/>
    <w:rsid w:val="00E17597"/>
    <w:rsid w:val="00E17A90"/>
    <w:rsid w:val="00E20351"/>
    <w:rsid w:val="00E205F1"/>
    <w:rsid w:val="00E238CA"/>
    <w:rsid w:val="00E247B6"/>
    <w:rsid w:val="00E3407F"/>
    <w:rsid w:val="00E3533B"/>
    <w:rsid w:val="00E37EFD"/>
    <w:rsid w:val="00E37F9F"/>
    <w:rsid w:val="00E41D32"/>
    <w:rsid w:val="00E43071"/>
    <w:rsid w:val="00E440F5"/>
    <w:rsid w:val="00E44A88"/>
    <w:rsid w:val="00E460A2"/>
    <w:rsid w:val="00E47B06"/>
    <w:rsid w:val="00E50211"/>
    <w:rsid w:val="00E505EA"/>
    <w:rsid w:val="00E51C78"/>
    <w:rsid w:val="00E52A2A"/>
    <w:rsid w:val="00E5562C"/>
    <w:rsid w:val="00E55A0F"/>
    <w:rsid w:val="00E60596"/>
    <w:rsid w:val="00E60950"/>
    <w:rsid w:val="00E6136D"/>
    <w:rsid w:val="00E613AF"/>
    <w:rsid w:val="00E62161"/>
    <w:rsid w:val="00E63F86"/>
    <w:rsid w:val="00E64689"/>
    <w:rsid w:val="00E65A7A"/>
    <w:rsid w:val="00E723DA"/>
    <w:rsid w:val="00E73B3E"/>
    <w:rsid w:val="00E74848"/>
    <w:rsid w:val="00E8127E"/>
    <w:rsid w:val="00E81DFB"/>
    <w:rsid w:val="00E8533D"/>
    <w:rsid w:val="00E87FE4"/>
    <w:rsid w:val="00E9355D"/>
    <w:rsid w:val="00E94DFF"/>
    <w:rsid w:val="00EA1FA7"/>
    <w:rsid w:val="00EB2331"/>
    <w:rsid w:val="00EB3F08"/>
    <w:rsid w:val="00EB77C0"/>
    <w:rsid w:val="00EC1A3A"/>
    <w:rsid w:val="00EC1F77"/>
    <w:rsid w:val="00EC2FBA"/>
    <w:rsid w:val="00EC4D65"/>
    <w:rsid w:val="00EC5417"/>
    <w:rsid w:val="00EC71D8"/>
    <w:rsid w:val="00ED07B5"/>
    <w:rsid w:val="00ED559C"/>
    <w:rsid w:val="00ED6655"/>
    <w:rsid w:val="00EE01BF"/>
    <w:rsid w:val="00EE0FE2"/>
    <w:rsid w:val="00EE1387"/>
    <w:rsid w:val="00EE21FC"/>
    <w:rsid w:val="00EE3F13"/>
    <w:rsid w:val="00EE67AB"/>
    <w:rsid w:val="00EF040F"/>
    <w:rsid w:val="00EF2D8D"/>
    <w:rsid w:val="00EF2DC4"/>
    <w:rsid w:val="00EF4CCC"/>
    <w:rsid w:val="00EF7352"/>
    <w:rsid w:val="00F008B7"/>
    <w:rsid w:val="00F0162C"/>
    <w:rsid w:val="00F0355D"/>
    <w:rsid w:val="00F03EDD"/>
    <w:rsid w:val="00F044B9"/>
    <w:rsid w:val="00F04A38"/>
    <w:rsid w:val="00F0584A"/>
    <w:rsid w:val="00F06EBB"/>
    <w:rsid w:val="00F072E0"/>
    <w:rsid w:val="00F108E6"/>
    <w:rsid w:val="00F132CE"/>
    <w:rsid w:val="00F1653E"/>
    <w:rsid w:val="00F205A4"/>
    <w:rsid w:val="00F233C4"/>
    <w:rsid w:val="00F23AC9"/>
    <w:rsid w:val="00F243DB"/>
    <w:rsid w:val="00F27AC7"/>
    <w:rsid w:val="00F30AC2"/>
    <w:rsid w:val="00F505D1"/>
    <w:rsid w:val="00F50745"/>
    <w:rsid w:val="00F517A6"/>
    <w:rsid w:val="00F523FA"/>
    <w:rsid w:val="00F54F2E"/>
    <w:rsid w:val="00F56115"/>
    <w:rsid w:val="00F61215"/>
    <w:rsid w:val="00F63573"/>
    <w:rsid w:val="00F6369C"/>
    <w:rsid w:val="00F70B23"/>
    <w:rsid w:val="00F73309"/>
    <w:rsid w:val="00F76C3D"/>
    <w:rsid w:val="00F82A06"/>
    <w:rsid w:val="00F85C4C"/>
    <w:rsid w:val="00F86DC4"/>
    <w:rsid w:val="00F92EA4"/>
    <w:rsid w:val="00F950E0"/>
    <w:rsid w:val="00F95A5F"/>
    <w:rsid w:val="00FA1754"/>
    <w:rsid w:val="00FA3D24"/>
    <w:rsid w:val="00FA4DB6"/>
    <w:rsid w:val="00FB0186"/>
    <w:rsid w:val="00FB18B1"/>
    <w:rsid w:val="00FB3C52"/>
    <w:rsid w:val="00FB58A8"/>
    <w:rsid w:val="00FC2CE7"/>
    <w:rsid w:val="00FC3B91"/>
    <w:rsid w:val="00FC3DF1"/>
    <w:rsid w:val="00FC77A6"/>
    <w:rsid w:val="00FC7D3C"/>
    <w:rsid w:val="00FD064C"/>
    <w:rsid w:val="00FD1252"/>
    <w:rsid w:val="00FD1763"/>
    <w:rsid w:val="00FD58CF"/>
    <w:rsid w:val="00FE0483"/>
    <w:rsid w:val="00FE2474"/>
    <w:rsid w:val="00FE3AB1"/>
    <w:rsid w:val="00FE5F0B"/>
    <w:rsid w:val="00FE71BD"/>
    <w:rsid w:val="00FE7493"/>
    <w:rsid w:val="00FF08F1"/>
    <w:rsid w:val="00FF485D"/>
    <w:rsid w:val="00FF506F"/>
    <w:rsid w:val="00FF5395"/>
    <w:rsid w:val="00FF5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9A9174"/>
  <w15:docId w15:val="{751D65FE-DA97-444F-A25A-DFA704EAF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37588"/>
    <w:rPr>
      <w:rFonts w:ascii="Antiqua" w:hAnsi="Antiqua"/>
      <w:sz w:val="26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0B1466"/>
    <w:pPr>
      <w:spacing w:after="120"/>
    </w:pPr>
  </w:style>
  <w:style w:type="character" w:styleId="a5">
    <w:name w:val="Hyperlink"/>
    <w:uiPriority w:val="99"/>
    <w:rsid w:val="000B1466"/>
    <w:rPr>
      <w:color w:val="0000FF"/>
      <w:u w:val="single"/>
    </w:rPr>
  </w:style>
  <w:style w:type="character" w:customStyle="1" w:styleId="stit">
    <w:name w:val="stit"/>
    <w:rsid w:val="00A8424E"/>
  </w:style>
  <w:style w:type="table" w:styleId="a6">
    <w:name w:val="Table Grid"/>
    <w:basedOn w:val="a1"/>
    <w:uiPriority w:val="59"/>
    <w:rsid w:val="0024459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6"/>
    <w:uiPriority w:val="59"/>
    <w:rsid w:val="00E12FB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6"/>
    <w:rsid w:val="00433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A2091A"/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link w:val="a7"/>
    <w:rsid w:val="00A2091A"/>
    <w:rPr>
      <w:rFonts w:ascii="Tahoma" w:hAnsi="Tahoma" w:cs="Tahoma"/>
      <w:sz w:val="16"/>
      <w:szCs w:val="16"/>
      <w:lang w:eastAsia="ru-RU"/>
    </w:rPr>
  </w:style>
  <w:style w:type="numbering" w:customStyle="1" w:styleId="10">
    <w:name w:val="Нет списка1"/>
    <w:next w:val="a2"/>
    <w:semiHidden/>
    <w:rsid w:val="00877868"/>
  </w:style>
  <w:style w:type="paragraph" w:customStyle="1" w:styleId="11">
    <w:name w:val="заголовок 1"/>
    <w:basedOn w:val="a"/>
    <w:next w:val="a"/>
    <w:rsid w:val="00877868"/>
    <w:pPr>
      <w:keepNext/>
      <w:autoSpaceDE w:val="0"/>
      <w:autoSpaceDN w:val="0"/>
      <w:adjustRightInd w:val="0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4">
    <w:name w:val="заголовок 4"/>
    <w:basedOn w:val="a"/>
    <w:next w:val="a"/>
    <w:rsid w:val="00877868"/>
    <w:pPr>
      <w:keepNext/>
      <w:autoSpaceDE w:val="0"/>
      <w:autoSpaceDN w:val="0"/>
      <w:spacing w:before="240" w:after="60"/>
      <w:jc w:val="both"/>
    </w:pPr>
    <w:rPr>
      <w:rFonts w:ascii="Times New Roman" w:hAnsi="Times New Roman"/>
      <w:b/>
      <w:bCs/>
      <w:sz w:val="28"/>
      <w:szCs w:val="28"/>
      <w:lang w:val="ru-RU"/>
    </w:rPr>
  </w:style>
  <w:style w:type="paragraph" w:customStyle="1" w:styleId="5">
    <w:name w:val="заголовок 5"/>
    <w:basedOn w:val="a"/>
    <w:next w:val="a"/>
    <w:rsid w:val="00877868"/>
    <w:pPr>
      <w:keepNext/>
      <w:autoSpaceDE w:val="0"/>
      <w:autoSpaceDN w:val="0"/>
      <w:jc w:val="center"/>
    </w:pPr>
    <w:rPr>
      <w:rFonts w:ascii="Times New Roman" w:hAnsi="Times New Roman"/>
      <w:b/>
      <w:bCs/>
      <w:sz w:val="18"/>
      <w:szCs w:val="18"/>
      <w:lang w:val="ru-RU"/>
    </w:rPr>
  </w:style>
  <w:style w:type="paragraph" w:customStyle="1" w:styleId="6">
    <w:name w:val="заголовок 6"/>
    <w:basedOn w:val="a"/>
    <w:next w:val="a"/>
    <w:rsid w:val="00877868"/>
    <w:pPr>
      <w:keepNext/>
      <w:autoSpaceDE w:val="0"/>
      <w:autoSpaceDN w:val="0"/>
      <w:jc w:val="center"/>
    </w:pPr>
    <w:rPr>
      <w:rFonts w:ascii="Times New Roman" w:hAnsi="Times New Roman"/>
      <w:b/>
      <w:bCs/>
      <w:sz w:val="24"/>
      <w:szCs w:val="24"/>
    </w:rPr>
  </w:style>
  <w:style w:type="paragraph" w:styleId="a9">
    <w:name w:val="header"/>
    <w:basedOn w:val="a"/>
    <w:link w:val="aa"/>
    <w:rsid w:val="00877868"/>
    <w:pPr>
      <w:tabs>
        <w:tab w:val="center" w:pos="4677"/>
        <w:tab w:val="right" w:pos="9355"/>
      </w:tabs>
      <w:autoSpaceDE w:val="0"/>
      <w:autoSpaceDN w:val="0"/>
      <w:jc w:val="both"/>
    </w:pPr>
    <w:rPr>
      <w:rFonts w:ascii="Times New Roman" w:hAnsi="Times New Roman"/>
      <w:sz w:val="28"/>
      <w:szCs w:val="28"/>
      <w:lang w:val="ru-RU"/>
    </w:rPr>
  </w:style>
  <w:style w:type="character" w:customStyle="1" w:styleId="aa">
    <w:name w:val="Верхній колонтитул Знак"/>
    <w:link w:val="a9"/>
    <w:rsid w:val="00877868"/>
    <w:rPr>
      <w:sz w:val="28"/>
      <w:szCs w:val="28"/>
    </w:rPr>
  </w:style>
  <w:style w:type="character" w:customStyle="1" w:styleId="a4">
    <w:name w:val="Основний текст Знак"/>
    <w:link w:val="a3"/>
    <w:locked/>
    <w:rsid w:val="00877868"/>
    <w:rPr>
      <w:rFonts w:ascii="Antiqua" w:hAnsi="Antiqua"/>
      <w:sz w:val="26"/>
      <w:lang w:val="uk-UA"/>
    </w:rPr>
  </w:style>
  <w:style w:type="character" w:customStyle="1" w:styleId="3">
    <w:name w:val="Основний текст (3)_"/>
    <w:basedOn w:val="a0"/>
    <w:link w:val="30"/>
    <w:rsid w:val="00006872"/>
    <w:rPr>
      <w:b/>
      <w:bCs/>
      <w:sz w:val="28"/>
      <w:szCs w:val="28"/>
      <w:shd w:val="clear" w:color="auto" w:fill="FFFFFF"/>
    </w:rPr>
  </w:style>
  <w:style w:type="character" w:customStyle="1" w:styleId="50">
    <w:name w:val="Основний текст (5)_"/>
    <w:basedOn w:val="a0"/>
    <w:rsid w:val="0000687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51">
    <w:name w:val="Основний текст (5)"/>
    <w:basedOn w:val="50"/>
    <w:rsid w:val="0000687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</w:rPr>
  </w:style>
  <w:style w:type="character" w:customStyle="1" w:styleId="60">
    <w:name w:val="Основний текст (6)_"/>
    <w:basedOn w:val="a0"/>
    <w:link w:val="61"/>
    <w:rsid w:val="00006872"/>
    <w:rPr>
      <w:i/>
      <w:iCs/>
      <w:shd w:val="clear" w:color="auto" w:fill="FFFFFF"/>
    </w:rPr>
  </w:style>
  <w:style w:type="character" w:customStyle="1" w:styleId="20">
    <w:name w:val="Основний текст (2)_"/>
    <w:basedOn w:val="a0"/>
    <w:link w:val="21"/>
    <w:rsid w:val="00006872"/>
    <w:rPr>
      <w:sz w:val="28"/>
      <w:szCs w:val="28"/>
      <w:shd w:val="clear" w:color="auto" w:fill="FFFFFF"/>
    </w:rPr>
  </w:style>
  <w:style w:type="paragraph" w:customStyle="1" w:styleId="30">
    <w:name w:val="Основний текст (3)"/>
    <w:basedOn w:val="a"/>
    <w:link w:val="3"/>
    <w:rsid w:val="00006872"/>
    <w:pPr>
      <w:widowControl w:val="0"/>
      <w:shd w:val="clear" w:color="auto" w:fill="FFFFFF"/>
      <w:spacing w:before="120" w:after="60" w:line="322" w:lineRule="exact"/>
      <w:jc w:val="center"/>
    </w:pPr>
    <w:rPr>
      <w:rFonts w:ascii="Times New Roman" w:hAnsi="Times New Roman"/>
      <w:b/>
      <w:bCs/>
      <w:sz w:val="28"/>
      <w:szCs w:val="28"/>
      <w:lang w:val="ru-RU"/>
    </w:rPr>
  </w:style>
  <w:style w:type="paragraph" w:customStyle="1" w:styleId="61">
    <w:name w:val="Основний текст (6)"/>
    <w:basedOn w:val="a"/>
    <w:link w:val="60"/>
    <w:rsid w:val="00006872"/>
    <w:pPr>
      <w:widowControl w:val="0"/>
      <w:shd w:val="clear" w:color="auto" w:fill="FFFFFF"/>
      <w:spacing w:before="240" w:after="600" w:line="298" w:lineRule="exact"/>
    </w:pPr>
    <w:rPr>
      <w:rFonts w:ascii="Times New Roman" w:hAnsi="Times New Roman"/>
      <w:i/>
      <w:iCs/>
      <w:sz w:val="20"/>
      <w:lang w:val="ru-RU"/>
    </w:rPr>
  </w:style>
  <w:style w:type="paragraph" w:customStyle="1" w:styleId="21">
    <w:name w:val="Основний текст (2)"/>
    <w:basedOn w:val="a"/>
    <w:link w:val="20"/>
    <w:rsid w:val="00006872"/>
    <w:pPr>
      <w:widowControl w:val="0"/>
      <w:shd w:val="clear" w:color="auto" w:fill="FFFFFF"/>
      <w:spacing w:before="420" w:after="60" w:line="322" w:lineRule="exact"/>
      <w:ind w:hanging="1180"/>
      <w:jc w:val="both"/>
    </w:pPr>
    <w:rPr>
      <w:rFonts w:ascii="Times New Roman" w:hAnsi="Times New Roman"/>
      <w:sz w:val="28"/>
      <w:szCs w:val="28"/>
      <w:lang w:val="ru-RU"/>
    </w:rPr>
  </w:style>
  <w:style w:type="paragraph" w:customStyle="1" w:styleId="12">
    <w:name w:val="Основний текст1"/>
    <w:rsid w:val="000068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uk-UA" w:eastAsia="uk-UA"/>
    </w:rPr>
  </w:style>
  <w:style w:type="paragraph" w:customStyle="1" w:styleId="31">
    <w:name w:val="заголовок 3"/>
    <w:basedOn w:val="a"/>
    <w:next w:val="a"/>
    <w:rsid w:val="003258D0"/>
    <w:pPr>
      <w:keepNext/>
      <w:autoSpaceDE w:val="0"/>
      <w:autoSpaceDN w:val="0"/>
      <w:jc w:val="both"/>
    </w:pPr>
    <w:rPr>
      <w:rFonts w:ascii="Times New Roman" w:hAnsi="Times New Roman"/>
      <w:b/>
      <w:bCs/>
      <w:sz w:val="20"/>
    </w:rPr>
  </w:style>
  <w:style w:type="character" w:styleId="ab">
    <w:name w:val="FollowedHyperlink"/>
    <w:basedOn w:val="a0"/>
    <w:uiPriority w:val="99"/>
    <w:semiHidden/>
    <w:unhideWhenUsed/>
    <w:rsid w:val="008F74DF"/>
    <w:rPr>
      <w:color w:val="800080" w:themeColor="followedHyperlink"/>
      <w:u w:val="single"/>
    </w:rPr>
  </w:style>
  <w:style w:type="paragraph" w:customStyle="1" w:styleId="msonormal0">
    <w:name w:val="msonormal"/>
    <w:basedOn w:val="a"/>
    <w:rsid w:val="008F74DF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7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3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3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959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604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4626A-E7C3-4228-876F-635E55E0A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0</Pages>
  <Words>12384</Words>
  <Characters>7060</Characters>
  <Application>Microsoft Office Word</Application>
  <DocSecurity>0</DocSecurity>
  <Lines>58</Lines>
  <Paragraphs>3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oBIL GROUP</Company>
  <LinksUpToDate>false</LinksUpToDate>
  <CharactersWithSpaces>19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едашковська Н.В.</dc:creator>
  <cp:lastModifiedBy>Марина Зубко</cp:lastModifiedBy>
  <cp:revision>218</cp:revision>
  <cp:lastPrinted>2025-04-15T07:59:00Z</cp:lastPrinted>
  <dcterms:created xsi:type="dcterms:W3CDTF">2023-05-08T11:58:00Z</dcterms:created>
  <dcterms:modified xsi:type="dcterms:W3CDTF">2026-02-03T14:32:00Z</dcterms:modified>
</cp:coreProperties>
</file>